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0B5AC9" w14:textId="77777777" w:rsidR="003E77BF" w:rsidRPr="003E77BF" w:rsidRDefault="003E77BF" w:rsidP="003E77BF">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jc w:val="center"/>
        <w:rPr>
          <w:rFonts w:ascii="Arial" w:hAnsi="Arial" w:cs="Arial"/>
          <w:b w:val="0"/>
          <w:szCs w:val="24"/>
        </w:rPr>
      </w:pPr>
      <w:r w:rsidRPr="003E77BF">
        <w:rPr>
          <w:rFonts w:ascii="Arial" w:hAnsi="Arial" w:cs="Arial"/>
          <w:b w:val="0"/>
          <w:szCs w:val="24"/>
        </w:rPr>
        <w:t>Clean Energy Fund 5</w:t>
      </w:r>
    </w:p>
    <w:p w14:paraId="27A6979B" w14:textId="77777777" w:rsidR="003E77BF" w:rsidRPr="003E77BF" w:rsidRDefault="003E77BF" w:rsidP="003E77BF">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jc w:val="center"/>
        <w:rPr>
          <w:rFonts w:ascii="Arial" w:hAnsi="Arial" w:cs="Arial"/>
          <w:b w:val="0"/>
          <w:szCs w:val="24"/>
        </w:rPr>
      </w:pPr>
      <w:proofErr w:type="spellStart"/>
      <w:r w:rsidRPr="003E77BF">
        <w:rPr>
          <w:rFonts w:ascii="Arial" w:hAnsi="Arial" w:cs="Arial"/>
          <w:b w:val="0"/>
          <w:szCs w:val="24"/>
        </w:rPr>
        <w:t>Electricification</w:t>
      </w:r>
      <w:proofErr w:type="spellEnd"/>
      <w:r w:rsidRPr="003E77BF">
        <w:rPr>
          <w:rFonts w:ascii="Arial" w:hAnsi="Arial" w:cs="Arial"/>
          <w:b w:val="0"/>
          <w:szCs w:val="24"/>
        </w:rPr>
        <w:t xml:space="preserve"> of Transportation Systems</w:t>
      </w:r>
    </w:p>
    <w:p w14:paraId="3D12CCD5" w14:textId="1C0B13F0" w:rsidR="003E77BF" w:rsidRPr="003E77BF" w:rsidRDefault="003E77BF" w:rsidP="003E77BF">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jc w:val="center"/>
        <w:rPr>
          <w:rFonts w:ascii="Arial" w:hAnsi="Arial" w:cs="Arial"/>
          <w:b w:val="0"/>
          <w:szCs w:val="24"/>
        </w:rPr>
      </w:pPr>
      <w:r w:rsidRPr="003E77BF">
        <w:rPr>
          <w:rFonts w:ascii="Arial" w:hAnsi="Arial" w:cs="Arial"/>
          <w:b w:val="0"/>
          <w:szCs w:val="24"/>
        </w:rPr>
        <w:t>RFA No. CEF ETS 2022</w:t>
      </w:r>
    </w:p>
    <w:p w14:paraId="70088EAA" w14:textId="5F8019AB" w:rsidR="003E77BF" w:rsidRPr="003E77BF" w:rsidRDefault="003E77BF" w:rsidP="003E77BF">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jc w:val="center"/>
        <w:rPr>
          <w:rFonts w:ascii="Arial" w:hAnsi="Arial" w:cs="Arial"/>
          <w:b w:val="0"/>
          <w:szCs w:val="24"/>
        </w:rPr>
      </w:pPr>
      <w:r w:rsidRPr="003E77BF">
        <w:rPr>
          <w:rFonts w:ascii="Arial" w:hAnsi="Arial" w:cs="Arial"/>
          <w:b w:val="0"/>
          <w:szCs w:val="24"/>
        </w:rPr>
        <w:t>PHASE TWO Application</w:t>
      </w:r>
    </w:p>
    <w:p w14:paraId="78E75A10" w14:textId="6230CD02" w:rsidR="003E77BF" w:rsidRDefault="003E77BF" w:rsidP="003E77BF">
      <w:pPr>
        <w:rPr>
          <w:rFonts w:ascii="Arial" w:hAnsi="Arial" w:cs="Arial"/>
          <w:b w:val="0"/>
          <w:sz w:val="22"/>
          <w:szCs w:val="22"/>
        </w:rPr>
      </w:pPr>
      <w:r>
        <w:rPr>
          <w:rFonts w:ascii="Arial" w:hAnsi="Arial" w:cs="Arial"/>
          <w:b w:val="0"/>
          <w:sz w:val="22"/>
          <w:szCs w:val="22"/>
        </w:rPr>
        <w:t>This application is for PHASE TWO of the CEF ETS 2022 RFA. Participation in this step is MANDATORY and may be completed by any applicant who passed the administrative review in PHASE ONE. All applicants who received an “ENCOURAGE” notice following their PHASE ONE application will be reviewed first. Evaluators will review applicants who received a “DISCOURAGE” notice only if more applications are needed.</w:t>
      </w:r>
    </w:p>
    <w:p w14:paraId="77A64DF6"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9926D5">
        <w:rPr>
          <w:rFonts w:cs="Arial"/>
          <w:b/>
          <w:sz w:val="22"/>
          <w:szCs w:val="22"/>
          <w:u w:val="single"/>
        </w:rPr>
        <w:t>INSTRUCTIONS:</w:t>
      </w:r>
    </w:p>
    <w:p w14:paraId="1FA2A0B6" w14:textId="1AEE3BFC" w:rsidR="00336575" w:rsidRPr="009926D5" w:rsidRDefault="00336575" w:rsidP="008D2391">
      <w:pPr>
        <w:pStyle w:val="BodyText"/>
        <w:widowControl w:val="0"/>
        <w:spacing w:before="60" w:after="60"/>
        <w:jc w:val="left"/>
        <w:rPr>
          <w:rFonts w:cs="Arial"/>
          <w:sz w:val="22"/>
          <w:szCs w:val="22"/>
        </w:rPr>
      </w:pPr>
      <w:r w:rsidRPr="009926D5">
        <w:rPr>
          <w:rFonts w:cs="Arial"/>
          <w:sz w:val="22"/>
          <w:szCs w:val="22"/>
        </w:rPr>
        <w:t>Guidance is provided in the Request for Application</w:t>
      </w:r>
      <w:r w:rsidR="00433243">
        <w:rPr>
          <w:rFonts w:cs="Arial"/>
          <w:sz w:val="22"/>
          <w:szCs w:val="22"/>
        </w:rPr>
        <w:t xml:space="preserve"> (RFA)</w:t>
      </w:r>
      <w:r w:rsidRPr="009926D5">
        <w:rPr>
          <w:rFonts w:cs="Arial"/>
          <w:sz w:val="22"/>
          <w:szCs w:val="22"/>
        </w:rPr>
        <w:t>. Complete this document in full. Any missing or “In-Process” documents may result in the application being disqualified.</w:t>
      </w:r>
      <w:r w:rsidR="009926D5" w:rsidRPr="009926D5">
        <w:rPr>
          <w:rFonts w:cs="Arial"/>
          <w:sz w:val="22"/>
          <w:szCs w:val="22"/>
        </w:rPr>
        <w:t xml:space="preserve"> Refer to Section 1.7 DEFINITIONS in the RFA for clarification on terms used. </w:t>
      </w:r>
      <w:r w:rsidRPr="009926D5">
        <w:rPr>
          <w:rFonts w:cs="Arial"/>
          <w:i/>
          <w:color w:val="FF0000"/>
          <w:sz w:val="22"/>
          <w:szCs w:val="22"/>
        </w:rPr>
        <w:t xml:space="preserve">All information provided is subject to public disclosure. </w:t>
      </w:r>
      <w:r w:rsidRPr="009926D5">
        <w:rPr>
          <w:rFonts w:cs="Arial"/>
          <w:b/>
          <w:i/>
          <w:color w:val="FF0000"/>
          <w:sz w:val="22"/>
          <w:szCs w:val="22"/>
        </w:rPr>
        <w:t>Only include proprietary information if necessary</w:t>
      </w:r>
      <w:r w:rsidRPr="009926D5">
        <w:rPr>
          <w:rFonts w:cs="Arial"/>
          <w:b/>
          <w:sz w:val="22"/>
          <w:szCs w:val="22"/>
        </w:rPr>
        <w:t>.</w:t>
      </w:r>
    </w:p>
    <w:p w14:paraId="42D35000" w14:textId="77777777" w:rsidR="003E77BF" w:rsidRDefault="003E77BF" w:rsidP="008D2391">
      <w:pPr>
        <w:rPr>
          <w:rFonts w:ascii="Arial" w:eastAsia="Calibri" w:hAnsi="Arial" w:cs="Arial"/>
          <w:b w:val="0"/>
          <w:bCs/>
          <w:sz w:val="22"/>
          <w:szCs w:val="22"/>
        </w:rPr>
      </w:pPr>
    </w:p>
    <w:p w14:paraId="78C2DCC8" w14:textId="474BDAC4" w:rsidR="00336575" w:rsidRPr="009926D5" w:rsidRDefault="00336575" w:rsidP="008D2391">
      <w:pPr>
        <w:rPr>
          <w:rFonts w:ascii="Arial" w:eastAsia="Calibri" w:hAnsi="Arial" w:cs="Arial"/>
          <w:b w:val="0"/>
          <w:bCs/>
          <w:sz w:val="22"/>
          <w:szCs w:val="22"/>
        </w:rPr>
      </w:pPr>
      <w:r w:rsidRPr="009926D5">
        <w:rPr>
          <w:rFonts w:ascii="Arial" w:eastAsia="Calibri" w:hAnsi="Arial" w:cs="Arial"/>
          <w:b w:val="0"/>
          <w:bCs/>
          <w:sz w:val="22"/>
          <w:szCs w:val="22"/>
        </w:rPr>
        <w:t>Please submit</w:t>
      </w:r>
      <w:r w:rsidRPr="009926D5">
        <w:rPr>
          <w:rFonts w:ascii="Arial" w:eastAsia="Calibri" w:hAnsi="Arial" w:cs="Arial"/>
          <w:bCs/>
          <w:sz w:val="22"/>
          <w:szCs w:val="22"/>
        </w:rPr>
        <w:t xml:space="preserve"> </w:t>
      </w:r>
      <w:r w:rsidR="003E77BF">
        <w:rPr>
          <w:rFonts w:ascii="Arial" w:eastAsia="Calibri" w:hAnsi="Arial" w:cs="Arial"/>
          <w:bCs/>
          <w:sz w:val="22"/>
          <w:szCs w:val="22"/>
        </w:rPr>
        <w:t xml:space="preserve">the </w:t>
      </w:r>
      <w:r w:rsidRPr="009926D5">
        <w:rPr>
          <w:rFonts w:ascii="Arial" w:eastAsia="Calibri" w:hAnsi="Arial" w:cs="Arial"/>
          <w:bCs/>
          <w:sz w:val="22"/>
          <w:szCs w:val="22"/>
          <w:u w:val="single"/>
        </w:rPr>
        <w:t xml:space="preserve">PHASE TWO </w:t>
      </w:r>
      <w:r w:rsidR="003E77BF">
        <w:rPr>
          <w:rFonts w:ascii="Arial" w:eastAsia="Calibri" w:hAnsi="Arial" w:cs="Arial"/>
          <w:bCs/>
          <w:sz w:val="22"/>
          <w:szCs w:val="22"/>
        </w:rPr>
        <w:t>application</w:t>
      </w:r>
      <w:r w:rsidRPr="009926D5">
        <w:rPr>
          <w:rFonts w:ascii="Arial" w:eastAsia="Calibri" w:hAnsi="Arial" w:cs="Arial"/>
          <w:bCs/>
          <w:sz w:val="22"/>
          <w:szCs w:val="22"/>
        </w:rPr>
        <w:t xml:space="preserve"> </w:t>
      </w:r>
      <w:r w:rsidR="005C0A4A">
        <w:rPr>
          <w:rFonts w:ascii="Arial" w:eastAsia="Calibri" w:hAnsi="Arial" w:cs="Arial"/>
          <w:b w:val="0"/>
          <w:bCs/>
          <w:sz w:val="22"/>
          <w:szCs w:val="22"/>
        </w:rPr>
        <w:t>and all</w:t>
      </w:r>
      <w:r w:rsidRPr="009926D5">
        <w:rPr>
          <w:rFonts w:ascii="Arial" w:eastAsia="Calibri" w:hAnsi="Arial" w:cs="Arial"/>
          <w:b w:val="0"/>
          <w:bCs/>
          <w:sz w:val="22"/>
          <w:szCs w:val="22"/>
        </w:rPr>
        <w:t xml:space="preserve"> other attachments as indicated in Step 4 of the instructions in this Application form (pg. 2).</w:t>
      </w:r>
    </w:p>
    <w:p w14:paraId="1A9CA35E" w14:textId="77777777" w:rsidR="00D62FF2" w:rsidRPr="009926D5" w:rsidRDefault="00D62FF2" w:rsidP="008D2391">
      <w:pPr>
        <w:rPr>
          <w:rFonts w:ascii="Arial" w:hAnsi="Arial" w:cs="Arial"/>
        </w:rPr>
      </w:pPr>
    </w:p>
    <w:tbl>
      <w:tblPr>
        <w:tblStyle w:val="TableGrid"/>
        <w:tblW w:w="10091" w:type="dxa"/>
        <w:tblInd w:w="-95" w:type="dxa"/>
        <w:tblLook w:val="04A0" w:firstRow="1" w:lastRow="0" w:firstColumn="1" w:lastColumn="0" w:noHBand="0" w:noVBand="1"/>
      </w:tblPr>
      <w:tblGrid>
        <w:gridCol w:w="1170"/>
        <w:gridCol w:w="4500"/>
        <w:gridCol w:w="2621"/>
        <w:gridCol w:w="1800"/>
      </w:tblGrid>
      <w:tr w:rsidR="00336575" w:rsidRPr="009926D5" w14:paraId="08DF63FC" w14:textId="77777777" w:rsidTr="006142E6">
        <w:tc>
          <w:tcPr>
            <w:tcW w:w="117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9926D5" w:rsidRDefault="00336575" w:rsidP="008D2391">
            <w:pPr>
              <w:rPr>
                <w:rFonts w:ascii="Arial" w:hAnsi="Arial" w:cs="Arial"/>
                <w:sz w:val="22"/>
                <w:szCs w:val="22"/>
              </w:rPr>
            </w:pPr>
            <w:r w:rsidRPr="009926D5">
              <w:rPr>
                <w:rFonts w:ascii="Arial" w:hAnsi="Arial" w:cs="Arial"/>
                <w:sz w:val="22"/>
                <w:szCs w:val="22"/>
              </w:rPr>
              <w:t>Phase</w:t>
            </w:r>
          </w:p>
        </w:tc>
        <w:tc>
          <w:tcPr>
            <w:tcW w:w="4500" w:type="dxa"/>
            <w:tcBorders>
              <w:top w:val="single" w:sz="18" w:space="0" w:color="auto"/>
              <w:bottom w:val="single" w:sz="18" w:space="0" w:color="auto"/>
            </w:tcBorders>
            <w:shd w:val="clear" w:color="auto" w:fill="D9D9D9" w:themeFill="background1" w:themeFillShade="D9"/>
          </w:tcPr>
          <w:p w14:paraId="6D13FF5A"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9926D5" w:rsidRDefault="00336575" w:rsidP="008D2391">
            <w:pPr>
              <w:rPr>
                <w:rFonts w:ascii="Arial" w:hAnsi="Arial" w:cs="Arial"/>
                <w:sz w:val="22"/>
                <w:szCs w:val="22"/>
              </w:rPr>
            </w:pPr>
            <w:r w:rsidRPr="009926D5">
              <w:rPr>
                <w:rFonts w:ascii="Arial" w:hAnsi="Arial" w:cs="Arial"/>
                <w:sz w:val="22"/>
                <w:szCs w:val="22"/>
              </w:rPr>
              <w:t>RFA Reference</w:t>
            </w:r>
          </w:p>
        </w:tc>
      </w:tr>
      <w:tr w:rsidR="00336575" w:rsidRPr="009926D5" w14:paraId="7CCA162F" w14:textId="77777777" w:rsidTr="001244FA">
        <w:tc>
          <w:tcPr>
            <w:tcW w:w="1170" w:type="dxa"/>
            <w:vMerge w:val="restart"/>
            <w:tcBorders>
              <w:top w:val="single" w:sz="18" w:space="0" w:color="auto"/>
              <w:left w:val="single" w:sz="18" w:space="0" w:color="auto"/>
              <w:bottom w:val="single" w:sz="18" w:space="0" w:color="auto"/>
            </w:tcBorders>
          </w:tcPr>
          <w:p w14:paraId="7D0B7643" w14:textId="77777777" w:rsidR="00336575" w:rsidRPr="009926D5" w:rsidRDefault="00336575" w:rsidP="002F4616">
            <w:pPr>
              <w:spacing w:before="240"/>
              <w:rPr>
                <w:rFonts w:ascii="Arial" w:hAnsi="Arial" w:cs="Arial"/>
                <w:sz w:val="22"/>
                <w:szCs w:val="22"/>
              </w:rPr>
            </w:pPr>
            <w:r w:rsidRPr="009926D5">
              <w:rPr>
                <w:rFonts w:ascii="Arial" w:hAnsi="Arial" w:cs="Arial"/>
                <w:sz w:val="22"/>
                <w:szCs w:val="22"/>
              </w:rPr>
              <w:t>Phase Two</w:t>
            </w:r>
          </w:p>
        </w:tc>
        <w:tc>
          <w:tcPr>
            <w:tcW w:w="4500" w:type="dxa"/>
            <w:tcBorders>
              <w:top w:val="single" w:sz="18" w:space="0" w:color="auto"/>
              <w:bottom w:val="single" w:sz="18" w:space="0" w:color="auto"/>
            </w:tcBorders>
            <w:shd w:val="clear" w:color="auto" w:fill="auto"/>
          </w:tcPr>
          <w:p w14:paraId="3BC4DFA0" w14:textId="722458AB" w:rsidR="00336575" w:rsidRPr="001244FA" w:rsidRDefault="004D0BB4" w:rsidP="001244FA">
            <w:pPr>
              <w:rPr>
                <w:rFonts w:ascii="Arial" w:hAnsi="Arial" w:cs="Arial"/>
                <w:b w:val="0"/>
                <w:sz w:val="22"/>
                <w:szCs w:val="22"/>
              </w:rPr>
            </w:pPr>
            <w:r w:rsidRPr="001244FA">
              <w:rPr>
                <w:rFonts w:ascii="Arial" w:hAnsi="Arial" w:cs="Arial"/>
                <w:b w:val="0"/>
                <w:sz w:val="22"/>
                <w:szCs w:val="22"/>
              </w:rPr>
              <w:t xml:space="preserve">Part </w:t>
            </w:r>
            <w:r w:rsidR="00336575" w:rsidRPr="001244FA">
              <w:rPr>
                <w:rFonts w:ascii="Arial" w:hAnsi="Arial" w:cs="Arial"/>
                <w:b w:val="0"/>
                <w:sz w:val="22"/>
                <w:szCs w:val="22"/>
              </w:rPr>
              <w:t xml:space="preserve">A: </w:t>
            </w:r>
            <w:r w:rsidR="001244FA">
              <w:rPr>
                <w:rFonts w:ascii="Arial" w:hAnsi="Arial" w:cs="Arial"/>
                <w:b w:val="0"/>
                <w:sz w:val="22"/>
                <w:szCs w:val="22"/>
              </w:rPr>
              <w:t>Equity, Regional Collaboration and Long-Term Planning</w:t>
            </w:r>
          </w:p>
        </w:tc>
        <w:tc>
          <w:tcPr>
            <w:tcW w:w="2621" w:type="dxa"/>
            <w:tcBorders>
              <w:top w:val="single" w:sz="18" w:space="0" w:color="auto"/>
              <w:bottom w:val="single" w:sz="18" w:space="0" w:color="auto"/>
            </w:tcBorders>
            <w:shd w:val="clear" w:color="auto" w:fill="auto"/>
          </w:tcPr>
          <w:p w14:paraId="0AC3DD90" w14:textId="6A97A745" w:rsidR="00336575" w:rsidRPr="001244FA" w:rsidRDefault="004D0BB4" w:rsidP="008D2391">
            <w:pPr>
              <w:rPr>
                <w:rFonts w:ascii="Arial" w:hAnsi="Arial" w:cs="Arial"/>
                <w:b w:val="0"/>
                <w:sz w:val="22"/>
                <w:szCs w:val="22"/>
              </w:rPr>
            </w:pPr>
            <w:r w:rsidRPr="001244FA">
              <w:rPr>
                <w:rFonts w:ascii="Arial" w:hAnsi="Arial" w:cs="Arial"/>
                <w:b w:val="0"/>
                <w:sz w:val="22"/>
                <w:szCs w:val="22"/>
              </w:rPr>
              <w:t>PHASE TWO_</w:t>
            </w:r>
            <w:r w:rsidR="00336575" w:rsidRPr="001244FA">
              <w:rPr>
                <w:rFonts w:ascii="Arial" w:hAnsi="Arial" w:cs="Arial"/>
                <w:b w:val="0"/>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9926D5" w:rsidRDefault="00336575" w:rsidP="008D2391">
            <w:pPr>
              <w:rPr>
                <w:rFonts w:ascii="Arial" w:hAnsi="Arial" w:cs="Arial"/>
                <w:b w:val="0"/>
                <w:sz w:val="22"/>
                <w:szCs w:val="22"/>
              </w:rPr>
            </w:pPr>
            <w:r w:rsidRPr="009926D5">
              <w:rPr>
                <w:rFonts w:ascii="Arial" w:hAnsi="Arial" w:cs="Arial"/>
                <w:b w:val="0"/>
                <w:sz w:val="22"/>
                <w:szCs w:val="22"/>
              </w:rPr>
              <w:t>Section 3.3</w:t>
            </w:r>
          </w:p>
        </w:tc>
      </w:tr>
      <w:tr w:rsidR="00336575" w:rsidRPr="009926D5" w14:paraId="7183C3A9" w14:textId="77777777" w:rsidTr="006142E6">
        <w:tc>
          <w:tcPr>
            <w:tcW w:w="1170" w:type="dxa"/>
            <w:vMerge/>
            <w:tcBorders>
              <w:top w:val="single" w:sz="18" w:space="0" w:color="auto"/>
              <w:left w:val="single" w:sz="18" w:space="0" w:color="auto"/>
            </w:tcBorders>
          </w:tcPr>
          <w:p w14:paraId="6FC1F844" w14:textId="77777777" w:rsidR="00336575" w:rsidRPr="009926D5" w:rsidRDefault="00336575" w:rsidP="008D2391">
            <w:pPr>
              <w:rPr>
                <w:rFonts w:ascii="Arial" w:hAnsi="Arial" w:cs="Arial"/>
                <w:b w:val="0"/>
                <w:sz w:val="22"/>
                <w:szCs w:val="22"/>
              </w:rPr>
            </w:pPr>
          </w:p>
        </w:tc>
        <w:tc>
          <w:tcPr>
            <w:tcW w:w="4500" w:type="dxa"/>
            <w:tcBorders>
              <w:top w:val="single" w:sz="18" w:space="0" w:color="auto"/>
            </w:tcBorders>
          </w:tcPr>
          <w:p w14:paraId="7F5E37D1" w14:textId="70BC69F2" w:rsidR="00336575" w:rsidRPr="009926D5" w:rsidRDefault="004D0BB4" w:rsidP="001244FA">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B: Technical Proposal and Cost Proposal</w:t>
            </w:r>
            <w:r w:rsidR="001244FA">
              <w:rPr>
                <w:rFonts w:ascii="Arial" w:hAnsi="Arial" w:cs="Arial"/>
                <w:b w:val="0"/>
                <w:sz w:val="22"/>
                <w:szCs w:val="22"/>
              </w:rPr>
              <w:t>/Match</w:t>
            </w:r>
          </w:p>
        </w:tc>
        <w:tc>
          <w:tcPr>
            <w:tcW w:w="2621" w:type="dxa"/>
            <w:tcBorders>
              <w:top w:val="single" w:sz="18" w:space="0" w:color="auto"/>
            </w:tcBorders>
          </w:tcPr>
          <w:p w14:paraId="5C905B83" w14:textId="1C1584F8"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9926D5" w:rsidRDefault="00336575" w:rsidP="008D2391">
            <w:pPr>
              <w:rPr>
                <w:rFonts w:ascii="Arial" w:hAnsi="Arial" w:cs="Arial"/>
                <w:b w:val="0"/>
                <w:sz w:val="22"/>
                <w:szCs w:val="22"/>
              </w:rPr>
            </w:pPr>
          </w:p>
        </w:tc>
      </w:tr>
      <w:tr w:rsidR="00336575" w:rsidRPr="009926D5" w14:paraId="1D3671B5" w14:textId="77777777" w:rsidTr="00336575">
        <w:tc>
          <w:tcPr>
            <w:tcW w:w="1170" w:type="dxa"/>
            <w:vMerge/>
            <w:tcBorders>
              <w:left w:val="single" w:sz="18" w:space="0" w:color="auto"/>
              <w:bottom w:val="single" w:sz="18" w:space="0" w:color="auto"/>
            </w:tcBorders>
          </w:tcPr>
          <w:p w14:paraId="66F61610" w14:textId="77777777" w:rsidR="00336575" w:rsidRPr="009926D5" w:rsidRDefault="00336575" w:rsidP="008D2391">
            <w:pPr>
              <w:rPr>
                <w:rFonts w:ascii="Arial" w:hAnsi="Arial" w:cs="Arial"/>
                <w:b w:val="0"/>
                <w:sz w:val="22"/>
                <w:szCs w:val="22"/>
              </w:rPr>
            </w:pPr>
          </w:p>
        </w:tc>
        <w:tc>
          <w:tcPr>
            <w:tcW w:w="4500" w:type="dxa"/>
            <w:tcBorders>
              <w:bottom w:val="single" w:sz="18" w:space="0" w:color="auto"/>
            </w:tcBorders>
          </w:tcPr>
          <w:p w14:paraId="09B964C5" w14:textId="2B75AD3C" w:rsidR="00336575" w:rsidRPr="009926D5" w:rsidRDefault="004D0BB4" w:rsidP="001244FA">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 xml:space="preserve">C: Management Proposal </w:t>
            </w:r>
          </w:p>
        </w:tc>
        <w:tc>
          <w:tcPr>
            <w:tcW w:w="2621" w:type="dxa"/>
            <w:tcBorders>
              <w:bottom w:val="single" w:sz="18" w:space="0" w:color="auto"/>
            </w:tcBorders>
          </w:tcPr>
          <w:p w14:paraId="285B7DD5" w14:textId="1CD5D9D7"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C</w:t>
            </w:r>
          </w:p>
        </w:tc>
        <w:tc>
          <w:tcPr>
            <w:tcW w:w="1800" w:type="dxa"/>
            <w:vMerge/>
            <w:tcBorders>
              <w:bottom w:val="single" w:sz="18" w:space="0" w:color="auto"/>
              <w:right w:val="single" w:sz="18" w:space="0" w:color="auto"/>
            </w:tcBorders>
          </w:tcPr>
          <w:p w14:paraId="58F72AEB" w14:textId="77777777" w:rsidR="00336575" w:rsidRPr="009926D5" w:rsidRDefault="00336575" w:rsidP="008D2391">
            <w:pPr>
              <w:rPr>
                <w:rFonts w:ascii="Arial" w:hAnsi="Arial" w:cs="Arial"/>
                <w:b w:val="0"/>
                <w:sz w:val="22"/>
                <w:szCs w:val="22"/>
              </w:rPr>
            </w:pPr>
          </w:p>
        </w:tc>
      </w:tr>
    </w:tbl>
    <w:p w14:paraId="2037771D" w14:textId="41AB304A" w:rsidR="00336575" w:rsidRPr="009926D5" w:rsidRDefault="00336575">
      <w:pPr>
        <w:rPr>
          <w:rFonts w:ascii="Arial" w:hAnsi="Arial" w:cs="Arial"/>
        </w:rPr>
      </w:pPr>
    </w:p>
    <w:p w14:paraId="7DA6876D" w14:textId="5F367DBE" w:rsidR="000D44EE" w:rsidRPr="00441904" w:rsidRDefault="000D44EE" w:rsidP="000D44E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rPr>
      </w:pPr>
      <w:r w:rsidRPr="00441904">
        <w:rPr>
          <w:rFonts w:cs="Arial"/>
          <w:sz w:val="22"/>
        </w:rPr>
        <w:t>For more information on the steps involved in the Two</w:t>
      </w:r>
      <w:r w:rsidR="008B1FF8">
        <w:rPr>
          <w:rFonts w:cs="Arial"/>
          <w:sz w:val="22"/>
        </w:rPr>
        <w:t>-</w:t>
      </w:r>
      <w:r w:rsidRPr="00441904">
        <w:rPr>
          <w:rFonts w:cs="Arial"/>
          <w:sz w:val="22"/>
        </w:rPr>
        <w:t>Phase Application process, please refer to section RFA SECTION 3</w:t>
      </w:r>
      <w:r w:rsidR="00A22A70">
        <w:rPr>
          <w:rFonts w:cs="Arial"/>
          <w:sz w:val="22"/>
        </w:rPr>
        <w:t xml:space="preserve"> </w:t>
      </w:r>
      <w:r w:rsidRPr="00441904">
        <w:rPr>
          <w:rFonts w:cs="Arial"/>
          <w:sz w:val="22"/>
        </w:rPr>
        <w:t xml:space="preserve">APPLICATION PROCESS AND CONTENTS. </w:t>
      </w:r>
    </w:p>
    <w:p w14:paraId="022EDEAA"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9926D5">
        <w:rPr>
          <w:rFonts w:cs="Arial"/>
          <w:i/>
          <w:sz w:val="22"/>
          <w:szCs w:val="22"/>
          <w:u w:val="single"/>
        </w:rPr>
        <w:t xml:space="preserve">Incomplete applications may be disqualified. </w:t>
      </w:r>
    </w:p>
    <w:p w14:paraId="5B20C72B"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65585C5" w:rsidR="00336575" w:rsidRPr="009926D5" w:rsidRDefault="00D24099"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9926D5">
        <w:rPr>
          <w:rFonts w:eastAsia="Calibri" w:cs="Arial"/>
          <w:b/>
          <w:bCs/>
          <w:sz w:val="22"/>
          <w:szCs w:val="22"/>
          <w:u w:val="single"/>
        </w:rPr>
        <w:t>PHASE TWO</w:t>
      </w:r>
      <w:r>
        <w:rPr>
          <w:rFonts w:eastAsia="Calibri" w:cs="Arial"/>
          <w:b/>
          <w:bCs/>
          <w:sz w:val="22"/>
          <w:szCs w:val="22"/>
          <w:u w:val="single"/>
        </w:rPr>
        <w:t>:</w:t>
      </w:r>
      <w:r w:rsidR="00A63C3A" w:rsidRPr="009926D5">
        <w:rPr>
          <w:rFonts w:eastAsia="Calibri" w:cs="Arial"/>
          <w:b/>
          <w:bCs/>
          <w:sz w:val="22"/>
          <w:szCs w:val="22"/>
          <w:u w:val="single"/>
        </w:rPr>
        <w:t xml:space="preserve"> Part </w:t>
      </w:r>
      <w:proofErr w:type="gramStart"/>
      <w:r w:rsidR="00A63C3A" w:rsidRPr="009926D5">
        <w:rPr>
          <w:rFonts w:eastAsia="Calibri" w:cs="Arial"/>
          <w:b/>
          <w:bCs/>
          <w:sz w:val="22"/>
          <w:szCs w:val="22"/>
          <w:u w:val="single"/>
        </w:rPr>
        <w:t>A</w:t>
      </w:r>
      <w:proofErr w:type="gramEnd"/>
      <w:r w:rsidR="00336575" w:rsidRPr="009926D5">
        <w:rPr>
          <w:rFonts w:eastAsia="Calibri" w:cs="Arial"/>
          <w:b/>
          <w:bCs/>
          <w:sz w:val="22"/>
          <w:szCs w:val="22"/>
          <w:u w:val="single"/>
        </w:rPr>
        <w:t xml:space="preserve"> </w:t>
      </w:r>
      <w:r w:rsidR="00336575" w:rsidRPr="009926D5">
        <w:rPr>
          <w:rFonts w:cs="Arial"/>
          <w:b/>
          <w:sz w:val="22"/>
          <w:szCs w:val="22"/>
          <w:u w:val="single"/>
        </w:rPr>
        <w:t>Application Document Guidelines:</w:t>
      </w:r>
      <w:r w:rsidR="00336575" w:rsidRPr="009926D5">
        <w:rPr>
          <w:rFonts w:cs="Arial"/>
          <w:sz w:val="22"/>
          <w:szCs w:val="22"/>
          <w:u w:val="single"/>
        </w:rPr>
        <w:t xml:space="preserve"> </w:t>
      </w:r>
    </w:p>
    <w:p w14:paraId="0A093198" w14:textId="4F433D3A" w:rsidR="00336575" w:rsidRPr="009926D5" w:rsidRDefault="00D24099" w:rsidP="00336575">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00336575" w:rsidRPr="009926D5">
        <w:rPr>
          <w:rFonts w:cs="Arial"/>
          <w:sz w:val="22"/>
          <w:szCs w:val="22"/>
        </w:rPr>
        <w:t xml:space="preserve">Applications must </w:t>
      </w:r>
      <w:r w:rsidR="00336575" w:rsidRPr="009926D5">
        <w:rPr>
          <w:rFonts w:cs="Arial"/>
          <w:sz w:val="22"/>
          <w:szCs w:val="22"/>
          <w:u w:val="single"/>
        </w:rPr>
        <w:t>not</w:t>
      </w:r>
      <w:r w:rsidR="00336575" w:rsidRPr="009926D5">
        <w:rPr>
          <w:rFonts w:cs="Arial"/>
          <w:sz w:val="22"/>
          <w:szCs w:val="22"/>
        </w:rPr>
        <w:t xml:space="preserve"> be sent before </w:t>
      </w:r>
      <w:r w:rsidRPr="009926D5">
        <w:rPr>
          <w:rFonts w:cs="Arial"/>
          <w:sz w:val="22"/>
          <w:szCs w:val="22"/>
        </w:rPr>
        <w:t xml:space="preserve">PHASE TWO </w:t>
      </w:r>
      <w:proofErr w:type="gramStart"/>
      <w:r w:rsidR="00336575" w:rsidRPr="009926D5">
        <w:rPr>
          <w:rFonts w:cs="Arial"/>
          <w:sz w:val="22"/>
          <w:szCs w:val="22"/>
        </w:rPr>
        <w:t>Opens</w:t>
      </w:r>
      <w:proofErr w:type="gramEnd"/>
      <w:r w:rsidR="00336575" w:rsidRPr="009926D5">
        <w:rPr>
          <w:rFonts w:cs="Arial"/>
          <w:sz w:val="22"/>
          <w:szCs w:val="22"/>
        </w:rPr>
        <w:t xml:space="preserve"> </w:t>
      </w:r>
      <w:r w:rsidR="00A22A70">
        <w:rPr>
          <w:rFonts w:cs="Arial"/>
          <w:sz w:val="22"/>
          <w:szCs w:val="22"/>
        </w:rPr>
        <w:t>on the date specified in RFA SECTION 2.2 ESTIMATED SCHEDULE OF PROCUREMENT ACTIVITIES</w:t>
      </w:r>
      <w:r w:rsidR="00336575" w:rsidRPr="009926D5">
        <w:rPr>
          <w:rFonts w:cs="Arial"/>
          <w:sz w:val="22"/>
          <w:szCs w:val="22"/>
        </w:rPr>
        <w:t>.</w:t>
      </w:r>
    </w:p>
    <w:p w14:paraId="1DC0436D" w14:textId="733CFFE9" w:rsidR="00336575" w:rsidRPr="009926D5" w:rsidRDefault="00187483" w:rsidP="00336575">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w:t>
      </w:r>
      <w:r w:rsidR="00336575" w:rsidRPr="009926D5">
        <w:rPr>
          <w:rFonts w:cs="Arial"/>
          <w:sz w:val="22"/>
          <w:szCs w:val="22"/>
        </w:rPr>
        <w:t>argins may not be smaller than one inch</w:t>
      </w:r>
      <w:r w:rsidRPr="009926D5">
        <w:rPr>
          <w:rFonts w:cs="Arial"/>
          <w:sz w:val="22"/>
          <w:szCs w:val="22"/>
        </w:rPr>
        <w:t>.</w:t>
      </w:r>
    </w:p>
    <w:p w14:paraId="73E770B4" w14:textId="77777777" w:rsidR="00336575" w:rsidRPr="009926D5" w:rsidRDefault="00336575" w:rsidP="00336575">
      <w:pPr>
        <w:pStyle w:val="BodyText"/>
        <w:widowControl w:val="0"/>
        <w:numPr>
          <w:ilvl w:val="0"/>
          <w:numId w:val="16"/>
        </w:numPr>
        <w:spacing w:before="60" w:after="60"/>
        <w:jc w:val="left"/>
        <w:rPr>
          <w:rFonts w:cs="Arial"/>
          <w:sz w:val="22"/>
          <w:szCs w:val="22"/>
        </w:rPr>
      </w:pPr>
      <w:r w:rsidRPr="009926D5">
        <w:rPr>
          <w:rFonts w:cs="Arial"/>
          <w:sz w:val="22"/>
          <w:szCs w:val="22"/>
        </w:rPr>
        <w:t>Do not alter or edit any text other than responses as directed.</w:t>
      </w:r>
    </w:p>
    <w:p w14:paraId="56A9D685" w14:textId="208163C4" w:rsidR="00336575" w:rsidRPr="009926D5" w:rsidRDefault="00164BAF" w:rsidP="00336575">
      <w:pPr>
        <w:pStyle w:val="BodyText"/>
        <w:widowControl w:val="0"/>
        <w:numPr>
          <w:ilvl w:val="0"/>
          <w:numId w:val="16"/>
        </w:numPr>
        <w:spacing w:before="60" w:after="60"/>
        <w:jc w:val="left"/>
        <w:rPr>
          <w:rFonts w:cs="Arial"/>
          <w:sz w:val="22"/>
          <w:szCs w:val="22"/>
        </w:rPr>
      </w:pPr>
      <w:r w:rsidRPr="009926D5">
        <w:rPr>
          <w:rFonts w:cs="Arial"/>
          <w:sz w:val="22"/>
          <w:szCs w:val="22"/>
        </w:rPr>
        <w:t>Do not use</w:t>
      </w:r>
      <w:r w:rsidR="00336575" w:rsidRPr="009926D5">
        <w:rPr>
          <w:rFonts w:cs="Arial"/>
          <w:sz w:val="22"/>
          <w:szCs w:val="22"/>
        </w:rPr>
        <w:t xml:space="preserve"> hyperlinks unless the question specifically requests them.</w:t>
      </w:r>
    </w:p>
    <w:p w14:paraId="4C9780FC" w14:textId="10ABA74E"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Responses may include embedded visual images or graphs</w:t>
      </w:r>
      <w:r w:rsidR="00164BAF" w:rsidRPr="009926D5">
        <w:rPr>
          <w:rFonts w:cs="Arial"/>
          <w:sz w:val="22"/>
          <w:szCs w:val="22"/>
        </w:rPr>
        <w:t>.</w:t>
      </w:r>
      <w:r w:rsidRPr="009926D5">
        <w:rPr>
          <w:rFonts w:cs="Arial"/>
          <w:sz w:val="22"/>
          <w:szCs w:val="22"/>
        </w:rPr>
        <w:t xml:space="preserve"> </w:t>
      </w:r>
    </w:p>
    <w:p w14:paraId="60AFEAA5" w14:textId="4720EF76"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Neither Commerce nor the reviewers are under any obligation to review non-requested information.</w:t>
      </w:r>
    </w:p>
    <w:p w14:paraId="07D56B2D" w14:textId="77777777" w:rsidR="00187483" w:rsidRPr="009926D5" w:rsidRDefault="00187483"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7BE8268" w14:textId="534D7AD9" w:rsidR="00336575" w:rsidRPr="009926D5" w:rsidRDefault="00AC153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Pr>
          <w:rFonts w:ascii="Arial" w:hAnsi="Arial" w:cs="Arial"/>
          <w:b w:val="0"/>
          <w:sz w:val="22"/>
          <w:szCs w:val="22"/>
        </w:rPr>
        <w:t xml:space="preserve">Applications </w:t>
      </w:r>
      <w:r w:rsidR="00336575" w:rsidRPr="009926D5">
        <w:rPr>
          <w:rFonts w:ascii="Arial" w:hAnsi="Arial" w:cs="Arial"/>
          <w:b w:val="0"/>
          <w:sz w:val="22"/>
          <w:szCs w:val="22"/>
        </w:rPr>
        <w:t>must provide information in the same order as presented in this document with the same headings. This will not only be helpful to the Evaluation Team but should assist the Applicant in preparing a thorough response.</w:t>
      </w:r>
    </w:p>
    <w:p w14:paraId="529D96BD" w14:textId="77777777"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3529E144" w14:textId="17E967AF" w:rsidR="00336575" w:rsidRPr="009926D5" w:rsidRDefault="00187483"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lastRenderedPageBreak/>
        <w:t>Items marked “M</w:t>
      </w:r>
      <w:r w:rsidR="00336575" w:rsidRPr="009926D5">
        <w:rPr>
          <w:rFonts w:ascii="Arial" w:hAnsi="Arial" w:cs="Arial"/>
          <w:b w:val="0"/>
          <w:sz w:val="22"/>
          <w:szCs w:val="22"/>
        </w:rPr>
        <w:t>andatory” must be included as part of the application for it to be considered responsive, however, these items are not nec</w:t>
      </w:r>
      <w:r w:rsidRPr="009926D5">
        <w:rPr>
          <w:rFonts w:ascii="Arial" w:hAnsi="Arial" w:cs="Arial"/>
          <w:b w:val="0"/>
          <w:sz w:val="22"/>
          <w:szCs w:val="22"/>
        </w:rPr>
        <w:t>essarily scored. Items marked “S</w:t>
      </w:r>
      <w:r w:rsidR="00336575" w:rsidRPr="009926D5">
        <w:rPr>
          <w:rFonts w:ascii="Arial" w:hAnsi="Arial" w:cs="Arial"/>
          <w:b w:val="0"/>
          <w:sz w:val="22"/>
          <w:szCs w:val="22"/>
        </w:rPr>
        <w:t>cored” are those that have a point system as part of the evaluation co</w:t>
      </w:r>
      <w:r w:rsidR="00D80487" w:rsidRPr="009926D5">
        <w:rPr>
          <w:rFonts w:ascii="Arial" w:hAnsi="Arial" w:cs="Arial"/>
          <w:b w:val="0"/>
          <w:sz w:val="22"/>
          <w:szCs w:val="22"/>
        </w:rPr>
        <w:t>nducted by the evaluation team.</w:t>
      </w:r>
    </w:p>
    <w:p w14:paraId="440FF3F1" w14:textId="77777777" w:rsidR="00D80487" w:rsidRPr="009926D5" w:rsidRDefault="00D80487"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FBA4FE4" w14:textId="77777777" w:rsidR="009455F1" w:rsidRPr="009926D5" w:rsidRDefault="009455F1" w:rsidP="009455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5801EED9" w14:textId="507FF255" w:rsidR="009854C4" w:rsidRDefault="009455F1" w:rsidP="009854C4">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610F95">
        <w:rPr>
          <w:rFonts w:cs="Arial"/>
          <w:sz w:val="22"/>
          <w:szCs w:val="22"/>
        </w:rPr>
        <w:t>d</w:t>
      </w:r>
      <w:r w:rsidRPr="009926D5">
        <w:rPr>
          <w:rFonts w:cs="Arial"/>
          <w:sz w:val="22"/>
          <w:szCs w:val="22"/>
        </w:rPr>
        <w:t>eductions and/or disqualification, depending on the severity of the infraction, at COMMERCE’s discretion.</w:t>
      </w:r>
    </w:p>
    <w:p w14:paraId="22B3D09D" w14:textId="2C69201E" w:rsidR="00336575" w:rsidRPr="009854C4" w:rsidRDefault="00336575" w:rsidP="009854C4">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9926D5" w:rsidRDefault="00336575" w:rsidP="00336575">
      <w:pPr>
        <w:tabs>
          <w:tab w:val="left" w:pos="7344"/>
        </w:tabs>
        <w:spacing w:before="60" w:after="60"/>
        <w:contextualSpacing/>
        <w:rPr>
          <w:rFonts w:ascii="Arial" w:hAnsi="Arial" w:cs="Arial"/>
          <w:sz w:val="22"/>
          <w:szCs w:val="22"/>
          <w:u w:val="single"/>
        </w:rPr>
      </w:pPr>
      <w:r w:rsidRPr="009926D5">
        <w:rPr>
          <w:rFonts w:ascii="Arial" w:hAnsi="Arial" w:cs="Arial"/>
          <w:sz w:val="22"/>
          <w:szCs w:val="22"/>
          <w:u w:val="single"/>
        </w:rPr>
        <w:t>Steps:</w:t>
      </w:r>
    </w:p>
    <w:p w14:paraId="09BD5D15" w14:textId="1921A791" w:rsidR="0033657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lease complete the application below. Cells will expand to accommodate longer responses.</w:t>
      </w:r>
    </w:p>
    <w:p w14:paraId="1FCD1E14" w14:textId="6C9E2AA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 xml:space="preserve">Save the document with this file name structure in WORD </w:t>
      </w:r>
      <w:r w:rsidR="00142B08">
        <w:rPr>
          <w:rFonts w:ascii="Arial" w:hAnsi="Arial" w:cs="Arial"/>
        </w:rPr>
        <w:t>or PDF format:</w:t>
      </w:r>
    </w:p>
    <w:p w14:paraId="1B07AAA7" w14:textId="6EF6D866" w:rsidR="00336575" w:rsidRPr="009926D5" w:rsidRDefault="00336575" w:rsidP="00D80487">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9926D5">
        <w:rPr>
          <w:rFonts w:ascii="Arial" w:hAnsi="Arial" w:cs="Arial"/>
        </w:rPr>
        <w:t xml:space="preserve">&lt;Name of </w:t>
      </w:r>
      <w:r w:rsidR="005C0A4A">
        <w:rPr>
          <w:rFonts w:ascii="Arial" w:hAnsi="Arial" w:cs="Arial"/>
        </w:rPr>
        <w:t>Submitting Entity&gt;_ETS2022 P2</w:t>
      </w:r>
    </w:p>
    <w:p w14:paraId="102A83CA" w14:textId="36D89CCE" w:rsidR="00336575" w:rsidRPr="009926D5" w:rsidRDefault="00336575" w:rsidP="00336575">
      <w:pPr>
        <w:pStyle w:val="ListParagraph"/>
        <w:numPr>
          <w:ilvl w:val="0"/>
          <w:numId w:val="6"/>
        </w:numPr>
        <w:tabs>
          <w:tab w:val="left" w:pos="7344"/>
        </w:tabs>
        <w:spacing w:before="60" w:after="60" w:line="240" w:lineRule="auto"/>
        <w:rPr>
          <w:rStyle w:val="Hyperlink"/>
          <w:rFonts w:ascii="Arial" w:hAnsi="Arial" w:cs="Arial"/>
          <w:color w:val="auto"/>
          <w:u w:val="none"/>
        </w:rPr>
      </w:pPr>
      <w:r w:rsidRPr="009926D5">
        <w:rPr>
          <w:rFonts w:ascii="Arial" w:hAnsi="Arial" w:cs="Arial"/>
        </w:rPr>
        <w:t xml:space="preserve">Complete all </w:t>
      </w:r>
      <w:r w:rsidR="000010D9">
        <w:rPr>
          <w:rFonts w:ascii="Arial" w:hAnsi="Arial" w:cs="Arial"/>
        </w:rPr>
        <w:t xml:space="preserve">mandatory </w:t>
      </w:r>
      <w:r w:rsidRPr="009926D5">
        <w:rPr>
          <w:rFonts w:ascii="Arial" w:hAnsi="Arial" w:cs="Arial"/>
        </w:rPr>
        <w:t>ap</w:t>
      </w:r>
      <w:r w:rsidR="000010D9">
        <w:rPr>
          <w:rFonts w:ascii="Arial" w:hAnsi="Arial" w:cs="Arial"/>
        </w:rPr>
        <w:t>plication attachment</w:t>
      </w:r>
      <w:r w:rsidRPr="009926D5">
        <w:rPr>
          <w:rFonts w:ascii="Arial" w:hAnsi="Arial" w:cs="Arial"/>
        </w:rPr>
        <w:t>s, and save the documents usin</w:t>
      </w:r>
      <w:r w:rsidR="00187483" w:rsidRPr="009926D5">
        <w:rPr>
          <w:rFonts w:ascii="Arial" w:hAnsi="Arial" w:cs="Arial"/>
        </w:rPr>
        <w:t>g the naming conventions listed in the table.</w:t>
      </w:r>
      <w:r w:rsidR="008D64A7" w:rsidRPr="009926D5">
        <w:rPr>
          <w:rFonts w:ascii="Arial" w:hAnsi="Arial" w:cs="Arial"/>
        </w:rPr>
        <w:t xml:space="preserve"> With the exception of the Partnership letter</w:t>
      </w:r>
      <w:r w:rsidR="000010D9">
        <w:rPr>
          <w:rFonts w:ascii="Arial" w:hAnsi="Arial" w:cs="Arial"/>
        </w:rPr>
        <w:t xml:space="preserve"> and project site template</w:t>
      </w:r>
      <w:r w:rsidR="008D64A7" w:rsidRPr="009926D5">
        <w:rPr>
          <w:rFonts w:ascii="Arial" w:hAnsi="Arial" w:cs="Arial"/>
        </w:rPr>
        <w:t>, t</w:t>
      </w:r>
      <w:r w:rsidR="006E3F31">
        <w:rPr>
          <w:rFonts w:ascii="Arial" w:hAnsi="Arial" w:cs="Arial"/>
        </w:rPr>
        <w:t>hese documents are available i</w:t>
      </w:r>
      <w:r w:rsidRPr="009926D5">
        <w:rPr>
          <w:rFonts w:ascii="Arial" w:hAnsi="Arial" w:cs="Arial"/>
        </w:rPr>
        <w:t xml:space="preserve">n </w:t>
      </w:r>
      <w:r w:rsidR="00187483" w:rsidRPr="009926D5">
        <w:rPr>
          <w:rFonts w:ascii="Arial" w:hAnsi="Arial" w:cs="Arial"/>
        </w:rPr>
        <w:t>the RFA.</w:t>
      </w:r>
    </w:p>
    <w:tbl>
      <w:tblPr>
        <w:tblStyle w:val="TableGrid"/>
        <w:tblW w:w="10890" w:type="dxa"/>
        <w:tblInd w:w="-815" w:type="dxa"/>
        <w:tblLook w:val="04A0" w:firstRow="1" w:lastRow="0" w:firstColumn="1" w:lastColumn="0" w:noHBand="0" w:noVBand="1"/>
      </w:tblPr>
      <w:tblGrid>
        <w:gridCol w:w="2340"/>
        <w:gridCol w:w="2070"/>
        <w:gridCol w:w="6480"/>
      </w:tblGrid>
      <w:tr w:rsidR="00CC07DE" w:rsidRPr="00024B1D" w14:paraId="3A12D230" w14:textId="77777777" w:rsidTr="006B6238">
        <w:tc>
          <w:tcPr>
            <w:tcW w:w="2340" w:type="dxa"/>
            <w:shd w:val="clear" w:color="auto" w:fill="D9D9D9" w:themeFill="background1" w:themeFillShade="D9"/>
          </w:tcPr>
          <w:p w14:paraId="38397A2C" w14:textId="77777777" w:rsidR="00CC07DE" w:rsidRPr="00024B1D" w:rsidRDefault="00CC07DE" w:rsidP="006B6238">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1010CC4B" w14:textId="77777777" w:rsidR="00CC07DE" w:rsidRPr="00024B1D" w:rsidRDefault="00CC07DE" w:rsidP="006B6238">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F7A18B5" w14:textId="77777777" w:rsidR="00CC07DE" w:rsidRPr="00024B1D" w:rsidRDefault="00CC07DE" w:rsidP="006B6238">
            <w:pPr>
              <w:rPr>
                <w:rFonts w:ascii="Arial" w:hAnsi="Arial" w:cs="Arial"/>
                <w:b w:val="0"/>
                <w:sz w:val="22"/>
                <w:szCs w:val="22"/>
              </w:rPr>
            </w:pPr>
            <w:r w:rsidRPr="00024B1D">
              <w:rPr>
                <w:rFonts w:ascii="Arial" w:hAnsi="Arial" w:cs="Arial"/>
                <w:sz w:val="22"/>
                <w:szCs w:val="22"/>
              </w:rPr>
              <w:t>Naming Convention</w:t>
            </w:r>
          </w:p>
        </w:tc>
      </w:tr>
      <w:tr w:rsidR="001244FA" w:rsidRPr="00024B1D" w14:paraId="36860A21" w14:textId="77777777" w:rsidTr="006B6238">
        <w:tc>
          <w:tcPr>
            <w:tcW w:w="2340" w:type="dxa"/>
          </w:tcPr>
          <w:p w14:paraId="49E08434" w14:textId="4F4C2F17" w:rsidR="001244FA" w:rsidRPr="00024B1D" w:rsidRDefault="001244FA" w:rsidP="006B6238">
            <w:pPr>
              <w:rPr>
                <w:rFonts w:ascii="Arial" w:hAnsi="Arial" w:cs="Arial"/>
                <w:b w:val="0"/>
                <w:sz w:val="22"/>
                <w:szCs w:val="22"/>
              </w:rPr>
            </w:pPr>
            <w:r>
              <w:rPr>
                <w:rFonts w:ascii="Arial" w:hAnsi="Arial" w:cs="Arial"/>
                <w:b w:val="0"/>
                <w:sz w:val="22"/>
                <w:szCs w:val="22"/>
              </w:rPr>
              <w:t>Certifications and Assurances</w:t>
            </w:r>
            <w:r w:rsidR="000010D9">
              <w:rPr>
                <w:rFonts w:ascii="Arial" w:hAnsi="Arial" w:cs="Arial"/>
                <w:b w:val="0"/>
                <w:sz w:val="22"/>
                <w:szCs w:val="22"/>
              </w:rPr>
              <w:t xml:space="preserve"> (MANDATORY)</w:t>
            </w:r>
          </w:p>
        </w:tc>
        <w:tc>
          <w:tcPr>
            <w:tcW w:w="2070" w:type="dxa"/>
          </w:tcPr>
          <w:p w14:paraId="453CAAF0" w14:textId="2F31F18A" w:rsidR="001244FA" w:rsidRPr="00024B1D" w:rsidRDefault="001244FA" w:rsidP="006B6238">
            <w:pPr>
              <w:rPr>
                <w:rFonts w:ascii="Arial" w:hAnsi="Arial" w:cs="Arial"/>
                <w:b w:val="0"/>
                <w:sz w:val="22"/>
                <w:szCs w:val="22"/>
              </w:rPr>
            </w:pPr>
            <w:r>
              <w:rPr>
                <w:rFonts w:ascii="Arial" w:hAnsi="Arial" w:cs="Arial"/>
                <w:b w:val="0"/>
                <w:sz w:val="22"/>
                <w:szCs w:val="22"/>
              </w:rPr>
              <w:t>Exhibit A to RFA</w:t>
            </w:r>
          </w:p>
        </w:tc>
        <w:tc>
          <w:tcPr>
            <w:tcW w:w="6480" w:type="dxa"/>
          </w:tcPr>
          <w:p w14:paraId="4376902E" w14:textId="1FB918BC" w:rsidR="001244FA" w:rsidRPr="00024B1D" w:rsidRDefault="001244FA" w:rsidP="001244FA">
            <w:pPr>
              <w:rPr>
                <w:rFonts w:ascii="Arial" w:hAnsi="Arial" w:cs="Arial"/>
                <w:b w:val="0"/>
                <w:sz w:val="22"/>
                <w:szCs w:val="22"/>
              </w:rPr>
            </w:pPr>
            <w:r w:rsidRPr="00024B1D">
              <w:rPr>
                <w:rFonts w:ascii="Arial" w:hAnsi="Arial" w:cs="Arial"/>
                <w:b w:val="0"/>
                <w:sz w:val="22"/>
                <w:szCs w:val="22"/>
              </w:rPr>
              <w:t>&lt;Name of Submitting Entity&gt;_</w:t>
            </w:r>
            <w:r>
              <w:rPr>
                <w:rFonts w:ascii="Arial" w:hAnsi="Arial" w:cs="Arial"/>
                <w:b w:val="0"/>
                <w:sz w:val="22"/>
                <w:szCs w:val="22"/>
              </w:rPr>
              <w:t>ETS2022</w:t>
            </w:r>
            <w:r w:rsidRPr="00024B1D">
              <w:rPr>
                <w:rFonts w:ascii="Arial" w:hAnsi="Arial" w:cs="Arial"/>
                <w:b w:val="0"/>
                <w:sz w:val="22"/>
                <w:szCs w:val="22"/>
              </w:rPr>
              <w:t>_</w:t>
            </w:r>
            <w:r>
              <w:rPr>
                <w:rFonts w:ascii="Arial" w:hAnsi="Arial" w:cs="Arial"/>
                <w:b w:val="0"/>
                <w:sz w:val="22"/>
                <w:szCs w:val="22"/>
              </w:rPr>
              <w:t>Certifications</w:t>
            </w:r>
          </w:p>
        </w:tc>
      </w:tr>
      <w:tr w:rsidR="00CC07DE" w:rsidRPr="00024B1D" w14:paraId="25843ABB" w14:textId="77777777" w:rsidTr="006B6238">
        <w:tc>
          <w:tcPr>
            <w:tcW w:w="2340" w:type="dxa"/>
          </w:tcPr>
          <w:p w14:paraId="63990A9A" w14:textId="2E03823D" w:rsidR="00CC07DE" w:rsidRPr="00024B1D" w:rsidRDefault="00CC07DE" w:rsidP="006B6238">
            <w:pPr>
              <w:rPr>
                <w:rFonts w:ascii="Arial" w:hAnsi="Arial" w:cs="Arial"/>
                <w:b w:val="0"/>
                <w:sz w:val="22"/>
                <w:szCs w:val="22"/>
              </w:rPr>
            </w:pPr>
            <w:r w:rsidRPr="00024B1D">
              <w:rPr>
                <w:rFonts w:ascii="Arial" w:hAnsi="Arial" w:cs="Arial"/>
                <w:b w:val="0"/>
                <w:sz w:val="22"/>
                <w:szCs w:val="22"/>
              </w:rPr>
              <w:t>Diverse Business Inclusion</w:t>
            </w:r>
            <w:r w:rsidR="000010D9">
              <w:rPr>
                <w:rFonts w:ascii="Arial" w:hAnsi="Arial" w:cs="Arial"/>
                <w:b w:val="0"/>
                <w:sz w:val="22"/>
                <w:szCs w:val="22"/>
              </w:rPr>
              <w:t xml:space="preserve"> (MANDATORY)</w:t>
            </w:r>
          </w:p>
        </w:tc>
        <w:tc>
          <w:tcPr>
            <w:tcW w:w="2070" w:type="dxa"/>
          </w:tcPr>
          <w:p w14:paraId="01389AB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B to RFA</w:t>
            </w:r>
          </w:p>
        </w:tc>
        <w:tc>
          <w:tcPr>
            <w:tcW w:w="6480" w:type="dxa"/>
          </w:tcPr>
          <w:p w14:paraId="739490CF" w14:textId="19D5ACEB" w:rsidR="00CC07DE" w:rsidRPr="00024B1D" w:rsidRDefault="00CC07DE" w:rsidP="001244FA">
            <w:pPr>
              <w:rPr>
                <w:rFonts w:ascii="Arial" w:hAnsi="Arial" w:cs="Arial"/>
                <w:b w:val="0"/>
                <w:sz w:val="22"/>
                <w:szCs w:val="22"/>
              </w:rPr>
            </w:pPr>
            <w:r w:rsidRPr="00024B1D">
              <w:rPr>
                <w:rFonts w:ascii="Arial" w:hAnsi="Arial" w:cs="Arial"/>
                <w:b w:val="0"/>
                <w:sz w:val="22"/>
                <w:szCs w:val="22"/>
              </w:rPr>
              <w:t>&lt;Name of Submitting Entity&gt;_</w:t>
            </w:r>
            <w:r w:rsidR="001244FA">
              <w:rPr>
                <w:rFonts w:ascii="Arial" w:hAnsi="Arial" w:cs="Arial"/>
                <w:b w:val="0"/>
                <w:sz w:val="22"/>
                <w:szCs w:val="22"/>
              </w:rPr>
              <w:t>ETS2022</w:t>
            </w:r>
            <w:r w:rsidRPr="00024B1D">
              <w:rPr>
                <w:rFonts w:ascii="Arial" w:hAnsi="Arial" w:cs="Arial"/>
                <w:b w:val="0"/>
                <w:sz w:val="22"/>
                <w:szCs w:val="22"/>
              </w:rPr>
              <w:t>_Diverse_Bus</w:t>
            </w:r>
          </w:p>
        </w:tc>
      </w:tr>
      <w:tr w:rsidR="00CC07DE" w:rsidRPr="00024B1D" w14:paraId="4FA388DA" w14:textId="77777777" w:rsidTr="006B6238">
        <w:tc>
          <w:tcPr>
            <w:tcW w:w="2340" w:type="dxa"/>
          </w:tcPr>
          <w:p w14:paraId="5CCDDBBE" w14:textId="51BAF25D" w:rsidR="00CC07DE" w:rsidRPr="00024B1D" w:rsidRDefault="00CC07DE" w:rsidP="006B6238">
            <w:pPr>
              <w:rPr>
                <w:rFonts w:ascii="Arial" w:hAnsi="Arial" w:cs="Arial"/>
                <w:b w:val="0"/>
                <w:sz w:val="22"/>
                <w:szCs w:val="22"/>
              </w:rPr>
            </w:pPr>
            <w:r w:rsidRPr="00024B1D">
              <w:rPr>
                <w:rFonts w:ascii="Arial" w:hAnsi="Arial" w:cs="Arial"/>
                <w:b w:val="0"/>
                <w:sz w:val="22"/>
                <w:szCs w:val="22"/>
              </w:rPr>
              <w:t>Workers’ Rights Cert.</w:t>
            </w:r>
            <w:r w:rsidR="000010D9">
              <w:rPr>
                <w:rFonts w:ascii="Arial" w:hAnsi="Arial" w:cs="Arial"/>
                <w:b w:val="0"/>
                <w:sz w:val="22"/>
                <w:szCs w:val="22"/>
              </w:rPr>
              <w:t xml:space="preserve"> (MANDATORY)</w:t>
            </w:r>
          </w:p>
        </w:tc>
        <w:tc>
          <w:tcPr>
            <w:tcW w:w="2070" w:type="dxa"/>
          </w:tcPr>
          <w:p w14:paraId="6073F09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C to RFA</w:t>
            </w:r>
          </w:p>
        </w:tc>
        <w:tc>
          <w:tcPr>
            <w:tcW w:w="6480" w:type="dxa"/>
          </w:tcPr>
          <w:p w14:paraId="5AE2F37A" w14:textId="59ADB047" w:rsidR="00CC07DE" w:rsidRPr="00024B1D" w:rsidRDefault="00CC07DE" w:rsidP="001244FA">
            <w:pPr>
              <w:rPr>
                <w:rFonts w:ascii="Arial" w:hAnsi="Arial" w:cs="Arial"/>
                <w:b w:val="0"/>
                <w:sz w:val="22"/>
                <w:szCs w:val="22"/>
              </w:rPr>
            </w:pPr>
            <w:r w:rsidRPr="00024B1D">
              <w:rPr>
                <w:rFonts w:ascii="Arial" w:hAnsi="Arial" w:cs="Arial"/>
                <w:b w:val="0"/>
                <w:sz w:val="22"/>
                <w:szCs w:val="22"/>
              </w:rPr>
              <w:t>&lt;Name of Submitting Entity&gt;_</w:t>
            </w:r>
            <w:r w:rsidR="001244FA">
              <w:rPr>
                <w:rFonts w:ascii="Arial" w:hAnsi="Arial" w:cs="Arial"/>
                <w:b w:val="0"/>
                <w:sz w:val="22"/>
                <w:szCs w:val="22"/>
              </w:rPr>
              <w:t>ETS2022</w:t>
            </w:r>
            <w:r w:rsidRPr="00024B1D">
              <w:rPr>
                <w:rFonts w:ascii="Arial" w:hAnsi="Arial" w:cs="Arial"/>
                <w:b w:val="0"/>
                <w:sz w:val="22"/>
                <w:szCs w:val="22"/>
              </w:rPr>
              <w:t>_Workers_Rights</w:t>
            </w:r>
          </w:p>
        </w:tc>
      </w:tr>
      <w:tr w:rsidR="00441904" w:rsidRPr="00024B1D" w14:paraId="4A634C61" w14:textId="77777777" w:rsidTr="006B6238">
        <w:tc>
          <w:tcPr>
            <w:tcW w:w="2340" w:type="dxa"/>
          </w:tcPr>
          <w:p w14:paraId="33250956" w14:textId="3998AB22"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Matching Funds </w:t>
            </w:r>
            <w:r w:rsidR="000010D9">
              <w:rPr>
                <w:rFonts w:ascii="Arial" w:hAnsi="Arial" w:cs="Arial"/>
                <w:b w:val="0"/>
                <w:sz w:val="22"/>
                <w:szCs w:val="22"/>
              </w:rPr>
              <w:t>(MANDATORY)</w:t>
            </w:r>
          </w:p>
        </w:tc>
        <w:tc>
          <w:tcPr>
            <w:tcW w:w="2070" w:type="dxa"/>
          </w:tcPr>
          <w:p w14:paraId="2EE3E6A9" w14:textId="7B8F1CE2" w:rsidR="00441904" w:rsidRPr="000010D9" w:rsidRDefault="008D61F3" w:rsidP="00D95889">
            <w:pPr>
              <w:rPr>
                <w:rFonts w:ascii="Arial" w:hAnsi="Arial" w:cs="Arial"/>
                <w:b w:val="0"/>
                <w:sz w:val="22"/>
                <w:szCs w:val="22"/>
              </w:rPr>
            </w:pPr>
            <w:hyperlink r:id="rId9" w:history="1">
              <w:r w:rsidR="00441904" w:rsidRPr="000010D9">
                <w:rPr>
                  <w:rFonts w:ascii="Arial" w:hAnsi="Arial" w:cs="Arial"/>
                  <w:b w:val="0"/>
                  <w:sz w:val="22"/>
                  <w:szCs w:val="22"/>
                </w:rPr>
                <w:t>Exhibit</w:t>
              </w:r>
            </w:hyperlink>
            <w:r w:rsidR="00441904" w:rsidRPr="000010D9">
              <w:rPr>
                <w:rFonts w:ascii="Arial" w:hAnsi="Arial" w:cs="Arial"/>
                <w:b w:val="0"/>
                <w:sz w:val="22"/>
                <w:szCs w:val="22"/>
              </w:rPr>
              <w:t xml:space="preserve"> </w:t>
            </w:r>
            <w:r w:rsidR="001244FA" w:rsidRPr="000010D9">
              <w:rPr>
                <w:rFonts w:ascii="Arial" w:hAnsi="Arial" w:cs="Arial"/>
                <w:b w:val="0"/>
                <w:sz w:val="22"/>
                <w:szCs w:val="22"/>
              </w:rPr>
              <w:t>D</w:t>
            </w:r>
            <w:r w:rsidR="00D95889" w:rsidRPr="000010D9">
              <w:rPr>
                <w:rFonts w:ascii="Arial" w:hAnsi="Arial" w:cs="Arial"/>
                <w:b w:val="0"/>
                <w:sz w:val="22"/>
                <w:szCs w:val="22"/>
              </w:rPr>
              <w:t xml:space="preserve"> </w:t>
            </w:r>
            <w:r w:rsidR="00441904" w:rsidRPr="000010D9">
              <w:rPr>
                <w:rFonts w:ascii="Arial" w:hAnsi="Arial" w:cs="Arial"/>
                <w:b w:val="0"/>
                <w:sz w:val="22"/>
                <w:szCs w:val="22"/>
              </w:rPr>
              <w:t>to RFA</w:t>
            </w:r>
          </w:p>
        </w:tc>
        <w:tc>
          <w:tcPr>
            <w:tcW w:w="6480" w:type="dxa"/>
          </w:tcPr>
          <w:p w14:paraId="7814A0A2" w14:textId="70649054" w:rsidR="00441904" w:rsidRPr="00024B1D" w:rsidRDefault="00441904" w:rsidP="001244FA">
            <w:pPr>
              <w:rPr>
                <w:rFonts w:ascii="Arial" w:hAnsi="Arial" w:cs="Arial"/>
                <w:b w:val="0"/>
                <w:sz w:val="22"/>
                <w:szCs w:val="22"/>
              </w:rPr>
            </w:pPr>
            <w:r w:rsidRPr="00024B1D">
              <w:rPr>
                <w:rFonts w:ascii="Arial" w:hAnsi="Arial" w:cs="Arial"/>
                <w:b w:val="0"/>
                <w:sz w:val="22"/>
                <w:szCs w:val="22"/>
              </w:rPr>
              <w:t>&lt;Name of Submitting Entity&gt;_</w:t>
            </w:r>
            <w:r w:rsidR="001244FA">
              <w:rPr>
                <w:rFonts w:ascii="Arial" w:hAnsi="Arial" w:cs="Arial"/>
                <w:b w:val="0"/>
                <w:sz w:val="22"/>
                <w:szCs w:val="22"/>
              </w:rPr>
              <w:t>ETS2022</w:t>
            </w:r>
            <w:r w:rsidRPr="00024B1D">
              <w:rPr>
                <w:rFonts w:ascii="Arial" w:hAnsi="Arial" w:cs="Arial"/>
                <w:b w:val="0"/>
                <w:sz w:val="22"/>
                <w:szCs w:val="22"/>
              </w:rPr>
              <w:t>_Match</w:t>
            </w:r>
          </w:p>
        </w:tc>
      </w:tr>
      <w:tr w:rsidR="00441904" w:rsidRPr="00024B1D" w14:paraId="53937294" w14:textId="77777777" w:rsidTr="006B6238">
        <w:tc>
          <w:tcPr>
            <w:tcW w:w="2340" w:type="dxa"/>
          </w:tcPr>
          <w:p w14:paraId="0AA65DF4" w14:textId="384B213D" w:rsidR="00441904" w:rsidRPr="00024B1D" w:rsidRDefault="001244FA" w:rsidP="00441904">
            <w:pPr>
              <w:rPr>
                <w:rFonts w:ascii="Arial" w:hAnsi="Arial" w:cs="Arial"/>
                <w:b w:val="0"/>
                <w:sz w:val="22"/>
                <w:szCs w:val="22"/>
              </w:rPr>
            </w:pPr>
            <w:r>
              <w:rPr>
                <w:rFonts w:ascii="Arial" w:hAnsi="Arial" w:cs="Arial"/>
                <w:b w:val="0"/>
                <w:sz w:val="22"/>
                <w:szCs w:val="22"/>
              </w:rPr>
              <w:t>Project Site Information</w:t>
            </w:r>
            <w:r w:rsidR="00441904" w:rsidRPr="00024B1D">
              <w:rPr>
                <w:rFonts w:ascii="Arial" w:hAnsi="Arial" w:cs="Arial"/>
                <w:b w:val="0"/>
                <w:sz w:val="22"/>
                <w:szCs w:val="22"/>
              </w:rPr>
              <w:t xml:space="preserve"> </w:t>
            </w:r>
            <w:r w:rsidR="000010D9">
              <w:rPr>
                <w:rFonts w:ascii="Arial" w:hAnsi="Arial" w:cs="Arial"/>
                <w:b w:val="0"/>
                <w:sz w:val="22"/>
                <w:szCs w:val="22"/>
              </w:rPr>
              <w:t>(MANDATORY)</w:t>
            </w:r>
          </w:p>
        </w:tc>
        <w:tc>
          <w:tcPr>
            <w:tcW w:w="2070" w:type="dxa"/>
          </w:tcPr>
          <w:p w14:paraId="2B6F1CC7" w14:textId="7426E768" w:rsidR="00441904" w:rsidRPr="00024B1D" w:rsidRDefault="000010D9" w:rsidP="00D95889">
            <w:pPr>
              <w:rPr>
                <w:rFonts w:ascii="Arial" w:hAnsi="Arial" w:cs="Arial"/>
                <w:b w:val="0"/>
                <w:sz w:val="22"/>
                <w:szCs w:val="22"/>
              </w:rPr>
            </w:pPr>
            <w:r>
              <w:rPr>
                <w:rFonts w:ascii="Arial" w:hAnsi="Arial" w:cs="Arial"/>
                <w:b w:val="0"/>
                <w:sz w:val="22"/>
                <w:szCs w:val="22"/>
              </w:rPr>
              <w:t>Template available on ETS webpage</w:t>
            </w:r>
          </w:p>
        </w:tc>
        <w:tc>
          <w:tcPr>
            <w:tcW w:w="6480" w:type="dxa"/>
          </w:tcPr>
          <w:p w14:paraId="60AFCE8A" w14:textId="7C6CB7F0" w:rsidR="00441904" w:rsidRPr="00024B1D" w:rsidRDefault="00441904" w:rsidP="001244FA">
            <w:pPr>
              <w:rPr>
                <w:rFonts w:ascii="Arial" w:hAnsi="Arial" w:cs="Arial"/>
                <w:b w:val="0"/>
                <w:sz w:val="22"/>
                <w:szCs w:val="22"/>
              </w:rPr>
            </w:pPr>
            <w:r w:rsidRPr="00024B1D">
              <w:rPr>
                <w:rFonts w:ascii="Arial" w:hAnsi="Arial" w:cs="Arial"/>
                <w:b w:val="0"/>
                <w:sz w:val="22"/>
                <w:szCs w:val="22"/>
              </w:rPr>
              <w:t>&lt;Name of</w:t>
            </w:r>
            <w:r w:rsidR="001244FA">
              <w:rPr>
                <w:rFonts w:ascii="Arial" w:hAnsi="Arial" w:cs="Arial"/>
                <w:b w:val="0"/>
                <w:sz w:val="22"/>
                <w:szCs w:val="22"/>
              </w:rPr>
              <w:t xml:space="preserve"> Submitting Entity&gt;_ETS2022_Project Site</w:t>
            </w:r>
          </w:p>
        </w:tc>
      </w:tr>
      <w:tr w:rsidR="00441904" w:rsidRPr="00024B1D" w14:paraId="69708554" w14:textId="77777777" w:rsidTr="006B6238">
        <w:tc>
          <w:tcPr>
            <w:tcW w:w="2340" w:type="dxa"/>
          </w:tcPr>
          <w:p w14:paraId="4FC604DC" w14:textId="4F86EFFE" w:rsidR="00441904" w:rsidRPr="00024B1D" w:rsidRDefault="00441904" w:rsidP="00441904">
            <w:pPr>
              <w:rPr>
                <w:rFonts w:ascii="Arial" w:hAnsi="Arial" w:cs="Arial"/>
                <w:b w:val="0"/>
                <w:sz w:val="22"/>
                <w:szCs w:val="22"/>
              </w:rPr>
            </w:pPr>
            <w:r w:rsidRPr="00024B1D">
              <w:rPr>
                <w:rFonts w:ascii="Arial" w:hAnsi="Arial" w:cs="Arial"/>
                <w:b w:val="0"/>
                <w:sz w:val="22"/>
                <w:szCs w:val="22"/>
              </w:rPr>
              <w:t>Partnership letter(s)</w:t>
            </w:r>
            <w:r w:rsidR="000010D9">
              <w:rPr>
                <w:rFonts w:ascii="Arial" w:hAnsi="Arial" w:cs="Arial"/>
                <w:b w:val="0"/>
                <w:sz w:val="22"/>
                <w:szCs w:val="22"/>
              </w:rPr>
              <w:t xml:space="preserve"> (OPTIONAL)</w:t>
            </w:r>
          </w:p>
        </w:tc>
        <w:tc>
          <w:tcPr>
            <w:tcW w:w="2070" w:type="dxa"/>
          </w:tcPr>
          <w:p w14:paraId="7AB55AD0" w14:textId="6A2B1A15" w:rsidR="00441904" w:rsidRPr="00024B1D" w:rsidRDefault="00441904" w:rsidP="00441904">
            <w:pPr>
              <w:rPr>
                <w:rFonts w:ascii="Arial" w:hAnsi="Arial" w:cs="Arial"/>
                <w:b w:val="0"/>
                <w:sz w:val="22"/>
                <w:szCs w:val="22"/>
              </w:rPr>
            </w:pPr>
            <w:r w:rsidRPr="00024B1D">
              <w:rPr>
                <w:rFonts w:ascii="Arial" w:hAnsi="Arial" w:cs="Arial"/>
                <w:b w:val="0"/>
                <w:sz w:val="22"/>
                <w:szCs w:val="22"/>
              </w:rPr>
              <w:t>No template</w:t>
            </w:r>
          </w:p>
        </w:tc>
        <w:tc>
          <w:tcPr>
            <w:tcW w:w="6480" w:type="dxa"/>
          </w:tcPr>
          <w:p w14:paraId="1A69D72C" w14:textId="6CECBCB8" w:rsidR="00441904" w:rsidRPr="00024B1D" w:rsidRDefault="00441904" w:rsidP="001244FA">
            <w:pPr>
              <w:rPr>
                <w:rFonts w:ascii="Arial" w:hAnsi="Arial" w:cs="Arial"/>
                <w:b w:val="0"/>
                <w:sz w:val="22"/>
                <w:szCs w:val="22"/>
              </w:rPr>
            </w:pPr>
            <w:r w:rsidRPr="00024B1D">
              <w:rPr>
                <w:rFonts w:ascii="Arial" w:hAnsi="Arial" w:cs="Arial"/>
                <w:b w:val="0"/>
                <w:sz w:val="22"/>
                <w:szCs w:val="22"/>
              </w:rPr>
              <w:t>&lt;Name of Submitting Entity&gt;_</w:t>
            </w:r>
            <w:r w:rsidR="001244FA">
              <w:rPr>
                <w:rFonts w:ascii="Arial" w:hAnsi="Arial" w:cs="Arial"/>
                <w:b w:val="0"/>
                <w:sz w:val="22"/>
                <w:szCs w:val="22"/>
              </w:rPr>
              <w:t>ETS2022</w:t>
            </w:r>
            <w:r w:rsidRPr="00024B1D">
              <w:rPr>
                <w:rFonts w:ascii="Arial" w:hAnsi="Arial" w:cs="Arial"/>
                <w:b w:val="0"/>
                <w:sz w:val="22"/>
                <w:szCs w:val="22"/>
              </w:rPr>
              <w:t>_Partnership</w:t>
            </w:r>
          </w:p>
        </w:tc>
      </w:tr>
    </w:tbl>
    <w:p w14:paraId="445A0C35" w14:textId="77777777" w:rsidR="00187483" w:rsidRPr="009926D5" w:rsidRDefault="00187483" w:rsidP="008D64A7">
      <w:pPr>
        <w:tabs>
          <w:tab w:val="left" w:pos="7344"/>
        </w:tabs>
        <w:spacing w:before="60" w:after="60"/>
        <w:rPr>
          <w:rFonts w:ascii="Arial" w:hAnsi="Arial" w:cs="Arial"/>
        </w:rPr>
      </w:pPr>
    </w:p>
    <w:p w14:paraId="3F624CF2" w14:textId="1BD25AFC" w:rsidR="00336575" w:rsidRPr="009926D5" w:rsidRDefault="00336575" w:rsidP="00187483">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 xml:space="preserve">Proposals must be written in English and submitted electronically </w:t>
      </w:r>
      <w:r w:rsidR="001244FA">
        <w:rPr>
          <w:rFonts w:ascii="Arial" w:hAnsi="Arial" w:cs="Arial"/>
        </w:rPr>
        <w:t xml:space="preserve">via email </w:t>
      </w:r>
      <w:r w:rsidRPr="009926D5">
        <w:rPr>
          <w:rFonts w:ascii="Arial" w:hAnsi="Arial" w:cs="Arial"/>
        </w:rPr>
        <w:t>to the RFA Coordinator in the order noted below:</w:t>
      </w:r>
    </w:p>
    <w:p w14:paraId="2D8087C6" w14:textId="0D0D7209" w:rsidR="00336575" w:rsidRDefault="001244FA" w:rsidP="00336575">
      <w:pPr>
        <w:pStyle w:val="ListParagraph"/>
        <w:numPr>
          <w:ilvl w:val="1"/>
          <w:numId w:val="18"/>
        </w:numPr>
        <w:tabs>
          <w:tab w:val="left" w:pos="7344"/>
        </w:tabs>
        <w:spacing w:before="60" w:after="60"/>
        <w:rPr>
          <w:rFonts w:ascii="Arial" w:hAnsi="Arial" w:cs="Arial"/>
        </w:rPr>
      </w:pPr>
      <w:r>
        <w:rPr>
          <w:rFonts w:ascii="Arial" w:hAnsi="Arial" w:cs="Arial"/>
        </w:rPr>
        <w:t>Application Phase Two</w:t>
      </w:r>
    </w:p>
    <w:p w14:paraId="57DC7EB0" w14:textId="05ED182D" w:rsidR="00E378FC" w:rsidRPr="009926D5" w:rsidRDefault="00E378FC" w:rsidP="00336575">
      <w:pPr>
        <w:pStyle w:val="ListParagraph"/>
        <w:numPr>
          <w:ilvl w:val="1"/>
          <w:numId w:val="18"/>
        </w:numPr>
        <w:tabs>
          <w:tab w:val="left" w:pos="7344"/>
        </w:tabs>
        <w:spacing w:before="60" w:after="60"/>
        <w:rPr>
          <w:rFonts w:ascii="Arial" w:hAnsi="Arial" w:cs="Arial"/>
        </w:rPr>
      </w:pPr>
      <w:r>
        <w:rPr>
          <w:rFonts w:ascii="Arial" w:hAnsi="Arial" w:cs="Arial"/>
        </w:rPr>
        <w:t>Certification and Assurances (Mandatory, Not Scored)</w:t>
      </w:r>
    </w:p>
    <w:p w14:paraId="4A629F12" w14:textId="024633B3" w:rsidR="00336575" w:rsidRPr="00401B7F" w:rsidRDefault="00336575" w:rsidP="00336575">
      <w:pPr>
        <w:pStyle w:val="ListParagraph"/>
        <w:numPr>
          <w:ilvl w:val="1"/>
          <w:numId w:val="18"/>
        </w:numPr>
        <w:tabs>
          <w:tab w:val="left" w:pos="7344"/>
        </w:tabs>
        <w:spacing w:before="60" w:after="60"/>
        <w:rPr>
          <w:rFonts w:ascii="Arial" w:hAnsi="Arial" w:cs="Arial"/>
          <w:strike/>
        </w:rPr>
      </w:pPr>
      <w:r w:rsidRPr="009926D5">
        <w:rPr>
          <w:rFonts w:ascii="Arial" w:hAnsi="Arial" w:cs="Arial"/>
        </w:rPr>
        <w:t xml:space="preserve">Diverse Business Inclusion Plan </w:t>
      </w:r>
      <w:r w:rsidR="00401B7F" w:rsidRPr="000074BB">
        <w:rPr>
          <w:rFonts w:ascii="Arial" w:hAnsi="Arial" w:cs="Arial"/>
        </w:rPr>
        <w:t>(Mandatory</w:t>
      </w:r>
      <w:r w:rsidR="00AC1535" w:rsidRPr="000074BB">
        <w:rPr>
          <w:rFonts w:ascii="Arial" w:hAnsi="Arial" w:cs="Arial"/>
        </w:rPr>
        <w:t>, Not Scored</w:t>
      </w:r>
      <w:r w:rsidR="00401B7F" w:rsidRPr="000074BB">
        <w:rPr>
          <w:rFonts w:ascii="Arial" w:hAnsi="Arial" w:cs="Arial"/>
        </w:rPr>
        <w:t xml:space="preserve">) </w:t>
      </w:r>
    </w:p>
    <w:p w14:paraId="447D633C" w14:textId="4B74B498" w:rsidR="0033657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Workers’ Rights Certification </w:t>
      </w:r>
      <w:r w:rsidR="008D64A7" w:rsidRPr="009926D5">
        <w:rPr>
          <w:rFonts w:ascii="Arial" w:hAnsi="Arial" w:cs="Arial"/>
        </w:rPr>
        <w:t>(</w:t>
      </w:r>
      <w:r w:rsidR="00DC7427">
        <w:rPr>
          <w:rFonts w:ascii="Arial" w:hAnsi="Arial" w:cs="Arial"/>
        </w:rPr>
        <w:t>Mandatory, Scored</w:t>
      </w:r>
      <w:r w:rsidRPr="009926D5">
        <w:rPr>
          <w:rFonts w:ascii="Arial" w:hAnsi="Arial" w:cs="Arial"/>
        </w:rPr>
        <w:t>)</w:t>
      </w:r>
    </w:p>
    <w:p w14:paraId="3A99B327" w14:textId="1D1723BF" w:rsidR="00441904" w:rsidRDefault="00441904" w:rsidP="00441904">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w:t>
      </w:r>
      <w:r w:rsidR="00AC1535">
        <w:rPr>
          <w:rFonts w:ascii="Arial" w:hAnsi="Arial" w:cs="Arial"/>
        </w:rPr>
        <w:t>Mandatory, Not Scored)</w:t>
      </w:r>
    </w:p>
    <w:p w14:paraId="1BC30EE3" w14:textId="45BEC9ED" w:rsidR="00AC1535" w:rsidRPr="00441904" w:rsidRDefault="00AC1535" w:rsidP="00441904">
      <w:pPr>
        <w:pStyle w:val="ListParagraph"/>
        <w:numPr>
          <w:ilvl w:val="1"/>
          <w:numId w:val="18"/>
        </w:numPr>
        <w:tabs>
          <w:tab w:val="left" w:pos="7344"/>
        </w:tabs>
        <w:spacing w:before="60" w:after="60"/>
        <w:rPr>
          <w:rFonts w:ascii="Arial" w:hAnsi="Arial" w:cs="Arial"/>
        </w:rPr>
      </w:pPr>
      <w:r>
        <w:rPr>
          <w:rFonts w:ascii="Arial" w:hAnsi="Arial" w:cs="Arial"/>
        </w:rPr>
        <w:t>Project Site Information (Mandatory, Scored)</w:t>
      </w:r>
    </w:p>
    <w:p w14:paraId="1954CBA4" w14:textId="7C377371"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w:t>
      </w:r>
      <w:r w:rsidR="008D64A7" w:rsidRPr="009926D5">
        <w:rPr>
          <w:rFonts w:ascii="Arial" w:hAnsi="Arial" w:cs="Arial"/>
        </w:rPr>
        <w:t xml:space="preserve"> (O</w:t>
      </w:r>
      <w:r w:rsidRPr="009926D5">
        <w:rPr>
          <w:rFonts w:ascii="Arial" w:hAnsi="Arial" w:cs="Arial"/>
        </w:rPr>
        <w:t>ptional</w:t>
      </w:r>
      <w:r w:rsidR="00DC7427">
        <w:rPr>
          <w:rFonts w:ascii="Arial" w:hAnsi="Arial" w:cs="Arial"/>
        </w:rPr>
        <w:t>, Scored</w:t>
      </w:r>
      <w:r w:rsidRPr="009926D5">
        <w:rPr>
          <w:rFonts w:ascii="Arial" w:hAnsi="Arial" w:cs="Arial"/>
        </w:rPr>
        <w:t>)</w:t>
      </w:r>
    </w:p>
    <w:p w14:paraId="61D7FD75" w14:textId="756C4C02" w:rsidR="009455F1" w:rsidRPr="009926D5" w:rsidRDefault="00941074" w:rsidP="009455F1">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w:t>
      </w:r>
      <w:r w:rsidR="006E3F31">
        <w:rPr>
          <w:rFonts w:ascii="Arial" w:hAnsi="Arial" w:cs="Arial"/>
        </w:rPr>
        <w:t xml:space="preserve">attach them all to one </w:t>
      </w:r>
      <w:r w:rsidRPr="00024B1D">
        <w:rPr>
          <w:rFonts w:ascii="Arial" w:hAnsi="Arial" w:cs="Arial"/>
        </w:rPr>
        <w:t>email</w:t>
      </w:r>
      <w:r w:rsidR="006E3F31">
        <w:rPr>
          <w:rFonts w:ascii="Arial" w:hAnsi="Arial" w:cs="Arial"/>
        </w:rPr>
        <w:t xml:space="preserve"> and send them to: </w:t>
      </w:r>
      <w:hyperlink r:id="rId10" w:history="1">
        <w:r w:rsidRPr="00024B1D">
          <w:rPr>
            <w:rStyle w:val="Hyperlink"/>
            <w:rFonts w:ascii="Arial" w:hAnsi="Arial" w:cs="Arial"/>
          </w:rPr>
          <w:t>CEF@commerce.wa.gov</w:t>
        </w:r>
      </w:hyperlink>
      <w:r w:rsidR="009455F1" w:rsidRPr="009926D5">
        <w:rPr>
          <w:rFonts w:ascii="Arial" w:hAnsi="Arial" w:cs="Arial"/>
        </w:rPr>
        <w:t xml:space="preserve">. Use the </w:t>
      </w:r>
      <w:r w:rsidR="00336575" w:rsidRPr="009926D5">
        <w:rPr>
          <w:rFonts w:ascii="Arial" w:hAnsi="Arial" w:cs="Arial"/>
        </w:rPr>
        <w:t>Subject line: &lt; Name of Organization</w:t>
      </w:r>
      <w:r w:rsidR="00336575" w:rsidRPr="009926D5" w:rsidDel="00215F51">
        <w:rPr>
          <w:rFonts w:ascii="Arial" w:hAnsi="Arial" w:cs="Arial"/>
        </w:rPr>
        <w:t xml:space="preserve"> </w:t>
      </w:r>
      <w:r w:rsidR="006E3F31">
        <w:rPr>
          <w:rFonts w:ascii="Arial" w:hAnsi="Arial" w:cs="Arial"/>
        </w:rPr>
        <w:t>&gt;_CEF5</w:t>
      </w:r>
      <w:r w:rsidR="00336575" w:rsidRPr="009926D5">
        <w:rPr>
          <w:rFonts w:ascii="Arial" w:hAnsi="Arial" w:cs="Arial"/>
        </w:rPr>
        <w:t>_</w:t>
      </w:r>
      <w:r w:rsidR="006E3F31">
        <w:rPr>
          <w:rFonts w:ascii="Arial" w:hAnsi="Arial" w:cs="Arial"/>
        </w:rPr>
        <w:t>ETS</w:t>
      </w:r>
      <w:r w:rsidR="00336575" w:rsidRPr="009926D5">
        <w:rPr>
          <w:rFonts w:ascii="Arial" w:hAnsi="Arial" w:cs="Arial"/>
        </w:rPr>
        <w:t xml:space="preserve"> PHASE TWO-APP PKG</w:t>
      </w:r>
      <w:r w:rsidR="009455F1" w:rsidRPr="009926D5">
        <w:rPr>
          <w:rFonts w:ascii="Arial" w:hAnsi="Arial" w:cs="Arial"/>
        </w:rPr>
        <w:t xml:space="preserve">. </w:t>
      </w:r>
    </w:p>
    <w:p w14:paraId="06B114AD" w14:textId="6B646955" w:rsidR="00336575" w:rsidRPr="009926D5" w:rsidRDefault="009455F1" w:rsidP="00336575">
      <w:pPr>
        <w:pStyle w:val="ListParagraph"/>
        <w:numPr>
          <w:ilvl w:val="1"/>
          <w:numId w:val="6"/>
        </w:numPr>
        <w:tabs>
          <w:tab w:val="left" w:pos="7344"/>
        </w:tabs>
        <w:spacing w:before="60" w:after="60" w:line="240" w:lineRule="auto"/>
        <w:rPr>
          <w:rFonts w:ascii="Arial" w:hAnsi="Arial" w:cs="Arial"/>
        </w:rPr>
      </w:pPr>
      <w:r w:rsidRPr="009926D5">
        <w:rPr>
          <w:rFonts w:ascii="Arial" w:hAnsi="Arial" w:cs="Arial"/>
          <w:i/>
          <w:u w:val="single"/>
        </w:rPr>
        <w:lastRenderedPageBreak/>
        <w:t xml:space="preserve">The Application </w:t>
      </w:r>
      <w:r w:rsidR="008B1FF8">
        <w:rPr>
          <w:rFonts w:ascii="Arial" w:hAnsi="Arial" w:cs="Arial"/>
          <w:i/>
          <w:u w:val="single"/>
        </w:rPr>
        <w:t>P</w:t>
      </w:r>
      <w:r w:rsidR="00187483" w:rsidRPr="009926D5">
        <w:rPr>
          <w:rFonts w:ascii="Arial" w:hAnsi="Arial" w:cs="Arial"/>
          <w:i/>
          <w:u w:val="single"/>
        </w:rPr>
        <w:t xml:space="preserve">ackage </w:t>
      </w:r>
      <w:r w:rsidRPr="009926D5">
        <w:rPr>
          <w:rFonts w:ascii="Arial" w:hAnsi="Arial" w:cs="Arial"/>
          <w:i/>
          <w:u w:val="single"/>
        </w:rPr>
        <w:t xml:space="preserve">must be received by 5:00 PM (PST) on </w:t>
      </w:r>
      <w:r w:rsidR="006E3F31">
        <w:rPr>
          <w:rFonts w:ascii="Arial" w:hAnsi="Arial" w:cs="Arial"/>
          <w:i/>
          <w:color w:val="FF0000"/>
          <w:u w:val="single"/>
        </w:rPr>
        <w:t>Monday, November 21, 2022</w:t>
      </w:r>
      <w:r w:rsidRPr="009926D5">
        <w:rPr>
          <w:rFonts w:ascii="Arial" w:hAnsi="Arial" w:cs="Arial"/>
          <w:i/>
          <w:u w:val="single"/>
        </w:rPr>
        <w:t xml:space="preserve">. </w:t>
      </w:r>
      <w:r w:rsidRPr="009926D5">
        <w:rPr>
          <w:rFonts w:ascii="Arial" w:hAnsi="Arial" w:cs="Arial"/>
        </w:rPr>
        <w:t xml:space="preserve"> </w:t>
      </w:r>
      <w:r w:rsidR="009854C4" w:rsidRPr="009854C4">
        <w:rPr>
          <w:rFonts w:ascii="Arial" w:hAnsi="Arial" w:cs="Arial"/>
        </w:rPr>
        <w:t>Applicants who submit the application after the deadline will be disqualified.</w:t>
      </w:r>
    </w:p>
    <w:p w14:paraId="2B53853E" w14:textId="30732E93" w:rsidR="008158CA" w:rsidRPr="009926D5" w:rsidRDefault="00336575" w:rsidP="00336575">
      <w:pPr>
        <w:tabs>
          <w:tab w:val="left" w:pos="7344"/>
        </w:tabs>
        <w:spacing w:before="60" w:after="60"/>
        <w:contextualSpacing/>
        <w:rPr>
          <w:rFonts w:ascii="Arial" w:hAnsi="Arial" w:cs="Arial"/>
          <w:b w:val="0"/>
          <w:i/>
          <w:sz w:val="22"/>
          <w:szCs w:val="22"/>
        </w:rPr>
        <w:sectPr w:rsidR="008158CA" w:rsidRPr="009926D5" w:rsidSect="00970141">
          <w:headerReference w:type="default" r:id="rId11"/>
          <w:footerReference w:type="default" r:id="rId12"/>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9926D5">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8B1FF8">
        <w:rPr>
          <w:rFonts w:ascii="Arial" w:hAnsi="Arial" w:cs="Arial"/>
          <w:b w:val="0"/>
          <w:i/>
          <w:sz w:val="22"/>
          <w:szCs w:val="22"/>
        </w:rPr>
        <w:t xml:space="preserve">the </w:t>
      </w:r>
      <w:r w:rsidRPr="009926D5">
        <w:rPr>
          <w:rFonts w:ascii="Arial" w:hAnsi="Arial" w:cs="Arial"/>
          <w:b w:val="0"/>
          <w:i/>
          <w:sz w:val="22"/>
          <w:szCs w:val="22"/>
        </w:rPr>
        <w:t>preparation or submission of</w:t>
      </w:r>
      <w:r w:rsidR="00E63043">
        <w:rPr>
          <w:rFonts w:ascii="Arial" w:hAnsi="Arial" w:cs="Arial"/>
          <w:b w:val="0"/>
          <w:i/>
          <w:sz w:val="22"/>
          <w:szCs w:val="22"/>
        </w:rPr>
        <w:t xml:space="preserve"> applications</w:t>
      </w:r>
      <w:r w:rsidR="004F75C0">
        <w:rPr>
          <w:rFonts w:ascii="Arial" w:hAnsi="Arial" w:cs="Arial"/>
          <w:b w:val="0"/>
          <w:i/>
          <w:sz w:val="22"/>
          <w:szCs w:val="22"/>
        </w:rPr>
        <w:t>.</w:t>
      </w:r>
      <w:bookmarkStart w:id="0" w:name="_GoBack"/>
      <w:bookmarkEnd w:id="0"/>
    </w:p>
    <w:p w14:paraId="15720100" w14:textId="77777777" w:rsidR="00336575" w:rsidRPr="009926D5" w:rsidRDefault="00336575">
      <w:pPr>
        <w:rPr>
          <w:rFonts w:ascii="Arial" w:hAnsi="Arial" w:cs="Arial"/>
        </w:rPr>
      </w:pPr>
    </w:p>
    <w:tbl>
      <w:tblPr>
        <w:tblStyle w:val="TableGrid1"/>
        <w:tblW w:w="10800" w:type="dxa"/>
        <w:jc w:val="center"/>
        <w:tblLayout w:type="fixed"/>
        <w:tblLook w:val="04A0" w:firstRow="1" w:lastRow="0" w:firstColumn="1" w:lastColumn="0" w:noHBand="0" w:noVBand="1"/>
      </w:tblPr>
      <w:tblGrid>
        <w:gridCol w:w="3420"/>
        <w:gridCol w:w="2695"/>
        <w:gridCol w:w="4685"/>
      </w:tblGrid>
      <w:tr w:rsidR="00C14672" w:rsidRPr="009926D5" w14:paraId="2995A5D7"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9926D5" w:rsidRDefault="00C14672" w:rsidP="00C871DC">
            <w:pPr>
              <w:jc w:val="center"/>
              <w:rPr>
                <w:rFonts w:ascii="Arial" w:hAnsi="Arial" w:cs="Arial"/>
                <w:sz w:val="22"/>
                <w:szCs w:val="22"/>
              </w:rPr>
            </w:pPr>
          </w:p>
        </w:tc>
      </w:tr>
      <w:tr w:rsidR="00C14672" w:rsidRPr="009926D5" w14:paraId="628087F8" w14:textId="77777777" w:rsidTr="0049317B">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9926D5" w:rsidRDefault="00C14672" w:rsidP="00C14672">
            <w:pPr>
              <w:jc w:val="center"/>
              <w:rPr>
                <w:rFonts w:ascii="Arial" w:hAnsi="Arial" w:cs="Arial"/>
                <w:b w:val="0"/>
                <w:sz w:val="22"/>
                <w:szCs w:val="22"/>
              </w:rPr>
            </w:pPr>
            <w:r w:rsidRPr="009926D5">
              <w:rPr>
                <w:rFonts w:ascii="Arial" w:hAnsi="Arial" w:cs="Arial"/>
                <w:i/>
                <w:sz w:val="22"/>
                <w:szCs w:val="22"/>
              </w:rPr>
              <w:t xml:space="preserve">Project Information: </w:t>
            </w:r>
          </w:p>
        </w:tc>
      </w:tr>
      <w:tr w:rsidR="00C14672" w:rsidRPr="009926D5" w14:paraId="612581A9" w14:textId="77777777" w:rsidTr="0049317B">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9926D5" w:rsidRDefault="00C14672" w:rsidP="00C871DC">
            <w:pPr>
              <w:jc w:val="center"/>
              <w:rPr>
                <w:rFonts w:ascii="Arial" w:hAnsi="Arial" w:cs="Arial"/>
                <w:b w:val="0"/>
                <w:sz w:val="22"/>
                <w:szCs w:val="22"/>
              </w:rPr>
            </w:pPr>
          </w:p>
        </w:tc>
      </w:tr>
      <w:tr w:rsidR="00C14672" w:rsidRPr="009926D5" w14:paraId="40397CBF"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9926D5" w:rsidRDefault="00C14672" w:rsidP="00C14672">
            <w:pPr>
              <w:jc w:val="center"/>
              <w:rPr>
                <w:rFonts w:ascii="Arial" w:hAnsi="Arial" w:cs="Arial"/>
                <w:b w:val="0"/>
                <w:sz w:val="22"/>
                <w:szCs w:val="22"/>
              </w:rPr>
            </w:pPr>
            <w:r w:rsidRPr="009926D5">
              <w:rPr>
                <w:rFonts w:ascii="Arial" w:hAnsi="Arial" w:cs="Arial"/>
                <w:sz w:val="22"/>
                <w:szCs w:val="22"/>
              </w:rPr>
              <w:t>Applicant Information (MANDATORY)</w:t>
            </w:r>
          </w:p>
        </w:tc>
      </w:tr>
      <w:tr w:rsidR="00710B4C" w:rsidRPr="009926D5" w14:paraId="12F0B05A"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419096F9" w14:textId="2C58F2D0" w:rsidR="00710B4C" w:rsidRPr="009E59CC" w:rsidRDefault="00710B4C" w:rsidP="00E2128F">
            <w:pPr>
              <w:pStyle w:val="ListParagraph"/>
              <w:widowControl w:val="0"/>
              <w:numPr>
                <w:ilvl w:val="0"/>
                <w:numId w:val="5"/>
              </w:numPr>
              <w:spacing w:after="0" w:line="240" w:lineRule="auto"/>
              <w:rPr>
                <w:rFonts w:ascii="Arial" w:hAnsi="Arial" w:cs="Arial"/>
              </w:rPr>
            </w:pPr>
            <w:r w:rsidRPr="009E59CC">
              <w:rPr>
                <w:rFonts w:ascii="Arial" w:hAnsi="Arial" w:cs="Arial"/>
              </w:rPr>
              <w:t>Submitted by:</w:t>
            </w:r>
          </w:p>
        </w:tc>
        <w:tc>
          <w:tcPr>
            <w:tcW w:w="7380" w:type="dxa"/>
            <w:gridSpan w:val="2"/>
            <w:tcBorders>
              <w:top w:val="single" w:sz="4" w:space="0" w:color="auto"/>
              <w:left w:val="single" w:sz="4" w:space="0" w:color="auto"/>
              <w:bottom w:val="single" w:sz="4" w:space="0" w:color="auto"/>
              <w:right w:val="single" w:sz="18" w:space="0" w:color="auto"/>
            </w:tcBorders>
          </w:tcPr>
          <w:p w14:paraId="62FCAFC9" w14:textId="77777777" w:rsidR="00710B4C" w:rsidRPr="009926D5" w:rsidRDefault="00710B4C" w:rsidP="00C871DC">
            <w:pPr>
              <w:rPr>
                <w:rFonts w:ascii="Arial" w:hAnsi="Arial" w:cs="Arial"/>
                <w:b w:val="0"/>
                <w:sz w:val="22"/>
                <w:szCs w:val="22"/>
              </w:rPr>
            </w:pPr>
          </w:p>
        </w:tc>
      </w:tr>
      <w:tr w:rsidR="00710B4C" w:rsidRPr="009926D5" w14:paraId="2C5D62C4"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1A114107" w14:textId="5958D97A" w:rsidR="00710B4C" w:rsidRPr="009E59CC" w:rsidRDefault="00710B4C" w:rsidP="00E2128F">
            <w:pPr>
              <w:pStyle w:val="ListParagraph"/>
              <w:widowControl w:val="0"/>
              <w:numPr>
                <w:ilvl w:val="0"/>
                <w:numId w:val="5"/>
              </w:numPr>
              <w:spacing w:after="0" w:line="240" w:lineRule="auto"/>
              <w:rPr>
                <w:rFonts w:ascii="Arial" w:hAnsi="Arial" w:cs="Arial"/>
              </w:rPr>
            </w:pPr>
            <w:r w:rsidRPr="009E59CC">
              <w:rPr>
                <w:rFonts w:ascii="Arial" w:hAnsi="Arial" w:cs="Arial"/>
              </w:rPr>
              <w:t>Title/Position:</w:t>
            </w:r>
          </w:p>
        </w:tc>
        <w:tc>
          <w:tcPr>
            <w:tcW w:w="7380" w:type="dxa"/>
            <w:gridSpan w:val="2"/>
            <w:tcBorders>
              <w:top w:val="single" w:sz="4" w:space="0" w:color="auto"/>
              <w:left w:val="single" w:sz="4" w:space="0" w:color="auto"/>
              <w:bottom w:val="single" w:sz="4" w:space="0" w:color="auto"/>
              <w:right w:val="single" w:sz="18" w:space="0" w:color="auto"/>
            </w:tcBorders>
          </w:tcPr>
          <w:p w14:paraId="22F8583A" w14:textId="77777777" w:rsidR="00710B4C" w:rsidRPr="009926D5" w:rsidRDefault="00710B4C" w:rsidP="00C871DC">
            <w:pPr>
              <w:rPr>
                <w:rFonts w:ascii="Arial" w:hAnsi="Arial" w:cs="Arial"/>
                <w:b w:val="0"/>
                <w:sz w:val="22"/>
                <w:szCs w:val="22"/>
              </w:rPr>
            </w:pPr>
          </w:p>
        </w:tc>
      </w:tr>
      <w:tr w:rsidR="00C14672" w:rsidRPr="009926D5"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6D8A747E" w:rsidR="00C14672" w:rsidRPr="009926D5" w:rsidRDefault="0056460A" w:rsidP="00E2128F">
            <w:pPr>
              <w:pStyle w:val="ListParagraph"/>
              <w:widowControl w:val="0"/>
              <w:numPr>
                <w:ilvl w:val="0"/>
                <w:numId w:val="5"/>
              </w:numPr>
              <w:spacing w:after="0" w:line="240" w:lineRule="auto"/>
              <w:rPr>
                <w:rFonts w:ascii="Arial" w:hAnsi="Arial" w:cs="Arial"/>
              </w:rPr>
            </w:pPr>
            <w:r>
              <w:rPr>
                <w:rFonts w:ascii="Arial" w:hAnsi="Arial" w:cs="Arial"/>
              </w:rPr>
              <w:t>Entity</w:t>
            </w:r>
            <w:r w:rsidR="00C14672" w:rsidRPr="009926D5">
              <w:rPr>
                <w:rFonts w:ascii="Arial" w:hAnsi="Arial" w:cs="Arial"/>
              </w:rPr>
              <w:t xml:space="preserve">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9926D5" w:rsidRDefault="00C14672" w:rsidP="00C871DC">
            <w:pPr>
              <w:rPr>
                <w:rFonts w:ascii="Arial" w:hAnsi="Arial" w:cs="Arial"/>
                <w:b w:val="0"/>
                <w:sz w:val="22"/>
                <w:szCs w:val="22"/>
              </w:rPr>
            </w:pPr>
          </w:p>
        </w:tc>
      </w:tr>
      <w:tr w:rsidR="00C14672" w:rsidRPr="009926D5"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9926D5" w:rsidRDefault="00C14672" w:rsidP="00C871DC">
            <w:pPr>
              <w:rPr>
                <w:rFonts w:ascii="Arial" w:hAnsi="Arial" w:cs="Arial"/>
                <w:b w:val="0"/>
                <w:sz w:val="22"/>
                <w:szCs w:val="22"/>
              </w:rPr>
            </w:pPr>
          </w:p>
        </w:tc>
      </w:tr>
      <w:tr w:rsidR="00C14672" w:rsidRPr="009926D5" w14:paraId="7E7ADDAD" w14:textId="77777777" w:rsidTr="001126A5">
        <w:trPr>
          <w:jc w:val="center"/>
        </w:trPr>
        <w:tc>
          <w:tcPr>
            <w:tcW w:w="3420" w:type="dxa"/>
            <w:tcBorders>
              <w:left w:val="single" w:sz="18" w:space="0" w:color="auto"/>
            </w:tcBorders>
          </w:tcPr>
          <w:p w14:paraId="49F701B1"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Total Project Cost:</w:t>
            </w:r>
          </w:p>
        </w:tc>
        <w:tc>
          <w:tcPr>
            <w:tcW w:w="7380" w:type="dxa"/>
            <w:gridSpan w:val="2"/>
            <w:tcBorders>
              <w:right w:val="single" w:sz="18" w:space="0" w:color="auto"/>
            </w:tcBorders>
          </w:tcPr>
          <w:p w14:paraId="2408BE57" w14:textId="77777777" w:rsidR="00C14672" w:rsidRPr="009926D5" w:rsidRDefault="00C14672" w:rsidP="00C871DC">
            <w:pPr>
              <w:rPr>
                <w:rFonts w:ascii="Arial" w:hAnsi="Arial" w:cs="Arial"/>
                <w:b w:val="0"/>
                <w:sz w:val="22"/>
                <w:szCs w:val="22"/>
              </w:rPr>
            </w:pPr>
          </w:p>
        </w:tc>
      </w:tr>
      <w:tr w:rsidR="00C14672" w:rsidRPr="009926D5" w14:paraId="10208ADE" w14:textId="77777777" w:rsidTr="00E07979">
        <w:trPr>
          <w:jc w:val="center"/>
        </w:trPr>
        <w:tc>
          <w:tcPr>
            <w:tcW w:w="6115" w:type="dxa"/>
            <w:gridSpan w:val="2"/>
            <w:tcBorders>
              <w:left w:val="single" w:sz="18" w:space="0" w:color="auto"/>
            </w:tcBorders>
          </w:tcPr>
          <w:p w14:paraId="4A974064"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Dollar Amount of Funding Requested from this Program:</w:t>
            </w:r>
          </w:p>
        </w:tc>
        <w:tc>
          <w:tcPr>
            <w:tcW w:w="4685" w:type="dxa"/>
            <w:tcBorders>
              <w:right w:val="single" w:sz="18" w:space="0" w:color="auto"/>
            </w:tcBorders>
          </w:tcPr>
          <w:p w14:paraId="278E10A0" w14:textId="77777777" w:rsidR="00C14672" w:rsidRPr="009926D5"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2407"/>
        <w:gridCol w:w="8370"/>
      </w:tblGrid>
      <w:tr w:rsidR="003E3F54" w:rsidRPr="009926D5"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1D102383" w:rsidR="003E3F54" w:rsidRPr="009926D5" w:rsidRDefault="0056460A" w:rsidP="00970141">
            <w:pPr>
              <w:rPr>
                <w:rFonts w:ascii="Arial" w:hAnsi="Arial" w:cs="Arial"/>
                <w:i/>
                <w:sz w:val="22"/>
                <w:szCs w:val="22"/>
              </w:rPr>
            </w:pPr>
            <w:r>
              <w:rPr>
                <w:rFonts w:ascii="Arial" w:hAnsi="Arial" w:cs="Arial"/>
                <w:sz w:val="22"/>
                <w:szCs w:val="22"/>
              </w:rPr>
              <w:t>Applicant Type</w:t>
            </w:r>
          </w:p>
        </w:tc>
      </w:tr>
      <w:tr w:rsidR="0056460A" w:rsidRPr="009926D5" w14:paraId="2D4FD817" w14:textId="77777777" w:rsidTr="00EB47A4">
        <w:trPr>
          <w:trHeight w:val="306"/>
          <w:jc w:val="center"/>
        </w:trPr>
        <w:tc>
          <w:tcPr>
            <w:tcW w:w="2407" w:type="dxa"/>
            <w:vMerge w:val="restart"/>
            <w:tcBorders>
              <w:left w:val="single" w:sz="18" w:space="0" w:color="auto"/>
            </w:tcBorders>
            <w:vAlign w:val="center"/>
          </w:tcPr>
          <w:p w14:paraId="0450358F" w14:textId="6D53ABC6" w:rsidR="0056460A" w:rsidRPr="009926D5" w:rsidRDefault="0056460A" w:rsidP="008829B0">
            <w:pPr>
              <w:pStyle w:val="NoSpacing"/>
              <w:rPr>
                <w:rFonts w:ascii="Arial" w:hAnsi="Arial" w:cs="Arial"/>
                <w:b/>
              </w:rPr>
            </w:pPr>
            <w:r>
              <w:rPr>
                <w:rFonts w:ascii="Arial" w:hAnsi="Arial" w:cs="Arial"/>
                <w:b/>
              </w:rPr>
              <w:t>Eligible Primary Applicant</w:t>
            </w:r>
          </w:p>
        </w:tc>
        <w:tc>
          <w:tcPr>
            <w:tcW w:w="8370" w:type="dxa"/>
            <w:tcBorders>
              <w:right w:val="single" w:sz="18" w:space="0" w:color="auto"/>
            </w:tcBorders>
          </w:tcPr>
          <w:p w14:paraId="142367BF" w14:textId="2C401E9D" w:rsidR="0056460A" w:rsidRPr="008829B0" w:rsidRDefault="0056460A" w:rsidP="008829B0">
            <w:pPr>
              <w:pStyle w:val="NoSpacing"/>
              <w:rPr>
                <w:rFonts w:ascii="Arial" w:hAnsi="Arial" w:cs="Arial"/>
                <w:b/>
              </w:rPr>
            </w:pPr>
            <w:r w:rsidRPr="008829B0">
              <w:rPr>
                <w:rFonts w:ascii="Arial" w:hAnsi="Arial" w:cs="Arial"/>
              </w:rPr>
              <w:t xml:space="preserve">Local Government </w:t>
            </w:r>
            <w:sdt>
              <w:sdtPr>
                <w:rPr>
                  <w:rFonts w:ascii="Arial" w:hAnsi="Arial" w:cs="Arial"/>
                  <w:b/>
                </w:rPr>
                <w:id w:val="-930116494"/>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56460A" w:rsidRPr="009926D5" w14:paraId="608D3FF5" w14:textId="77777777" w:rsidTr="00EB47A4">
        <w:trPr>
          <w:trHeight w:val="306"/>
          <w:jc w:val="center"/>
        </w:trPr>
        <w:tc>
          <w:tcPr>
            <w:tcW w:w="2407" w:type="dxa"/>
            <w:vMerge/>
            <w:tcBorders>
              <w:left w:val="single" w:sz="18" w:space="0" w:color="auto"/>
            </w:tcBorders>
            <w:vAlign w:val="center"/>
          </w:tcPr>
          <w:p w14:paraId="6B21ABB1" w14:textId="77777777" w:rsidR="0056460A" w:rsidRPr="009926D5" w:rsidRDefault="0056460A" w:rsidP="008829B0">
            <w:pPr>
              <w:pStyle w:val="NoSpacing"/>
              <w:rPr>
                <w:rFonts w:ascii="Arial" w:hAnsi="Arial" w:cs="Arial"/>
                <w:b/>
              </w:rPr>
            </w:pPr>
          </w:p>
        </w:tc>
        <w:tc>
          <w:tcPr>
            <w:tcW w:w="8370" w:type="dxa"/>
            <w:tcBorders>
              <w:right w:val="single" w:sz="18" w:space="0" w:color="auto"/>
            </w:tcBorders>
          </w:tcPr>
          <w:p w14:paraId="05C48E21" w14:textId="12C68256" w:rsidR="0056460A" w:rsidRPr="008829B0" w:rsidRDefault="0056460A" w:rsidP="008829B0">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470668102"/>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56460A" w:rsidRPr="009926D5" w14:paraId="02469664" w14:textId="77777777" w:rsidTr="00EB47A4">
        <w:trPr>
          <w:trHeight w:val="306"/>
          <w:jc w:val="center"/>
        </w:trPr>
        <w:tc>
          <w:tcPr>
            <w:tcW w:w="2407" w:type="dxa"/>
            <w:vMerge/>
            <w:tcBorders>
              <w:left w:val="single" w:sz="18" w:space="0" w:color="auto"/>
            </w:tcBorders>
            <w:vAlign w:val="center"/>
          </w:tcPr>
          <w:p w14:paraId="3195DE84" w14:textId="77777777" w:rsidR="0056460A" w:rsidRPr="009926D5" w:rsidRDefault="0056460A" w:rsidP="008829B0">
            <w:pPr>
              <w:pStyle w:val="NoSpacing"/>
              <w:rPr>
                <w:rFonts w:ascii="Arial" w:hAnsi="Arial" w:cs="Arial"/>
                <w:b/>
              </w:rPr>
            </w:pPr>
          </w:p>
        </w:tc>
        <w:tc>
          <w:tcPr>
            <w:tcW w:w="8370" w:type="dxa"/>
            <w:tcBorders>
              <w:right w:val="single" w:sz="18" w:space="0" w:color="auto"/>
            </w:tcBorders>
          </w:tcPr>
          <w:p w14:paraId="5D863FB3" w14:textId="1E1E7004" w:rsidR="0056460A" w:rsidRPr="008829B0" w:rsidRDefault="0056460A" w:rsidP="008829B0">
            <w:pPr>
              <w:pStyle w:val="NoSpacing"/>
              <w:rPr>
                <w:rFonts w:ascii="Arial" w:hAnsi="Arial" w:cs="Arial"/>
              </w:rPr>
            </w:pPr>
            <w:r>
              <w:rPr>
                <w:rFonts w:ascii="Arial" w:hAnsi="Arial" w:cs="Arial"/>
              </w:rPr>
              <w:t>Small Utility</w:t>
            </w:r>
            <w:r w:rsidRPr="00FE26A8">
              <w:rPr>
                <w:rFonts w:ascii="Arial" w:hAnsi="Arial" w:cs="Arial"/>
              </w:rPr>
              <w:t xml:space="preserve"> </w:t>
            </w:r>
            <w:sdt>
              <w:sdtPr>
                <w:rPr>
                  <w:rFonts w:ascii="Arial" w:hAnsi="Arial" w:cs="Arial"/>
                  <w:b/>
                </w:rPr>
                <w:id w:val="-441296758"/>
                <w14:checkbox>
                  <w14:checked w14:val="0"/>
                  <w14:checkedState w14:val="2612" w14:font="MS Gothic"/>
                  <w14:uncheckedState w14:val="2610" w14:font="MS Gothic"/>
                </w14:checkbox>
              </w:sdtPr>
              <w:sdtEndPr/>
              <w:sdtContent>
                <w:r w:rsidRPr="00FE26A8">
                  <w:rPr>
                    <w:rFonts w:ascii="Segoe UI Symbol" w:eastAsia="MS Gothic" w:hAnsi="Segoe UI Symbol" w:cs="Segoe UI Symbol"/>
                    <w:b/>
                  </w:rPr>
                  <w:t>☐</w:t>
                </w:r>
              </w:sdtContent>
            </w:sdt>
          </w:p>
        </w:tc>
      </w:tr>
      <w:tr w:rsidR="0056460A" w:rsidRPr="009926D5" w14:paraId="6BA17001" w14:textId="77777777" w:rsidTr="008829B0">
        <w:trPr>
          <w:trHeight w:val="306"/>
          <w:jc w:val="center"/>
        </w:trPr>
        <w:tc>
          <w:tcPr>
            <w:tcW w:w="2407" w:type="dxa"/>
            <w:vMerge/>
            <w:tcBorders>
              <w:left w:val="single" w:sz="18" w:space="0" w:color="auto"/>
              <w:bottom w:val="single" w:sz="4" w:space="0" w:color="auto"/>
            </w:tcBorders>
            <w:vAlign w:val="center"/>
          </w:tcPr>
          <w:p w14:paraId="26A135FE" w14:textId="77777777" w:rsidR="0056460A" w:rsidRPr="009926D5" w:rsidRDefault="0056460A" w:rsidP="003E3F54">
            <w:pPr>
              <w:pStyle w:val="NoSpacing"/>
              <w:rPr>
                <w:rFonts w:ascii="Arial" w:hAnsi="Arial" w:cs="Arial"/>
                <w:b/>
              </w:rPr>
            </w:pPr>
          </w:p>
        </w:tc>
        <w:tc>
          <w:tcPr>
            <w:tcW w:w="8370" w:type="dxa"/>
            <w:tcBorders>
              <w:right w:val="single" w:sz="18" w:space="0" w:color="auto"/>
            </w:tcBorders>
            <w:vAlign w:val="center"/>
          </w:tcPr>
          <w:p w14:paraId="11A114A3" w14:textId="2042DDF9" w:rsidR="0056460A" w:rsidRPr="008829B0" w:rsidRDefault="0056460A" w:rsidP="003E3F54">
            <w:pPr>
              <w:pStyle w:val="NoSpacing"/>
              <w:rPr>
                <w:rFonts w:ascii="Arial" w:hAnsi="Arial" w:cs="Arial"/>
                <w:b/>
              </w:rPr>
            </w:pPr>
            <w:r>
              <w:rPr>
                <w:rFonts w:ascii="Arial" w:hAnsi="Arial" w:cs="Arial"/>
              </w:rPr>
              <w:t>State Agency</w:t>
            </w:r>
            <w:r w:rsidRPr="008829B0">
              <w:rPr>
                <w:rFonts w:ascii="Arial" w:hAnsi="Arial" w:cs="Arial"/>
                <w:b/>
              </w:rPr>
              <w:t xml:space="preserve"> </w:t>
            </w:r>
            <w:sdt>
              <w:sdtPr>
                <w:rPr>
                  <w:rFonts w:ascii="Arial" w:hAnsi="Arial" w:cs="Arial"/>
                  <w:b/>
                </w:rPr>
                <w:id w:val="-20242387"/>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bl>
    <w:p w14:paraId="2DB30A60" w14:textId="73232299" w:rsidR="003F0DEE" w:rsidRPr="009926D5" w:rsidRDefault="003F0DEE" w:rsidP="003F0DEE">
      <w:pPr>
        <w:spacing w:before="120" w:after="120"/>
        <w:rPr>
          <w:rFonts w:ascii="Arial" w:hAnsi="Arial" w:cs="Arial"/>
          <w:b w:val="0"/>
          <w:sz w:val="22"/>
          <w:szCs w:val="22"/>
        </w:rPr>
      </w:pPr>
    </w:p>
    <w:tbl>
      <w:tblPr>
        <w:tblStyle w:val="TableGrid"/>
        <w:tblW w:w="10620" w:type="dxa"/>
        <w:tblInd w:w="-725" w:type="dxa"/>
        <w:tblLook w:val="04A0" w:firstRow="1" w:lastRow="0" w:firstColumn="1" w:lastColumn="0" w:noHBand="0" w:noVBand="1"/>
      </w:tblPr>
      <w:tblGrid>
        <w:gridCol w:w="720"/>
        <w:gridCol w:w="9900"/>
      </w:tblGrid>
      <w:tr w:rsidR="00B95E2D" w:rsidRPr="009926D5" w14:paraId="3B28EF7E" w14:textId="77777777" w:rsidTr="0049317B">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27852D55" w14:textId="77777777" w:rsidR="00B95E2D" w:rsidRPr="009926D5" w:rsidRDefault="00B95E2D" w:rsidP="00B95E2D">
            <w:pPr>
              <w:rPr>
                <w:rFonts w:ascii="Arial" w:hAnsi="Arial" w:cs="Arial"/>
                <w:sz w:val="22"/>
                <w:szCs w:val="22"/>
              </w:rPr>
            </w:pPr>
          </w:p>
        </w:tc>
      </w:tr>
      <w:tr w:rsidR="00B95E2D" w:rsidRPr="009926D5" w14:paraId="04B32782" w14:textId="77777777" w:rsidTr="0049317B">
        <w:tc>
          <w:tcPr>
            <w:tcW w:w="10620" w:type="dxa"/>
            <w:gridSpan w:val="2"/>
            <w:tcBorders>
              <w:top w:val="single" w:sz="4" w:space="0" w:color="auto"/>
              <w:left w:val="single" w:sz="18" w:space="0" w:color="auto"/>
              <w:right w:val="single" w:sz="18" w:space="0" w:color="auto"/>
            </w:tcBorders>
            <w:vAlign w:val="center"/>
          </w:tcPr>
          <w:p w14:paraId="7F3DE625" w14:textId="3BCCD101" w:rsidR="00B95E2D" w:rsidRPr="002F4616" w:rsidRDefault="00653359" w:rsidP="00B83A65">
            <w:pPr>
              <w:jc w:val="center"/>
              <w:rPr>
                <w:rFonts w:ascii="Arial" w:hAnsi="Arial" w:cs="Arial"/>
                <w:b w:val="0"/>
                <w:sz w:val="28"/>
                <w:szCs w:val="28"/>
              </w:rPr>
            </w:pPr>
            <w:r w:rsidRPr="002F4616">
              <w:rPr>
                <w:rFonts w:ascii="Arial" w:hAnsi="Arial" w:cs="Arial"/>
                <w:b w:val="0"/>
                <w:i/>
                <w:sz w:val="28"/>
                <w:szCs w:val="28"/>
              </w:rPr>
              <w:t>Phase Two Part A</w:t>
            </w:r>
            <w:r w:rsidR="001944CB" w:rsidRPr="002F4616">
              <w:rPr>
                <w:rFonts w:ascii="Arial" w:hAnsi="Arial" w:cs="Arial"/>
                <w:b w:val="0"/>
                <w:i/>
                <w:sz w:val="28"/>
                <w:szCs w:val="28"/>
              </w:rPr>
              <w:t xml:space="preserve">: </w:t>
            </w:r>
            <w:r w:rsidR="00B83A65" w:rsidRPr="002F4616">
              <w:rPr>
                <w:rFonts w:ascii="Arial" w:hAnsi="Arial" w:cs="Arial"/>
                <w:b w:val="0"/>
                <w:i/>
                <w:sz w:val="28"/>
                <w:szCs w:val="28"/>
              </w:rPr>
              <w:t>Equity Narrative, Regional Collaboration, and Long-Term Planning</w:t>
            </w:r>
          </w:p>
        </w:tc>
      </w:tr>
      <w:tr w:rsidR="00B95E2D" w:rsidRPr="009926D5" w14:paraId="3637CC23" w14:textId="77777777" w:rsidTr="0049317B">
        <w:tc>
          <w:tcPr>
            <w:tcW w:w="10620" w:type="dxa"/>
            <w:gridSpan w:val="2"/>
            <w:tcBorders>
              <w:top w:val="single" w:sz="4" w:space="0" w:color="auto"/>
              <w:left w:val="single" w:sz="18" w:space="0" w:color="auto"/>
              <w:bottom w:val="single" w:sz="18" w:space="0" w:color="auto"/>
              <w:right w:val="single" w:sz="18" w:space="0" w:color="auto"/>
            </w:tcBorders>
            <w:shd w:val="clear" w:color="auto" w:fill="D9D9D9" w:themeFill="background1" w:themeFillShade="D9"/>
            <w:vAlign w:val="center"/>
          </w:tcPr>
          <w:p w14:paraId="5915D922" w14:textId="77777777" w:rsidR="00B95E2D" w:rsidRPr="009926D5" w:rsidRDefault="00B95E2D" w:rsidP="00B95E2D">
            <w:pPr>
              <w:rPr>
                <w:rFonts w:ascii="Arial" w:hAnsi="Arial" w:cs="Arial"/>
                <w:sz w:val="22"/>
                <w:szCs w:val="22"/>
              </w:rPr>
            </w:pPr>
          </w:p>
        </w:tc>
      </w:tr>
      <w:tr w:rsidR="00E63043" w:rsidRPr="009926D5" w14:paraId="012AA0DA" w14:textId="77777777" w:rsidTr="0049317B">
        <w:tc>
          <w:tcPr>
            <w:tcW w:w="720" w:type="dxa"/>
            <w:vMerge w:val="restart"/>
            <w:tcBorders>
              <w:top w:val="single" w:sz="18" w:space="0" w:color="auto"/>
              <w:left w:val="single" w:sz="18" w:space="0" w:color="auto"/>
            </w:tcBorders>
            <w:vAlign w:val="center"/>
          </w:tcPr>
          <w:p w14:paraId="0B7F31A5" w14:textId="1DFD6774"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37C395E0" w14:textId="10F4C038" w:rsidR="00E63043" w:rsidRDefault="00E63043" w:rsidP="00CB1BC6">
            <w:pPr>
              <w:spacing w:before="120" w:after="120"/>
              <w:rPr>
                <w:rFonts w:ascii="Arial" w:hAnsi="Arial" w:cs="Arial"/>
                <w:sz w:val="22"/>
                <w:szCs w:val="22"/>
              </w:rPr>
            </w:pPr>
            <w:r>
              <w:rPr>
                <w:rFonts w:ascii="Arial" w:hAnsi="Arial" w:cs="Arial"/>
                <w:sz w:val="22"/>
                <w:szCs w:val="22"/>
              </w:rPr>
              <w:t>New Awardees (MANDATORY, SCORED)</w:t>
            </w:r>
          </w:p>
          <w:p w14:paraId="29A02EA8" w14:textId="5B06F4A3" w:rsidR="00E63043" w:rsidRPr="00C25226" w:rsidRDefault="00E63043" w:rsidP="000E0910">
            <w:pPr>
              <w:spacing w:before="120" w:after="120"/>
              <w:rPr>
                <w:rFonts w:ascii="Arial" w:hAnsi="Arial" w:cs="Arial"/>
                <w:b w:val="0"/>
                <w:sz w:val="22"/>
                <w:szCs w:val="22"/>
              </w:rPr>
            </w:pPr>
            <w:r>
              <w:rPr>
                <w:rFonts w:ascii="Arial" w:hAnsi="Arial" w:cs="Arial"/>
                <w:b w:val="0"/>
                <w:sz w:val="22"/>
                <w:szCs w:val="22"/>
              </w:rPr>
              <w:t xml:space="preserve">Please indicate if the entity applying to this RFA has ever successfully received an award from any previous Commerce Clean Energy Fund ETS opportunity. </w:t>
            </w:r>
            <w:r w:rsidR="000E0910">
              <w:rPr>
                <w:rFonts w:ascii="Arial" w:hAnsi="Arial" w:cs="Arial"/>
                <w:b w:val="0"/>
                <w:sz w:val="22"/>
                <w:szCs w:val="22"/>
              </w:rPr>
              <w:t>If so, please name the program and project.</w:t>
            </w:r>
          </w:p>
        </w:tc>
      </w:tr>
      <w:tr w:rsidR="00E63043" w:rsidRPr="009926D5" w14:paraId="7D994020" w14:textId="77777777" w:rsidTr="00033416">
        <w:tc>
          <w:tcPr>
            <w:tcW w:w="720" w:type="dxa"/>
            <w:vMerge/>
            <w:tcBorders>
              <w:left w:val="single" w:sz="18" w:space="0" w:color="auto"/>
            </w:tcBorders>
            <w:vAlign w:val="center"/>
          </w:tcPr>
          <w:p w14:paraId="0A0A9472"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1972857622"/>
            <w:placeholder>
              <w:docPart w:val="1C8C3535A4E24B31A7D4DD93B5A611CA"/>
            </w:placeholder>
            <w:showingPlcHdr/>
          </w:sdtPr>
          <w:sdtEndPr/>
          <w:sdtContent>
            <w:tc>
              <w:tcPr>
                <w:tcW w:w="9900" w:type="dxa"/>
                <w:tcBorders>
                  <w:top w:val="single" w:sz="18" w:space="0" w:color="auto"/>
                  <w:right w:val="single" w:sz="18" w:space="0" w:color="auto"/>
                </w:tcBorders>
                <w:vAlign w:val="center"/>
              </w:tcPr>
              <w:p w14:paraId="52ED8878" w14:textId="489E0E30"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1BF5C97E" w14:textId="77777777" w:rsidTr="0049317B">
        <w:tc>
          <w:tcPr>
            <w:tcW w:w="720" w:type="dxa"/>
            <w:vMerge w:val="restart"/>
            <w:tcBorders>
              <w:top w:val="single" w:sz="18" w:space="0" w:color="auto"/>
              <w:left w:val="single" w:sz="18" w:space="0" w:color="auto"/>
            </w:tcBorders>
            <w:vAlign w:val="center"/>
          </w:tcPr>
          <w:p w14:paraId="35B22F9C" w14:textId="77777777"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4F9FA8DF" w14:textId="75B82732" w:rsidR="00E63043" w:rsidRDefault="00E63043" w:rsidP="00CB1BC6">
            <w:pPr>
              <w:spacing w:before="120" w:after="120"/>
              <w:rPr>
                <w:rFonts w:ascii="Arial" w:hAnsi="Arial" w:cs="Arial"/>
                <w:sz w:val="22"/>
                <w:szCs w:val="22"/>
              </w:rPr>
            </w:pPr>
            <w:r>
              <w:rPr>
                <w:rFonts w:ascii="Arial" w:hAnsi="Arial" w:cs="Arial"/>
                <w:sz w:val="22"/>
                <w:szCs w:val="22"/>
              </w:rPr>
              <w:t>Economic Benefits (MAND</w:t>
            </w:r>
            <w:r w:rsidR="008D11DA">
              <w:rPr>
                <w:rFonts w:ascii="Arial" w:hAnsi="Arial" w:cs="Arial"/>
                <w:sz w:val="22"/>
                <w:szCs w:val="22"/>
              </w:rPr>
              <w:t>A</w:t>
            </w:r>
            <w:r>
              <w:rPr>
                <w:rFonts w:ascii="Arial" w:hAnsi="Arial" w:cs="Arial"/>
                <w:sz w:val="22"/>
                <w:szCs w:val="22"/>
              </w:rPr>
              <w:t>TORY, SCORED)</w:t>
            </w:r>
            <w:r w:rsidR="00714D07">
              <w:rPr>
                <w:rFonts w:ascii="Arial" w:hAnsi="Arial" w:cs="Arial"/>
                <w:sz w:val="22"/>
                <w:szCs w:val="22"/>
              </w:rPr>
              <w:t xml:space="preserve"> (40</w:t>
            </w:r>
            <w:r w:rsidR="00A8322E">
              <w:rPr>
                <w:rFonts w:ascii="Arial" w:hAnsi="Arial" w:cs="Arial"/>
                <w:sz w:val="22"/>
                <w:szCs w:val="22"/>
              </w:rPr>
              <w:t>0 words MAX)</w:t>
            </w:r>
          </w:p>
          <w:p w14:paraId="4B084F31" w14:textId="3F0E70BB" w:rsidR="00E63043" w:rsidRDefault="00E63043" w:rsidP="00CB1BC6">
            <w:pPr>
              <w:spacing w:before="120" w:after="120"/>
              <w:rPr>
                <w:rFonts w:ascii="Arial" w:hAnsi="Arial" w:cs="Arial"/>
                <w:b w:val="0"/>
                <w:sz w:val="22"/>
                <w:szCs w:val="22"/>
              </w:rPr>
            </w:pPr>
            <w:r>
              <w:rPr>
                <w:rFonts w:ascii="Arial" w:hAnsi="Arial" w:cs="Arial"/>
                <w:b w:val="0"/>
                <w:sz w:val="22"/>
                <w:szCs w:val="22"/>
              </w:rPr>
              <w:t>Please list median income level for each impacted community</w:t>
            </w:r>
            <w:r w:rsidR="000869A1">
              <w:rPr>
                <w:rFonts w:ascii="Arial" w:hAnsi="Arial" w:cs="Arial"/>
                <w:b w:val="0"/>
                <w:sz w:val="22"/>
                <w:szCs w:val="22"/>
              </w:rPr>
              <w:t xml:space="preserve"> identified</w:t>
            </w:r>
            <w:r>
              <w:rPr>
                <w:rFonts w:ascii="Arial" w:hAnsi="Arial" w:cs="Arial"/>
                <w:b w:val="0"/>
                <w:sz w:val="22"/>
                <w:szCs w:val="22"/>
              </w:rPr>
              <w:t xml:space="preserve"> in the project area as reported in the Project Site Information attachment. </w:t>
            </w:r>
          </w:p>
          <w:p w14:paraId="0FD93C95" w14:textId="1AB23988" w:rsidR="00E63043" w:rsidRPr="00DC5338" w:rsidRDefault="00E63043" w:rsidP="005F3ECD">
            <w:pPr>
              <w:spacing w:before="120" w:after="120"/>
              <w:rPr>
                <w:rFonts w:ascii="Arial" w:hAnsi="Arial" w:cs="Arial"/>
                <w:b w:val="0"/>
                <w:sz w:val="22"/>
                <w:szCs w:val="22"/>
              </w:rPr>
            </w:pPr>
            <w:r>
              <w:rPr>
                <w:rFonts w:ascii="Arial" w:hAnsi="Arial" w:cs="Arial"/>
                <w:b w:val="0"/>
                <w:sz w:val="22"/>
                <w:szCs w:val="22"/>
              </w:rPr>
              <w:t>Describe how your project will create economic opportunities for communities in the project area listed in the Project Site Information attachment, especially any vulnerable communities.</w:t>
            </w:r>
            <w:r w:rsidR="00E73C44">
              <w:rPr>
                <w:rFonts w:ascii="Arial" w:hAnsi="Arial" w:cs="Arial"/>
                <w:b w:val="0"/>
                <w:sz w:val="22"/>
                <w:szCs w:val="22"/>
              </w:rPr>
              <w:t xml:space="preserve"> Be sure to explain any assumptions and/or calculations used.</w:t>
            </w:r>
          </w:p>
        </w:tc>
      </w:tr>
      <w:tr w:rsidR="00E63043" w:rsidRPr="009926D5" w14:paraId="4923CD9A" w14:textId="77777777" w:rsidTr="006A64FC">
        <w:tc>
          <w:tcPr>
            <w:tcW w:w="720" w:type="dxa"/>
            <w:vMerge/>
            <w:tcBorders>
              <w:left w:val="single" w:sz="18" w:space="0" w:color="auto"/>
            </w:tcBorders>
            <w:vAlign w:val="center"/>
          </w:tcPr>
          <w:p w14:paraId="59A0B527"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513350357"/>
            <w:placeholder>
              <w:docPart w:val="0B918FAE17E5410882C1A3CC35B68D7D"/>
            </w:placeholder>
            <w:showingPlcHdr/>
          </w:sdtPr>
          <w:sdtEndPr/>
          <w:sdtContent>
            <w:tc>
              <w:tcPr>
                <w:tcW w:w="9900" w:type="dxa"/>
                <w:tcBorders>
                  <w:top w:val="single" w:sz="18" w:space="0" w:color="auto"/>
                  <w:right w:val="single" w:sz="18" w:space="0" w:color="auto"/>
                </w:tcBorders>
                <w:vAlign w:val="center"/>
              </w:tcPr>
              <w:p w14:paraId="055280CC" w14:textId="52C72586"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52B247E9" w14:textId="77777777" w:rsidTr="0049317B">
        <w:tc>
          <w:tcPr>
            <w:tcW w:w="720" w:type="dxa"/>
            <w:vMerge w:val="restart"/>
            <w:tcBorders>
              <w:top w:val="single" w:sz="18" w:space="0" w:color="auto"/>
              <w:left w:val="single" w:sz="18" w:space="0" w:color="auto"/>
            </w:tcBorders>
            <w:vAlign w:val="center"/>
          </w:tcPr>
          <w:p w14:paraId="4FB0C9AF" w14:textId="77777777"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444BB4F6" w14:textId="105737D8" w:rsidR="00E63043" w:rsidRDefault="00E63043" w:rsidP="00CB1BC6">
            <w:pPr>
              <w:spacing w:before="120" w:after="120"/>
              <w:rPr>
                <w:rFonts w:ascii="Arial" w:hAnsi="Arial" w:cs="Arial"/>
                <w:sz w:val="22"/>
                <w:szCs w:val="22"/>
              </w:rPr>
            </w:pPr>
            <w:r>
              <w:rPr>
                <w:rFonts w:ascii="Arial" w:hAnsi="Arial" w:cs="Arial"/>
                <w:sz w:val="22"/>
                <w:szCs w:val="22"/>
              </w:rPr>
              <w:t>Emissions Reductions and Environmental Exposures (MANDATORY, SCORED)</w:t>
            </w:r>
            <w:r w:rsidR="00714D07">
              <w:rPr>
                <w:rFonts w:ascii="Arial" w:hAnsi="Arial" w:cs="Arial"/>
                <w:sz w:val="22"/>
                <w:szCs w:val="22"/>
              </w:rPr>
              <w:t xml:space="preserve"> (40</w:t>
            </w:r>
            <w:r w:rsidR="002E6818">
              <w:rPr>
                <w:rFonts w:ascii="Arial" w:hAnsi="Arial" w:cs="Arial"/>
                <w:sz w:val="22"/>
                <w:szCs w:val="22"/>
              </w:rPr>
              <w:t>0 words MAX)</w:t>
            </w:r>
          </w:p>
          <w:p w14:paraId="4885A6B6" w14:textId="4B7423EB" w:rsidR="00E63043" w:rsidRDefault="00E63043" w:rsidP="00CB1BC6">
            <w:pPr>
              <w:spacing w:before="120" w:after="120"/>
              <w:rPr>
                <w:rFonts w:ascii="Arial" w:hAnsi="Arial" w:cs="Arial"/>
                <w:b w:val="0"/>
                <w:sz w:val="22"/>
                <w:szCs w:val="22"/>
              </w:rPr>
            </w:pPr>
            <w:r>
              <w:rPr>
                <w:rFonts w:ascii="Arial" w:hAnsi="Arial" w:cs="Arial"/>
                <w:b w:val="0"/>
                <w:sz w:val="22"/>
                <w:szCs w:val="22"/>
              </w:rPr>
              <w:t xml:space="preserve">Please list the average Environmental Health Disparities </w:t>
            </w:r>
            <w:r w:rsidR="00752B69">
              <w:rPr>
                <w:rFonts w:ascii="Arial" w:hAnsi="Arial" w:cs="Arial"/>
                <w:b w:val="0"/>
                <w:sz w:val="22"/>
                <w:szCs w:val="22"/>
              </w:rPr>
              <w:t>rank for impacted communities</w:t>
            </w:r>
            <w:r w:rsidR="000869A1">
              <w:rPr>
                <w:rFonts w:ascii="Arial" w:hAnsi="Arial" w:cs="Arial"/>
                <w:b w:val="0"/>
                <w:sz w:val="22"/>
                <w:szCs w:val="22"/>
              </w:rPr>
              <w:t xml:space="preserve"> identified</w:t>
            </w:r>
            <w:r>
              <w:rPr>
                <w:rFonts w:ascii="Arial" w:hAnsi="Arial" w:cs="Arial"/>
                <w:b w:val="0"/>
                <w:sz w:val="22"/>
                <w:szCs w:val="22"/>
              </w:rPr>
              <w:t xml:space="preserve"> in the project area as reported in the Project Site Information attachment, especially any </w:t>
            </w:r>
            <w:proofErr w:type="spellStart"/>
            <w:r>
              <w:rPr>
                <w:rFonts w:ascii="Arial" w:hAnsi="Arial" w:cs="Arial"/>
                <w:b w:val="0"/>
                <w:sz w:val="22"/>
                <w:szCs w:val="22"/>
              </w:rPr>
              <w:t>vunerable</w:t>
            </w:r>
            <w:proofErr w:type="spellEnd"/>
            <w:r>
              <w:rPr>
                <w:rFonts w:ascii="Arial" w:hAnsi="Arial" w:cs="Arial"/>
                <w:b w:val="0"/>
                <w:sz w:val="22"/>
                <w:szCs w:val="22"/>
              </w:rPr>
              <w:t xml:space="preserve"> communities. </w:t>
            </w:r>
          </w:p>
          <w:p w14:paraId="4C361AE3" w14:textId="3D3795B8" w:rsidR="00E63043" w:rsidRPr="006346B1" w:rsidRDefault="00E63043" w:rsidP="00F31C08">
            <w:pPr>
              <w:spacing w:before="120" w:after="120"/>
              <w:rPr>
                <w:rFonts w:ascii="Arial" w:hAnsi="Arial" w:cs="Arial"/>
                <w:b w:val="0"/>
                <w:sz w:val="22"/>
                <w:szCs w:val="22"/>
              </w:rPr>
            </w:pPr>
            <w:r>
              <w:rPr>
                <w:rFonts w:ascii="Arial" w:hAnsi="Arial" w:cs="Arial"/>
                <w:b w:val="0"/>
                <w:sz w:val="22"/>
                <w:szCs w:val="22"/>
              </w:rPr>
              <w:lastRenderedPageBreak/>
              <w:t xml:space="preserve">Describe any reductions in carbon emissions, local pollution or local heath disparities expected as a result of the project. </w:t>
            </w:r>
            <w:r w:rsidR="002E6818">
              <w:rPr>
                <w:rFonts w:ascii="Arial" w:hAnsi="Arial" w:cs="Arial"/>
                <w:b w:val="0"/>
                <w:sz w:val="22"/>
                <w:szCs w:val="22"/>
              </w:rPr>
              <w:t>Be sure to explain any assumptions and/or calculations used.</w:t>
            </w:r>
          </w:p>
        </w:tc>
      </w:tr>
      <w:tr w:rsidR="00E63043" w:rsidRPr="009926D5" w14:paraId="03BDF02B" w14:textId="77777777" w:rsidTr="00FD769D">
        <w:tc>
          <w:tcPr>
            <w:tcW w:w="720" w:type="dxa"/>
            <w:vMerge/>
            <w:tcBorders>
              <w:left w:val="single" w:sz="18" w:space="0" w:color="auto"/>
            </w:tcBorders>
            <w:vAlign w:val="center"/>
          </w:tcPr>
          <w:p w14:paraId="665B4AFD"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34926667"/>
            <w:placeholder>
              <w:docPart w:val="B5356880F85D475685D94A4040158A88"/>
            </w:placeholder>
            <w:showingPlcHdr/>
          </w:sdtPr>
          <w:sdtEndPr/>
          <w:sdtContent>
            <w:tc>
              <w:tcPr>
                <w:tcW w:w="9900" w:type="dxa"/>
                <w:tcBorders>
                  <w:top w:val="single" w:sz="18" w:space="0" w:color="auto"/>
                  <w:right w:val="single" w:sz="18" w:space="0" w:color="auto"/>
                </w:tcBorders>
                <w:vAlign w:val="center"/>
              </w:tcPr>
              <w:p w14:paraId="5758C658" w14:textId="6B700C5F"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3174916C" w14:textId="77777777" w:rsidTr="0049317B">
        <w:tc>
          <w:tcPr>
            <w:tcW w:w="720" w:type="dxa"/>
            <w:vMerge w:val="restart"/>
            <w:tcBorders>
              <w:top w:val="single" w:sz="18" w:space="0" w:color="auto"/>
              <w:left w:val="single" w:sz="18" w:space="0" w:color="auto"/>
            </w:tcBorders>
            <w:vAlign w:val="center"/>
          </w:tcPr>
          <w:p w14:paraId="3499BE23" w14:textId="77777777"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69C9B096" w14:textId="7BD36B94" w:rsidR="00E63043" w:rsidRDefault="00E63043" w:rsidP="00CB1BC6">
            <w:pPr>
              <w:spacing w:before="120" w:after="120"/>
              <w:rPr>
                <w:rFonts w:ascii="Arial" w:hAnsi="Arial" w:cs="Arial"/>
                <w:sz w:val="22"/>
                <w:szCs w:val="22"/>
              </w:rPr>
            </w:pPr>
            <w:r>
              <w:rPr>
                <w:rFonts w:ascii="Arial" w:hAnsi="Arial" w:cs="Arial"/>
                <w:sz w:val="22"/>
                <w:szCs w:val="22"/>
              </w:rPr>
              <w:t>Climate Resilience and Mitigation (MANDATORY, SCORED)</w:t>
            </w:r>
            <w:r w:rsidR="00714D07">
              <w:rPr>
                <w:rFonts w:ascii="Arial" w:hAnsi="Arial" w:cs="Arial"/>
                <w:sz w:val="22"/>
                <w:szCs w:val="22"/>
              </w:rPr>
              <w:t xml:space="preserve"> (3</w:t>
            </w:r>
            <w:r w:rsidR="002E6818">
              <w:rPr>
                <w:rFonts w:ascii="Arial" w:hAnsi="Arial" w:cs="Arial"/>
                <w:sz w:val="22"/>
                <w:szCs w:val="22"/>
              </w:rPr>
              <w:t>00 words MAX)</w:t>
            </w:r>
          </w:p>
          <w:p w14:paraId="09202693" w14:textId="62573634" w:rsidR="00E63043" w:rsidRPr="00F31C08" w:rsidRDefault="00E63043" w:rsidP="003C612A">
            <w:pPr>
              <w:spacing w:before="120" w:after="120"/>
              <w:rPr>
                <w:rFonts w:ascii="Arial" w:hAnsi="Arial" w:cs="Arial"/>
                <w:b w:val="0"/>
                <w:sz w:val="22"/>
                <w:szCs w:val="22"/>
              </w:rPr>
            </w:pPr>
            <w:r>
              <w:rPr>
                <w:rFonts w:ascii="Arial" w:hAnsi="Arial" w:cs="Arial"/>
                <w:b w:val="0"/>
                <w:sz w:val="22"/>
                <w:szCs w:val="22"/>
              </w:rPr>
              <w:t xml:space="preserve">Describe how the project builds resilience to climate impacts for communities in the project area, especially in vulnerable communities. Describe how the project </w:t>
            </w:r>
            <w:r w:rsidR="003C612A">
              <w:rPr>
                <w:rFonts w:ascii="Arial" w:hAnsi="Arial" w:cs="Arial"/>
                <w:b w:val="0"/>
                <w:sz w:val="22"/>
                <w:szCs w:val="22"/>
              </w:rPr>
              <w:t>generates renewable energy</w:t>
            </w:r>
            <w:r>
              <w:rPr>
                <w:rFonts w:ascii="Arial" w:hAnsi="Arial" w:cs="Arial"/>
                <w:b w:val="0"/>
                <w:sz w:val="22"/>
                <w:szCs w:val="22"/>
              </w:rPr>
              <w:t>. If neither apply to the project, write N/A.</w:t>
            </w:r>
          </w:p>
        </w:tc>
      </w:tr>
      <w:tr w:rsidR="00E63043" w:rsidRPr="009926D5" w14:paraId="6ECAC94E" w14:textId="77777777" w:rsidTr="00483998">
        <w:tc>
          <w:tcPr>
            <w:tcW w:w="720" w:type="dxa"/>
            <w:vMerge/>
            <w:tcBorders>
              <w:left w:val="single" w:sz="18" w:space="0" w:color="auto"/>
            </w:tcBorders>
            <w:vAlign w:val="center"/>
          </w:tcPr>
          <w:p w14:paraId="31266CE2"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1892885599"/>
            <w:placeholder>
              <w:docPart w:val="91FF147B72D84B38B60BF928B04924AF"/>
            </w:placeholder>
            <w:showingPlcHdr/>
          </w:sdtPr>
          <w:sdtEndPr/>
          <w:sdtContent>
            <w:tc>
              <w:tcPr>
                <w:tcW w:w="9900" w:type="dxa"/>
                <w:tcBorders>
                  <w:top w:val="single" w:sz="18" w:space="0" w:color="auto"/>
                  <w:right w:val="single" w:sz="18" w:space="0" w:color="auto"/>
                </w:tcBorders>
                <w:vAlign w:val="center"/>
              </w:tcPr>
              <w:p w14:paraId="2A2BD658" w14:textId="08911077"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7184C377" w14:textId="77777777" w:rsidTr="0049317B">
        <w:tc>
          <w:tcPr>
            <w:tcW w:w="720" w:type="dxa"/>
            <w:vMerge w:val="restart"/>
            <w:tcBorders>
              <w:top w:val="single" w:sz="18" w:space="0" w:color="auto"/>
              <w:left w:val="single" w:sz="18" w:space="0" w:color="auto"/>
            </w:tcBorders>
            <w:vAlign w:val="center"/>
          </w:tcPr>
          <w:p w14:paraId="2454CB2E" w14:textId="77777777"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0275774B" w14:textId="3053E48F" w:rsidR="00E63043" w:rsidRDefault="00E63043" w:rsidP="00CB1BC6">
            <w:pPr>
              <w:spacing w:before="120" w:after="120"/>
              <w:rPr>
                <w:rFonts w:ascii="Arial" w:hAnsi="Arial" w:cs="Arial"/>
                <w:sz w:val="22"/>
                <w:szCs w:val="22"/>
              </w:rPr>
            </w:pPr>
            <w:r>
              <w:rPr>
                <w:rFonts w:ascii="Arial" w:hAnsi="Arial" w:cs="Arial"/>
                <w:sz w:val="22"/>
                <w:szCs w:val="22"/>
              </w:rPr>
              <w:t>Clean Transportation Access/Cost (MANDATORY, SCORED)</w:t>
            </w:r>
            <w:r w:rsidR="00714D07">
              <w:rPr>
                <w:rFonts w:ascii="Arial" w:hAnsi="Arial" w:cs="Arial"/>
                <w:sz w:val="22"/>
                <w:szCs w:val="22"/>
              </w:rPr>
              <w:t xml:space="preserve"> (40</w:t>
            </w:r>
            <w:r w:rsidR="002E6818">
              <w:rPr>
                <w:rFonts w:ascii="Arial" w:hAnsi="Arial" w:cs="Arial"/>
                <w:sz w:val="22"/>
                <w:szCs w:val="22"/>
              </w:rPr>
              <w:t>0 words MAX)</w:t>
            </w:r>
          </w:p>
          <w:p w14:paraId="3A2D02BB" w14:textId="5A3C58FB" w:rsidR="00E63043" w:rsidRDefault="00E63043" w:rsidP="00CB1BC6">
            <w:pPr>
              <w:spacing w:before="120" w:after="120"/>
              <w:rPr>
                <w:rFonts w:ascii="Arial" w:hAnsi="Arial" w:cs="Arial"/>
                <w:b w:val="0"/>
                <w:sz w:val="22"/>
                <w:szCs w:val="22"/>
              </w:rPr>
            </w:pPr>
            <w:r>
              <w:rPr>
                <w:rFonts w:ascii="Arial" w:hAnsi="Arial" w:cs="Arial"/>
                <w:b w:val="0"/>
                <w:sz w:val="22"/>
                <w:szCs w:val="22"/>
              </w:rPr>
              <w:t>Please list the average Transportation Expense rank for each impacted community</w:t>
            </w:r>
            <w:r w:rsidR="000869A1">
              <w:rPr>
                <w:rFonts w:ascii="Arial" w:hAnsi="Arial" w:cs="Arial"/>
                <w:b w:val="0"/>
                <w:sz w:val="22"/>
                <w:szCs w:val="22"/>
              </w:rPr>
              <w:t xml:space="preserve"> identified</w:t>
            </w:r>
            <w:r>
              <w:rPr>
                <w:rFonts w:ascii="Arial" w:hAnsi="Arial" w:cs="Arial"/>
                <w:b w:val="0"/>
                <w:sz w:val="22"/>
                <w:szCs w:val="22"/>
              </w:rPr>
              <w:t xml:space="preserve"> in the project area as reported in the Project Site Information attachment, especially any </w:t>
            </w:r>
            <w:proofErr w:type="spellStart"/>
            <w:r>
              <w:rPr>
                <w:rFonts w:ascii="Arial" w:hAnsi="Arial" w:cs="Arial"/>
                <w:b w:val="0"/>
                <w:sz w:val="22"/>
                <w:szCs w:val="22"/>
              </w:rPr>
              <w:t>vunerable</w:t>
            </w:r>
            <w:proofErr w:type="spellEnd"/>
            <w:r>
              <w:rPr>
                <w:rFonts w:ascii="Arial" w:hAnsi="Arial" w:cs="Arial"/>
                <w:b w:val="0"/>
                <w:sz w:val="22"/>
                <w:szCs w:val="22"/>
              </w:rPr>
              <w:t xml:space="preserve"> communities. </w:t>
            </w:r>
          </w:p>
          <w:p w14:paraId="6403669F" w14:textId="68F513B1" w:rsidR="00E63043" w:rsidRPr="002A5171" w:rsidRDefault="00E63043" w:rsidP="000F2229">
            <w:pPr>
              <w:spacing w:before="120" w:after="120"/>
              <w:rPr>
                <w:rFonts w:ascii="Arial" w:hAnsi="Arial" w:cs="Arial"/>
                <w:b w:val="0"/>
                <w:sz w:val="22"/>
                <w:szCs w:val="22"/>
              </w:rPr>
            </w:pPr>
            <w:r>
              <w:rPr>
                <w:rFonts w:ascii="Arial" w:hAnsi="Arial" w:cs="Arial"/>
                <w:b w:val="0"/>
                <w:sz w:val="22"/>
                <w:szCs w:val="22"/>
              </w:rPr>
              <w:t>Describe how the project will increase access to transportation services for communities in the project area, and/or reduce transportation costs for communities in the project area.</w:t>
            </w:r>
            <w:r w:rsidR="002E6818">
              <w:rPr>
                <w:rFonts w:ascii="Arial" w:hAnsi="Arial" w:cs="Arial"/>
                <w:b w:val="0"/>
                <w:sz w:val="22"/>
                <w:szCs w:val="22"/>
              </w:rPr>
              <w:t xml:space="preserve"> Be sure to explain all assumptions and/or calculations used.</w:t>
            </w:r>
          </w:p>
        </w:tc>
      </w:tr>
      <w:tr w:rsidR="00E63043" w:rsidRPr="009926D5" w14:paraId="7B3423DB" w14:textId="77777777" w:rsidTr="00B31929">
        <w:tc>
          <w:tcPr>
            <w:tcW w:w="720" w:type="dxa"/>
            <w:vMerge/>
            <w:tcBorders>
              <w:left w:val="single" w:sz="18" w:space="0" w:color="auto"/>
            </w:tcBorders>
            <w:vAlign w:val="center"/>
          </w:tcPr>
          <w:p w14:paraId="33932D56"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926924420"/>
            <w:placeholder>
              <w:docPart w:val="7B0D129F328241EEB7D719DB66568153"/>
            </w:placeholder>
            <w:showingPlcHdr/>
          </w:sdtPr>
          <w:sdtEndPr/>
          <w:sdtContent>
            <w:tc>
              <w:tcPr>
                <w:tcW w:w="9900" w:type="dxa"/>
                <w:tcBorders>
                  <w:top w:val="single" w:sz="18" w:space="0" w:color="auto"/>
                  <w:right w:val="single" w:sz="18" w:space="0" w:color="auto"/>
                </w:tcBorders>
                <w:vAlign w:val="center"/>
              </w:tcPr>
              <w:p w14:paraId="303EFB1C" w14:textId="120E4B7E"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5CDC0DBE" w14:textId="77777777" w:rsidTr="0049317B">
        <w:tc>
          <w:tcPr>
            <w:tcW w:w="720" w:type="dxa"/>
            <w:vMerge w:val="restart"/>
            <w:tcBorders>
              <w:top w:val="single" w:sz="18" w:space="0" w:color="auto"/>
              <w:left w:val="single" w:sz="18" w:space="0" w:color="auto"/>
            </w:tcBorders>
            <w:vAlign w:val="center"/>
          </w:tcPr>
          <w:p w14:paraId="5D46C83A" w14:textId="77777777"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6E73DA1F" w14:textId="3AB0BD15" w:rsidR="00E63043" w:rsidRDefault="00E63043" w:rsidP="00CB1BC6">
            <w:pPr>
              <w:spacing w:before="120" w:after="120"/>
              <w:rPr>
                <w:rFonts w:ascii="Arial" w:hAnsi="Arial" w:cs="Arial"/>
                <w:b w:val="0"/>
                <w:sz w:val="22"/>
                <w:szCs w:val="22"/>
              </w:rPr>
            </w:pPr>
            <w:r>
              <w:rPr>
                <w:rFonts w:ascii="Arial" w:hAnsi="Arial" w:cs="Arial"/>
                <w:sz w:val="22"/>
                <w:szCs w:val="22"/>
              </w:rPr>
              <w:t>Community Engagement and Benefits (MANDATORY, SCORED)</w:t>
            </w:r>
            <w:r w:rsidR="00151F55">
              <w:rPr>
                <w:rFonts w:ascii="Arial" w:hAnsi="Arial" w:cs="Arial"/>
                <w:sz w:val="22"/>
                <w:szCs w:val="22"/>
              </w:rPr>
              <w:t xml:space="preserve"> (4</w:t>
            </w:r>
            <w:r w:rsidR="006920AA">
              <w:rPr>
                <w:rFonts w:ascii="Arial" w:hAnsi="Arial" w:cs="Arial"/>
                <w:sz w:val="22"/>
                <w:szCs w:val="22"/>
              </w:rPr>
              <w:t>00 words MAX)</w:t>
            </w:r>
          </w:p>
          <w:p w14:paraId="7F7C4124" w14:textId="65DA0305" w:rsidR="00E63043" w:rsidRPr="000F2229" w:rsidRDefault="00E63043" w:rsidP="006920AA">
            <w:pPr>
              <w:spacing w:before="120" w:after="120"/>
              <w:rPr>
                <w:rFonts w:ascii="Arial" w:hAnsi="Arial" w:cs="Arial"/>
                <w:b w:val="0"/>
                <w:sz w:val="22"/>
                <w:szCs w:val="22"/>
              </w:rPr>
            </w:pPr>
            <w:r>
              <w:rPr>
                <w:rFonts w:ascii="Arial" w:hAnsi="Arial" w:cs="Arial"/>
                <w:b w:val="0"/>
                <w:sz w:val="22"/>
                <w:szCs w:val="22"/>
              </w:rPr>
              <w:t xml:space="preserve">Describe community input, desire, and need for the project from </w:t>
            </w:r>
            <w:r w:rsidR="006920AA">
              <w:rPr>
                <w:rFonts w:ascii="Arial" w:hAnsi="Arial" w:cs="Arial"/>
                <w:b w:val="0"/>
                <w:sz w:val="22"/>
                <w:szCs w:val="22"/>
              </w:rPr>
              <w:t>impacted communities</w:t>
            </w:r>
            <w:r>
              <w:rPr>
                <w:rFonts w:ascii="Arial" w:hAnsi="Arial" w:cs="Arial"/>
                <w:b w:val="0"/>
                <w:sz w:val="22"/>
                <w:szCs w:val="22"/>
              </w:rPr>
              <w:t xml:space="preserve"> in the project area, especially from vulnerable communities. Include all existing and planned outreach, how communities are or will be engaged as part of project development, and how feedback will be or was collected and incorporated into the project.</w:t>
            </w:r>
          </w:p>
        </w:tc>
      </w:tr>
      <w:tr w:rsidR="00E63043" w:rsidRPr="009926D5" w14:paraId="571E1CE3" w14:textId="77777777" w:rsidTr="000922ED">
        <w:tc>
          <w:tcPr>
            <w:tcW w:w="720" w:type="dxa"/>
            <w:vMerge/>
            <w:tcBorders>
              <w:left w:val="single" w:sz="18" w:space="0" w:color="auto"/>
            </w:tcBorders>
            <w:vAlign w:val="center"/>
          </w:tcPr>
          <w:p w14:paraId="2BAAE89A"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733088229"/>
            <w:placeholder>
              <w:docPart w:val="9FDB34196B19472A9AAFD7D30CC218D3"/>
            </w:placeholder>
            <w:showingPlcHdr/>
          </w:sdtPr>
          <w:sdtEndPr/>
          <w:sdtContent>
            <w:tc>
              <w:tcPr>
                <w:tcW w:w="9900" w:type="dxa"/>
                <w:tcBorders>
                  <w:top w:val="single" w:sz="18" w:space="0" w:color="auto"/>
                  <w:right w:val="single" w:sz="18" w:space="0" w:color="auto"/>
                </w:tcBorders>
                <w:vAlign w:val="center"/>
              </w:tcPr>
              <w:p w14:paraId="56AA1CC2" w14:textId="6732CB0D"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57BEAE36" w14:textId="77777777" w:rsidTr="0049317B">
        <w:tc>
          <w:tcPr>
            <w:tcW w:w="720" w:type="dxa"/>
            <w:vMerge w:val="restart"/>
            <w:tcBorders>
              <w:top w:val="single" w:sz="18" w:space="0" w:color="auto"/>
              <w:left w:val="single" w:sz="18" w:space="0" w:color="auto"/>
            </w:tcBorders>
            <w:vAlign w:val="center"/>
          </w:tcPr>
          <w:p w14:paraId="72848143" w14:textId="77777777"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74053F56" w14:textId="3EB4CE84" w:rsidR="00E63043" w:rsidRDefault="00E63043" w:rsidP="00CB1BC6">
            <w:pPr>
              <w:spacing w:before="120" w:after="120"/>
              <w:rPr>
                <w:rFonts w:ascii="Arial" w:hAnsi="Arial" w:cs="Arial"/>
                <w:sz w:val="22"/>
                <w:szCs w:val="22"/>
              </w:rPr>
            </w:pPr>
            <w:r>
              <w:rPr>
                <w:rFonts w:ascii="Arial" w:hAnsi="Arial" w:cs="Arial"/>
                <w:sz w:val="22"/>
                <w:szCs w:val="22"/>
              </w:rPr>
              <w:t>Need for Funding (MANDATORY, SCORED)</w:t>
            </w:r>
            <w:r w:rsidR="00151F55">
              <w:rPr>
                <w:rFonts w:ascii="Arial" w:hAnsi="Arial" w:cs="Arial"/>
                <w:sz w:val="22"/>
                <w:szCs w:val="22"/>
              </w:rPr>
              <w:t xml:space="preserve"> (</w:t>
            </w:r>
            <w:r w:rsidR="00714D07">
              <w:rPr>
                <w:rFonts w:ascii="Arial" w:hAnsi="Arial" w:cs="Arial"/>
                <w:sz w:val="22"/>
                <w:szCs w:val="22"/>
              </w:rPr>
              <w:t>40</w:t>
            </w:r>
            <w:r w:rsidR="006920AA">
              <w:rPr>
                <w:rFonts w:ascii="Arial" w:hAnsi="Arial" w:cs="Arial"/>
                <w:sz w:val="22"/>
                <w:szCs w:val="22"/>
              </w:rPr>
              <w:t>0 words MAX)</w:t>
            </w:r>
          </w:p>
          <w:p w14:paraId="605FD6C2" w14:textId="550A72F2" w:rsidR="00E63043" w:rsidRPr="00097D70" w:rsidRDefault="00E63043" w:rsidP="00097D70">
            <w:pPr>
              <w:spacing w:before="120" w:after="120"/>
              <w:rPr>
                <w:rFonts w:ascii="Arial" w:hAnsi="Arial" w:cs="Arial"/>
                <w:b w:val="0"/>
                <w:sz w:val="22"/>
                <w:szCs w:val="22"/>
              </w:rPr>
            </w:pPr>
            <w:r>
              <w:rPr>
                <w:rFonts w:ascii="Arial" w:hAnsi="Arial" w:cs="Arial"/>
                <w:b w:val="0"/>
                <w:sz w:val="22"/>
                <w:szCs w:val="22"/>
              </w:rPr>
              <w:t>Describe the need for funding from Commerce specifically to complete the project work. Include any information to demonstrate that the project would not be completed absent Commerce funding, including all other financing options available to the applicant.</w:t>
            </w:r>
          </w:p>
        </w:tc>
      </w:tr>
      <w:tr w:rsidR="00E63043" w:rsidRPr="009926D5" w14:paraId="6754DE4C" w14:textId="77777777" w:rsidTr="00F1294C">
        <w:tc>
          <w:tcPr>
            <w:tcW w:w="720" w:type="dxa"/>
            <w:vMerge/>
            <w:tcBorders>
              <w:left w:val="single" w:sz="18" w:space="0" w:color="auto"/>
            </w:tcBorders>
            <w:vAlign w:val="center"/>
          </w:tcPr>
          <w:p w14:paraId="23F34ECA"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964625869"/>
            <w:placeholder>
              <w:docPart w:val="22E3A7BFCFF5465899AEE73D213F22AD"/>
            </w:placeholder>
            <w:showingPlcHdr/>
          </w:sdtPr>
          <w:sdtEndPr/>
          <w:sdtContent>
            <w:tc>
              <w:tcPr>
                <w:tcW w:w="9900" w:type="dxa"/>
                <w:tcBorders>
                  <w:top w:val="single" w:sz="18" w:space="0" w:color="auto"/>
                  <w:right w:val="single" w:sz="18" w:space="0" w:color="auto"/>
                </w:tcBorders>
                <w:vAlign w:val="center"/>
              </w:tcPr>
              <w:p w14:paraId="48224F9C" w14:textId="70CFE1CF"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43286E3B" w14:textId="77777777" w:rsidTr="0049317B">
        <w:tc>
          <w:tcPr>
            <w:tcW w:w="720" w:type="dxa"/>
            <w:vMerge w:val="restart"/>
            <w:tcBorders>
              <w:top w:val="single" w:sz="18" w:space="0" w:color="auto"/>
              <w:left w:val="single" w:sz="18" w:space="0" w:color="auto"/>
            </w:tcBorders>
            <w:vAlign w:val="center"/>
          </w:tcPr>
          <w:p w14:paraId="3FEA37A9" w14:textId="77777777" w:rsidR="00E63043" w:rsidRPr="00B83A65" w:rsidRDefault="00E63043" w:rsidP="00B83A65">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487CB774" w14:textId="7CC57936" w:rsidR="00E63043" w:rsidRDefault="00E63043" w:rsidP="00CB1BC6">
            <w:pPr>
              <w:spacing w:before="120" w:after="120"/>
              <w:rPr>
                <w:rFonts w:ascii="Arial" w:hAnsi="Arial" w:cs="Arial"/>
                <w:sz w:val="22"/>
                <w:szCs w:val="22"/>
              </w:rPr>
            </w:pPr>
            <w:r>
              <w:rPr>
                <w:rFonts w:ascii="Arial" w:hAnsi="Arial" w:cs="Arial"/>
                <w:sz w:val="22"/>
                <w:szCs w:val="22"/>
              </w:rPr>
              <w:t>Initiating Market Transformation Efforts and Gaps (MANDATORY, SCORED)</w:t>
            </w:r>
            <w:r w:rsidR="00714D07">
              <w:rPr>
                <w:rFonts w:ascii="Arial" w:hAnsi="Arial" w:cs="Arial"/>
                <w:sz w:val="22"/>
                <w:szCs w:val="22"/>
              </w:rPr>
              <w:t xml:space="preserve"> (40</w:t>
            </w:r>
            <w:r w:rsidR="006920AA">
              <w:rPr>
                <w:rFonts w:ascii="Arial" w:hAnsi="Arial" w:cs="Arial"/>
                <w:sz w:val="22"/>
                <w:szCs w:val="22"/>
              </w:rPr>
              <w:t>0 words MAX)</w:t>
            </w:r>
          </w:p>
          <w:p w14:paraId="6028AA7D" w14:textId="77777777" w:rsidR="00E63043" w:rsidRDefault="00E63043" w:rsidP="008E4AE0">
            <w:pPr>
              <w:spacing w:before="120" w:after="120"/>
              <w:rPr>
                <w:rFonts w:ascii="Arial" w:hAnsi="Arial" w:cs="Arial"/>
                <w:b w:val="0"/>
                <w:sz w:val="22"/>
                <w:szCs w:val="22"/>
              </w:rPr>
            </w:pPr>
            <w:r>
              <w:rPr>
                <w:rFonts w:ascii="Arial" w:hAnsi="Arial" w:cs="Arial"/>
                <w:b w:val="0"/>
                <w:sz w:val="22"/>
                <w:szCs w:val="22"/>
              </w:rPr>
              <w:t xml:space="preserve">Describe all early stage transportation electrification work already completed in the project area. Describe any gaps in transportation electrification efforts that would be filled by the project. </w:t>
            </w:r>
          </w:p>
          <w:p w14:paraId="17661B0D" w14:textId="3D529E67" w:rsidR="00412A87" w:rsidRPr="00A6386E" w:rsidRDefault="00412A87" w:rsidP="008E4AE0">
            <w:pPr>
              <w:spacing w:before="120" w:after="120"/>
              <w:rPr>
                <w:rFonts w:ascii="Arial" w:hAnsi="Arial" w:cs="Arial"/>
                <w:b w:val="0"/>
                <w:sz w:val="22"/>
                <w:szCs w:val="22"/>
              </w:rPr>
            </w:pPr>
            <w:r>
              <w:rPr>
                <w:rFonts w:ascii="Arial" w:hAnsi="Arial" w:cs="Arial"/>
                <w:b w:val="0"/>
                <w:sz w:val="22"/>
                <w:szCs w:val="22"/>
              </w:rPr>
              <w:t xml:space="preserve">Have you ever received an award from any Washington state public agency for transportation electrification related projects? If yes, please briefly explain. </w:t>
            </w:r>
          </w:p>
        </w:tc>
      </w:tr>
      <w:tr w:rsidR="00E63043" w:rsidRPr="009926D5" w14:paraId="5B71AEAA" w14:textId="77777777" w:rsidTr="006222DD">
        <w:tc>
          <w:tcPr>
            <w:tcW w:w="720" w:type="dxa"/>
            <w:vMerge/>
            <w:tcBorders>
              <w:left w:val="single" w:sz="18" w:space="0" w:color="auto"/>
            </w:tcBorders>
            <w:vAlign w:val="center"/>
          </w:tcPr>
          <w:p w14:paraId="495190D6" w14:textId="77777777" w:rsidR="00E63043" w:rsidRPr="00B83A65" w:rsidRDefault="00E63043" w:rsidP="00B83A65">
            <w:pPr>
              <w:pStyle w:val="ListParagraph"/>
              <w:numPr>
                <w:ilvl w:val="0"/>
                <w:numId w:val="21"/>
              </w:numPr>
              <w:spacing w:before="120" w:after="120"/>
              <w:jc w:val="center"/>
              <w:rPr>
                <w:rFonts w:ascii="Arial" w:hAnsi="Arial" w:cs="Arial"/>
              </w:rPr>
            </w:pPr>
          </w:p>
        </w:tc>
        <w:sdt>
          <w:sdtPr>
            <w:rPr>
              <w:rFonts w:ascii="Arial" w:hAnsi="Arial" w:cs="Arial"/>
              <w:b w:val="0"/>
              <w:sz w:val="22"/>
              <w:szCs w:val="22"/>
            </w:rPr>
            <w:id w:val="-1173954735"/>
            <w:placeholder>
              <w:docPart w:val="C88FF50FC14A43C4B5D3ED283F685FA3"/>
            </w:placeholder>
            <w:showingPlcHdr/>
          </w:sdtPr>
          <w:sdtEndPr/>
          <w:sdtContent>
            <w:tc>
              <w:tcPr>
                <w:tcW w:w="9900" w:type="dxa"/>
                <w:tcBorders>
                  <w:top w:val="single" w:sz="18" w:space="0" w:color="auto"/>
                  <w:right w:val="single" w:sz="18" w:space="0" w:color="auto"/>
                </w:tcBorders>
                <w:vAlign w:val="center"/>
              </w:tcPr>
              <w:p w14:paraId="592E2C98" w14:textId="49FE47DE" w:rsidR="00E63043" w:rsidRDefault="00E63043" w:rsidP="00CB1BC6">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3F0DEE" w:rsidRPr="009926D5" w14:paraId="72CBBF59" w14:textId="77777777" w:rsidTr="0049317B">
        <w:tc>
          <w:tcPr>
            <w:tcW w:w="720" w:type="dxa"/>
            <w:vMerge w:val="restart"/>
            <w:tcBorders>
              <w:top w:val="single" w:sz="18" w:space="0" w:color="auto"/>
              <w:left w:val="single" w:sz="18" w:space="0" w:color="auto"/>
            </w:tcBorders>
            <w:vAlign w:val="center"/>
          </w:tcPr>
          <w:p w14:paraId="48A1CDC8" w14:textId="1BBEE6DF" w:rsidR="003F0DEE" w:rsidRPr="008E4AE0" w:rsidRDefault="003F0DEE" w:rsidP="008E4AE0">
            <w:pPr>
              <w:pStyle w:val="ListParagraph"/>
              <w:numPr>
                <w:ilvl w:val="0"/>
                <w:numId w:val="21"/>
              </w:numPr>
              <w:spacing w:before="120" w:after="120"/>
              <w:jc w:val="center"/>
              <w:rPr>
                <w:rFonts w:ascii="Arial" w:hAnsi="Arial" w:cs="Arial"/>
              </w:rPr>
            </w:pPr>
          </w:p>
        </w:tc>
        <w:tc>
          <w:tcPr>
            <w:tcW w:w="9900" w:type="dxa"/>
            <w:tcBorders>
              <w:top w:val="single" w:sz="18" w:space="0" w:color="auto"/>
              <w:right w:val="single" w:sz="18" w:space="0" w:color="auto"/>
            </w:tcBorders>
            <w:vAlign w:val="center"/>
          </w:tcPr>
          <w:p w14:paraId="70C4D75C" w14:textId="2B13474D" w:rsidR="00CB1BC6" w:rsidRPr="009926D5" w:rsidRDefault="006D24C8" w:rsidP="00CB1BC6">
            <w:pPr>
              <w:spacing w:before="120" w:after="120"/>
              <w:rPr>
                <w:rFonts w:ascii="Arial" w:hAnsi="Arial" w:cs="Arial"/>
                <w:sz w:val="22"/>
                <w:szCs w:val="22"/>
              </w:rPr>
            </w:pPr>
            <w:r w:rsidRPr="009926D5">
              <w:rPr>
                <w:rFonts w:ascii="Arial" w:hAnsi="Arial" w:cs="Arial"/>
                <w:sz w:val="22"/>
                <w:szCs w:val="22"/>
              </w:rPr>
              <w:t>Partnership</w:t>
            </w:r>
            <w:r w:rsidR="00CB1BC6" w:rsidRPr="009926D5">
              <w:rPr>
                <w:rFonts w:ascii="Arial" w:hAnsi="Arial" w:cs="Arial"/>
                <w:sz w:val="22"/>
                <w:szCs w:val="22"/>
              </w:rPr>
              <w:t xml:space="preserve">s </w:t>
            </w:r>
            <w:r w:rsidR="000E7688" w:rsidRPr="009926D5">
              <w:rPr>
                <w:rFonts w:ascii="Arial" w:hAnsi="Arial" w:cs="Arial"/>
                <w:sz w:val="22"/>
                <w:szCs w:val="22"/>
              </w:rPr>
              <w:t>(OPTIONAL, SCORED</w:t>
            </w:r>
            <w:r w:rsidR="00151F55">
              <w:rPr>
                <w:rFonts w:ascii="Arial" w:hAnsi="Arial" w:cs="Arial"/>
                <w:sz w:val="22"/>
                <w:szCs w:val="22"/>
              </w:rPr>
              <w:t>)</w:t>
            </w:r>
          </w:p>
          <w:p w14:paraId="5452A971" w14:textId="62015F01" w:rsidR="00C3739D" w:rsidRPr="009926D5" w:rsidRDefault="00CB1BC6" w:rsidP="00C3739D">
            <w:pPr>
              <w:spacing w:before="120" w:after="120"/>
              <w:rPr>
                <w:rFonts w:ascii="Arial" w:hAnsi="Arial" w:cs="Arial"/>
                <w:b w:val="0"/>
                <w:sz w:val="22"/>
                <w:szCs w:val="22"/>
              </w:rPr>
            </w:pPr>
            <w:r w:rsidRPr="009926D5">
              <w:rPr>
                <w:rFonts w:ascii="Arial" w:hAnsi="Arial" w:cs="Arial"/>
                <w:b w:val="0"/>
                <w:sz w:val="22"/>
                <w:szCs w:val="22"/>
              </w:rPr>
              <w:t xml:space="preserve">Describe </w:t>
            </w:r>
            <w:r w:rsidR="008E4AE0">
              <w:rPr>
                <w:rFonts w:ascii="Arial" w:hAnsi="Arial" w:cs="Arial"/>
                <w:b w:val="0"/>
                <w:sz w:val="22"/>
                <w:szCs w:val="22"/>
              </w:rPr>
              <w:t xml:space="preserve">all partnerships </w:t>
            </w:r>
            <w:r w:rsidR="00E35648">
              <w:rPr>
                <w:rFonts w:ascii="Arial" w:hAnsi="Arial" w:cs="Arial"/>
                <w:b w:val="0"/>
                <w:sz w:val="22"/>
                <w:szCs w:val="22"/>
              </w:rPr>
              <w:t xml:space="preserve">for which you will include a letter of support in the application package. </w:t>
            </w:r>
            <w:r w:rsidR="00E35648" w:rsidRPr="00E35648">
              <w:rPr>
                <w:rFonts w:ascii="Arial" w:hAnsi="Arial" w:cs="Arial"/>
                <w:b w:val="0"/>
                <w:sz w:val="22"/>
                <w:szCs w:val="22"/>
              </w:rPr>
              <w:t>Describe the involvement and commitment of each party, as well as benefits of the partnership to all partners and the project.</w:t>
            </w:r>
          </w:p>
          <w:p w14:paraId="41B90A45" w14:textId="7503040A" w:rsidR="006D24C8" w:rsidRPr="00E35648" w:rsidRDefault="005E5058" w:rsidP="00991827">
            <w:pPr>
              <w:spacing w:before="120" w:after="120"/>
              <w:rPr>
                <w:rFonts w:ascii="Arial" w:hAnsi="Arial" w:cs="Arial"/>
                <w:b w:val="0"/>
                <w:sz w:val="22"/>
                <w:szCs w:val="22"/>
              </w:rPr>
            </w:pPr>
            <w:r w:rsidRPr="00E35648">
              <w:rPr>
                <w:rFonts w:ascii="Arial" w:hAnsi="Arial" w:cs="Arial"/>
                <w:b w:val="0"/>
                <w:sz w:val="22"/>
                <w:szCs w:val="22"/>
              </w:rPr>
              <w:t xml:space="preserve">Mention </w:t>
            </w:r>
            <w:r w:rsidR="00E35648" w:rsidRPr="00E35648">
              <w:rPr>
                <w:rFonts w:ascii="Arial" w:hAnsi="Arial" w:cs="Arial"/>
                <w:b w:val="0"/>
                <w:sz w:val="22"/>
                <w:szCs w:val="22"/>
              </w:rPr>
              <w:t xml:space="preserve">all </w:t>
            </w:r>
            <w:r w:rsidRPr="00E35648">
              <w:rPr>
                <w:rFonts w:ascii="Arial" w:hAnsi="Arial" w:cs="Arial"/>
                <w:b w:val="0"/>
                <w:sz w:val="22"/>
                <w:szCs w:val="22"/>
              </w:rPr>
              <w:t>partnership</w:t>
            </w:r>
            <w:r w:rsidR="005F42D5" w:rsidRPr="00E35648">
              <w:rPr>
                <w:rFonts w:ascii="Arial" w:hAnsi="Arial" w:cs="Arial"/>
                <w:b w:val="0"/>
                <w:sz w:val="22"/>
                <w:szCs w:val="22"/>
              </w:rPr>
              <w:t>(</w:t>
            </w:r>
            <w:r w:rsidRPr="00E35648">
              <w:rPr>
                <w:rFonts w:ascii="Arial" w:hAnsi="Arial" w:cs="Arial"/>
                <w:b w:val="0"/>
                <w:sz w:val="22"/>
                <w:szCs w:val="22"/>
              </w:rPr>
              <w:t>s</w:t>
            </w:r>
            <w:r w:rsidR="005F42D5" w:rsidRPr="00E35648">
              <w:rPr>
                <w:rFonts w:ascii="Arial" w:hAnsi="Arial" w:cs="Arial"/>
                <w:b w:val="0"/>
                <w:sz w:val="22"/>
                <w:szCs w:val="22"/>
              </w:rPr>
              <w:t>) letters</w:t>
            </w:r>
            <w:r w:rsidRPr="00E35648">
              <w:rPr>
                <w:rFonts w:ascii="Arial" w:hAnsi="Arial" w:cs="Arial"/>
                <w:b w:val="0"/>
                <w:sz w:val="22"/>
                <w:szCs w:val="22"/>
              </w:rPr>
              <w:t xml:space="preserve"> you plan to </w:t>
            </w:r>
            <w:r w:rsidR="008E4AE0" w:rsidRPr="00E35648">
              <w:rPr>
                <w:rFonts w:ascii="Arial" w:hAnsi="Arial" w:cs="Arial"/>
                <w:b w:val="0"/>
                <w:sz w:val="22"/>
                <w:szCs w:val="22"/>
              </w:rPr>
              <w:t>include in the application package.</w:t>
            </w:r>
            <w:r w:rsidR="00C871DC" w:rsidRPr="00E35648">
              <w:rPr>
                <w:rFonts w:ascii="Arial" w:hAnsi="Arial" w:cs="Arial"/>
                <w:b w:val="0"/>
                <w:sz w:val="22"/>
                <w:szCs w:val="22"/>
              </w:rPr>
              <w:t xml:space="preserve"> </w:t>
            </w:r>
            <w:r w:rsidR="00221622" w:rsidRPr="00E35648">
              <w:rPr>
                <w:rFonts w:ascii="Arial" w:hAnsi="Arial" w:cs="Arial"/>
                <w:b w:val="0"/>
                <w:sz w:val="22"/>
                <w:szCs w:val="22"/>
              </w:rPr>
              <w:t>The letter</w:t>
            </w:r>
            <w:r w:rsidR="00A93467" w:rsidRPr="00E35648">
              <w:rPr>
                <w:rFonts w:ascii="Arial" w:hAnsi="Arial" w:cs="Arial"/>
                <w:b w:val="0"/>
                <w:sz w:val="22"/>
                <w:szCs w:val="22"/>
              </w:rPr>
              <w:t>(s)</w:t>
            </w:r>
            <w:r w:rsidR="00221622" w:rsidRPr="00E35648">
              <w:rPr>
                <w:rFonts w:ascii="Arial" w:hAnsi="Arial" w:cs="Arial"/>
                <w:b w:val="0"/>
                <w:sz w:val="22"/>
                <w:szCs w:val="22"/>
              </w:rPr>
              <w:t xml:space="preserve"> should describe </w:t>
            </w:r>
            <w:r w:rsidR="00B72AB5" w:rsidRPr="00E35648">
              <w:rPr>
                <w:rFonts w:ascii="Arial" w:hAnsi="Arial" w:cs="Arial"/>
                <w:b w:val="0"/>
                <w:sz w:val="22"/>
                <w:szCs w:val="22"/>
              </w:rPr>
              <w:t>the partner’s role</w:t>
            </w:r>
            <w:r w:rsidR="00991827">
              <w:rPr>
                <w:rFonts w:ascii="Arial" w:hAnsi="Arial" w:cs="Arial"/>
                <w:b w:val="0"/>
                <w:sz w:val="22"/>
                <w:szCs w:val="22"/>
              </w:rPr>
              <w:t xml:space="preserve"> </w:t>
            </w:r>
            <w:r w:rsidR="00B72AB5" w:rsidRPr="00E35648">
              <w:rPr>
                <w:rFonts w:ascii="Arial" w:hAnsi="Arial" w:cs="Arial"/>
                <w:b w:val="0"/>
                <w:sz w:val="22"/>
                <w:szCs w:val="22"/>
              </w:rPr>
              <w:t>and demonstrate support for the project.</w:t>
            </w:r>
          </w:p>
        </w:tc>
      </w:tr>
      <w:tr w:rsidR="003F0DEE" w:rsidRPr="009926D5" w14:paraId="67C8D1A4" w14:textId="77777777" w:rsidTr="00744B3E">
        <w:tc>
          <w:tcPr>
            <w:tcW w:w="720" w:type="dxa"/>
            <w:vMerge/>
            <w:tcBorders>
              <w:left w:val="single" w:sz="18" w:space="0" w:color="auto"/>
              <w:bottom w:val="single" w:sz="18" w:space="0" w:color="auto"/>
            </w:tcBorders>
            <w:vAlign w:val="center"/>
          </w:tcPr>
          <w:p w14:paraId="0D78B8B7"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461504733"/>
            <w:placeholder>
              <w:docPart w:val="7411D7F4AF534EF8865A68C54C4D62F6"/>
            </w:placeholder>
            <w:showingPlcHdr/>
          </w:sdtPr>
          <w:sdtEndPr/>
          <w:sdtContent>
            <w:tc>
              <w:tcPr>
                <w:tcW w:w="9900" w:type="dxa"/>
                <w:tcBorders>
                  <w:bottom w:val="single" w:sz="18" w:space="0" w:color="auto"/>
                  <w:right w:val="single" w:sz="18" w:space="0" w:color="auto"/>
                </w:tcBorders>
                <w:vAlign w:val="center"/>
              </w:tcPr>
              <w:p w14:paraId="6B52EFDD"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5D40ED" w:rsidRPr="009926D5" w14:paraId="3746653B" w14:textId="77777777" w:rsidTr="00EB68A0">
        <w:trPr>
          <w:trHeight w:val="1944"/>
        </w:trPr>
        <w:tc>
          <w:tcPr>
            <w:tcW w:w="720" w:type="dxa"/>
            <w:vMerge w:val="restart"/>
            <w:tcBorders>
              <w:top w:val="single" w:sz="18" w:space="0" w:color="auto"/>
              <w:left w:val="single" w:sz="18" w:space="0" w:color="auto"/>
            </w:tcBorders>
            <w:vAlign w:val="center"/>
          </w:tcPr>
          <w:p w14:paraId="2550CC2F" w14:textId="30B79427" w:rsidR="005D40ED" w:rsidRPr="009926D5" w:rsidRDefault="005D40ED" w:rsidP="00E35648">
            <w:pPr>
              <w:pStyle w:val="ListParagraph"/>
              <w:numPr>
                <w:ilvl w:val="0"/>
                <w:numId w:val="21"/>
              </w:numPr>
              <w:spacing w:before="120" w:after="120"/>
              <w:rPr>
                <w:rFonts w:ascii="Arial" w:hAnsi="Arial" w:cs="Arial"/>
                <w:b/>
              </w:rPr>
            </w:pPr>
          </w:p>
        </w:tc>
        <w:tc>
          <w:tcPr>
            <w:tcW w:w="9900" w:type="dxa"/>
            <w:tcBorders>
              <w:top w:val="single" w:sz="18" w:space="0" w:color="auto"/>
              <w:bottom w:val="single" w:sz="2" w:space="0" w:color="auto"/>
              <w:right w:val="single" w:sz="18" w:space="0" w:color="auto"/>
            </w:tcBorders>
            <w:vAlign w:val="center"/>
          </w:tcPr>
          <w:p w14:paraId="768BD625" w14:textId="00C916A5" w:rsidR="005D40ED" w:rsidRPr="009926D5" w:rsidRDefault="00E35648" w:rsidP="005D40ED">
            <w:pPr>
              <w:spacing w:before="120" w:after="120"/>
              <w:rPr>
                <w:rFonts w:ascii="Arial" w:hAnsi="Arial" w:cs="Arial"/>
                <w:sz w:val="22"/>
                <w:szCs w:val="22"/>
              </w:rPr>
            </w:pPr>
            <w:r>
              <w:rPr>
                <w:rFonts w:ascii="Arial" w:hAnsi="Arial" w:cs="Arial"/>
                <w:sz w:val="22"/>
                <w:szCs w:val="22"/>
              </w:rPr>
              <w:t>Project Area</w:t>
            </w:r>
            <w:r w:rsidR="00B95E2D" w:rsidRPr="009926D5">
              <w:rPr>
                <w:rFonts w:ascii="Arial" w:hAnsi="Arial" w:cs="Arial"/>
                <w:sz w:val="22"/>
                <w:szCs w:val="22"/>
              </w:rPr>
              <w:t xml:space="preserve"> </w:t>
            </w:r>
            <w:r w:rsidR="000E7688" w:rsidRPr="009926D5">
              <w:rPr>
                <w:rFonts w:ascii="Arial" w:hAnsi="Arial" w:cs="Arial"/>
                <w:sz w:val="22"/>
                <w:szCs w:val="22"/>
              </w:rPr>
              <w:t>(</w:t>
            </w:r>
            <w:r>
              <w:rPr>
                <w:rFonts w:ascii="Arial" w:hAnsi="Arial" w:cs="Arial"/>
                <w:sz w:val="22"/>
                <w:szCs w:val="22"/>
              </w:rPr>
              <w:t>MANDATORY, SCORED)</w:t>
            </w:r>
          </w:p>
          <w:p w14:paraId="5ACAABF8" w14:textId="573D6FD4" w:rsidR="005D40ED" w:rsidRDefault="00E35648" w:rsidP="00731085">
            <w:pPr>
              <w:pStyle w:val="ListParagraph"/>
              <w:spacing w:before="120" w:after="120" w:line="240" w:lineRule="auto"/>
              <w:ind w:left="0"/>
              <w:rPr>
                <w:rFonts w:ascii="Arial" w:hAnsi="Arial" w:cs="Arial"/>
              </w:rPr>
            </w:pPr>
            <w:r>
              <w:rPr>
                <w:rFonts w:ascii="Arial" w:hAnsi="Arial" w:cs="Arial"/>
              </w:rPr>
              <w:t>Describe the project area as qualified in the Project Site Location attachment.</w:t>
            </w:r>
            <w:r>
              <w:t xml:space="preserve"> </w:t>
            </w:r>
            <w:r w:rsidRPr="00E35648">
              <w:rPr>
                <w:rFonts w:ascii="Arial" w:hAnsi="Arial" w:cs="Arial"/>
              </w:rPr>
              <w:t>Provide street addresses for all project sites</w:t>
            </w:r>
            <w:r>
              <w:rPr>
                <w:rFonts w:ascii="Arial" w:hAnsi="Arial" w:cs="Arial"/>
              </w:rPr>
              <w:t xml:space="preserve"> if applicable</w:t>
            </w:r>
            <w:r w:rsidRPr="00E35648">
              <w:rPr>
                <w:rFonts w:ascii="Arial" w:hAnsi="Arial" w:cs="Arial"/>
              </w:rPr>
              <w:t xml:space="preserve">. For consultant studies, regional partnerships, and all other project types that span across an area or do not have specific site addresses, please list the </w:t>
            </w:r>
            <w:r w:rsidR="008B5DD1">
              <w:rPr>
                <w:rFonts w:ascii="Arial" w:hAnsi="Arial" w:cs="Arial"/>
              </w:rPr>
              <w:t xml:space="preserve">affected </w:t>
            </w:r>
            <w:r w:rsidRPr="00E35648">
              <w:rPr>
                <w:rFonts w:ascii="Arial" w:hAnsi="Arial" w:cs="Arial"/>
              </w:rPr>
              <w:t>city(s) or region(s) in Washington, or provide an explanation</w:t>
            </w:r>
            <w:r w:rsidR="008B5DD1">
              <w:rPr>
                <w:rFonts w:ascii="Arial" w:hAnsi="Arial" w:cs="Arial"/>
              </w:rPr>
              <w:t xml:space="preserve">. Include all </w:t>
            </w:r>
            <w:r>
              <w:rPr>
                <w:rFonts w:ascii="Arial" w:hAnsi="Arial" w:cs="Arial"/>
              </w:rPr>
              <w:t>cities, towns, or Tribal Areas impacted by the project.</w:t>
            </w:r>
          </w:p>
          <w:p w14:paraId="1E1F7133" w14:textId="593B83AE" w:rsidR="008B5DD1" w:rsidRPr="008B5DD1" w:rsidRDefault="008B5DD1" w:rsidP="008B5DD1">
            <w:pPr>
              <w:pStyle w:val="ListParagraph"/>
              <w:spacing w:before="120" w:after="120" w:line="240" w:lineRule="auto"/>
              <w:ind w:left="0"/>
              <w:rPr>
                <w:rFonts w:ascii="Arial" w:hAnsi="Arial" w:cs="Arial"/>
              </w:rPr>
            </w:pPr>
            <w:r>
              <w:rPr>
                <w:rFonts w:ascii="Arial" w:hAnsi="Arial" w:cs="Arial"/>
              </w:rPr>
              <w:br/>
              <w:t xml:space="preserve">List any rural communities (as defined in RFA SECTION 1.7) benefiting from the project. For each applicable community, list </w:t>
            </w:r>
            <w:r w:rsidR="00E66C54">
              <w:rPr>
                <w:rFonts w:ascii="Arial" w:hAnsi="Arial" w:cs="Arial"/>
              </w:rPr>
              <w:t xml:space="preserve">and describe </w:t>
            </w:r>
            <w:r>
              <w:rPr>
                <w:rFonts w:ascii="Arial" w:hAnsi="Arial" w:cs="Arial"/>
              </w:rPr>
              <w:t xml:space="preserve">the nearest known publicly available </w:t>
            </w:r>
            <w:r w:rsidR="004E3289">
              <w:rPr>
                <w:rFonts w:ascii="Arial" w:hAnsi="Arial" w:cs="Arial"/>
              </w:rPr>
              <w:t xml:space="preserve">EV </w:t>
            </w:r>
            <w:r>
              <w:rPr>
                <w:rFonts w:ascii="Arial" w:hAnsi="Arial" w:cs="Arial"/>
              </w:rPr>
              <w:t>charging infrastructure.</w:t>
            </w:r>
          </w:p>
        </w:tc>
      </w:tr>
      <w:tr w:rsidR="005D40ED" w:rsidRPr="009926D5" w14:paraId="5078DB15" w14:textId="77777777" w:rsidTr="00A33899">
        <w:tc>
          <w:tcPr>
            <w:tcW w:w="720" w:type="dxa"/>
            <w:vMerge/>
            <w:tcBorders>
              <w:left w:val="single" w:sz="18" w:space="0" w:color="auto"/>
              <w:bottom w:val="single" w:sz="18" w:space="0" w:color="auto"/>
            </w:tcBorders>
            <w:vAlign w:val="center"/>
          </w:tcPr>
          <w:p w14:paraId="40DBF1AC" w14:textId="77777777" w:rsidR="005D40ED" w:rsidRPr="009926D5" w:rsidRDefault="005D40ED" w:rsidP="000E44F2">
            <w:pPr>
              <w:pStyle w:val="ListParagraph"/>
              <w:spacing w:before="120" w:after="120"/>
              <w:ind w:left="0"/>
              <w:rPr>
                <w:rFonts w:ascii="Arial" w:hAnsi="Arial" w:cs="Arial"/>
              </w:rPr>
            </w:pPr>
          </w:p>
        </w:tc>
        <w:sdt>
          <w:sdtPr>
            <w:rPr>
              <w:rFonts w:ascii="Arial" w:hAnsi="Arial" w:cs="Arial"/>
              <w:b/>
            </w:rPr>
            <w:id w:val="1553191479"/>
            <w:placeholder>
              <w:docPart w:val="ACCE047465A142F692F83ACEFC50AAF1"/>
            </w:placeholder>
            <w:showingPlcHdr/>
          </w:sdtPr>
          <w:sdtEndPr/>
          <w:sdtContent>
            <w:tc>
              <w:tcPr>
                <w:tcW w:w="9900" w:type="dxa"/>
                <w:tcBorders>
                  <w:top w:val="single" w:sz="2" w:space="0" w:color="auto"/>
                  <w:bottom w:val="single" w:sz="18" w:space="0" w:color="auto"/>
                  <w:right w:val="single" w:sz="18" w:space="0" w:color="auto"/>
                </w:tcBorders>
                <w:vAlign w:val="center"/>
              </w:tcPr>
              <w:p w14:paraId="50D32D2C" w14:textId="76E1C0F2" w:rsidR="005D40ED" w:rsidRPr="009926D5" w:rsidRDefault="005D40ED" w:rsidP="000E44F2">
                <w:pPr>
                  <w:pStyle w:val="ListParagraph"/>
                  <w:spacing w:before="120" w:after="120"/>
                  <w:ind w:left="0"/>
                  <w:rPr>
                    <w:rFonts w:ascii="Arial" w:hAnsi="Arial" w:cs="Arial"/>
                  </w:rPr>
                </w:pPr>
                <w:r w:rsidRPr="009926D5">
                  <w:rPr>
                    <w:rStyle w:val="PlaceholderText"/>
                    <w:rFonts w:ascii="Arial" w:hAnsi="Arial" w:cs="Arial"/>
                    <w:b/>
                  </w:rPr>
                  <w:t>Click or tap here to enter text.</w:t>
                </w:r>
              </w:p>
            </w:tc>
          </w:sdtContent>
        </w:sdt>
      </w:tr>
      <w:tr w:rsidR="003F0DEE" w:rsidRPr="009926D5" w14:paraId="3F2DED3A" w14:textId="77777777" w:rsidTr="00B35BF1">
        <w:tc>
          <w:tcPr>
            <w:tcW w:w="720" w:type="dxa"/>
            <w:vMerge w:val="restart"/>
            <w:tcBorders>
              <w:top w:val="single" w:sz="18" w:space="0" w:color="auto"/>
              <w:left w:val="single" w:sz="18" w:space="0" w:color="auto"/>
            </w:tcBorders>
            <w:vAlign w:val="center"/>
          </w:tcPr>
          <w:p w14:paraId="22A648A6" w14:textId="3DE26CA4" w:rsidR="003F0DEE" w:rsidRPr="009926D5" w:rsidRDefault="0005044B" w:rsidP="00C871DC">
            <w:pPr>
              <w:spacing w:before="120" w:after="120"/>
              <w:jc w:val="center"/>
              <w:rPr>
                <w:rFonts w:ascii="Arial" w:hAnsi="Arial" w:cs="Arial"/>
                <w:b w:val="0"/>
                <w:sz w:val="22"/>
                <w:szCs w:val="22"/>
              </w:rPr>
            </w:pPr>
            <w:r>
              <w:rPr>
                <w:rFonts w:ascii="Arial" w:hAnsi="Arial" w:cs="Arial"/>
                <w:sz w:val="22"/>
                <w:szCs w:val="22"/>
              </w:rPr>
              <w:t xml:space="preserve"> 11</w:t>
            </w:r>
            <w:r w:rsidR="00B35BF1" w:rsidRPr="009926D5">
              <w:rPr>
                <w:rFonts w:ascii="Arial" w:hAnsi="Arial" w:cs="Arial"/>
                <w:sz w:val="22"/>
                <w:szCs w:val="22"/>
              </w:rPr>
              <w:t>.</w:t>
            </w:r>
          </w:p>
        </w:tc>
        <w:tc>
          <w:tcPr>
            <w:tcW w:w="9900" w:type="dxa"/>
            <w:tcBorders>
              <w:top w:val="single" w:sz="18" w:space="0" w:color="auto"/>
              <w:right w:val="single" w:sz="18" w:space="0" w:color="auto"/>
            </w:tcBorders>
            <w:vAlign w:val="center"/>
          </w:tcPr>
          <w:p w14:paraId="69C6B046" w14:textId="11AAFB24" w:rsidR="005E2FCD" w:rsidRPr="009926D5" w:rsidRDefault="0005044B" w:rsidP="00C910CE">
            <w:pPr>
              <w:spacing w:before="120" w:after="120"/>
              <w:rPr>
                <w:rFonts w:ascii="Arial" w:hAnsi="Arial" w:cs="Arial"/>
                <w:sz w:val="22"/>
                <w:szCs w:val="22"/>
              </w:rPr>
            </w:pPr>
            <w:r>
              <w:rPr>
                <w:rFonts w:ascii="Arial" w:hAnsi="Arial" w:cs="Arial"/>
                <w:sz w:val="22"/>
                <w:szCs w:val="22"/>
              </w:rPr>
              <w:t>L</w:t>
            </w:r>
            <w:r w:rsidR="00E35648">
              <w:rPr>
                <w:rFonts w:ascii="Arial" w:hAnsi="Arial" w:cs="Arial"/>
                <w:sz w:val="22"/>
                <w:szCs w:val="22"/>
              </w:rPr>
              <w:t>o</w:t>
            </w:r>
            <w:r>
              <w:rPr>
                <w:rFonts w:ascii="Arial" w:hAnsi="Arial" w:cs="Arial"/>
                <w:sz w:val="22"/>
                <w:szCs w:val="22"/>
              </w:rPr>
              <w:t>ng-Term P</w:t>
            </w:r>
            <w:r w:rsidR="00E35648">
              <w:rPr>
                <w:rFonts w:ascii="Arial" w:hAnsi="Arial" w:cs="Arial"/>
                <w:sz w:val="22"/>
                <w:szCs w:val="22"/>
              </w:rPr>
              <w:t>lanning</w:t>
            </w:r>
            <w:r>
              <w:rPr>
                <w:rFonts w:ascii="Arial" w:hAnsi="Arial" w:cs="Arial"/>
                <w:sz w:val="22"/>
                <w:szCs w:val="22"/>
              </w:rPr>
              <w:t xml:space="preserve"> (MANDATORY, SCORED)</w:t>
            </w:r>
            <w:r w:rsidR="00D414E8">
              <w:rPr>
                <w:rFonts w:ascii="Arial" w:hAnsi="Arial" w:cs="Arial"/>
                <w:sz w:val="22"/>
                <w:szCs w:val="22"/>
              </w:rPr>
              <w:t xml:space="preserve"> </w:t>
            </w:r>
          </w:p>
          <w:p w14:paraId="603DD554" w14:textId="0283D146" w:rsidR="00D3558A" w:rsidRPr="009926D5" w:rsidRDefault="004E3289" w:rsidP="004E3289">
            <w:pPr>
              <w:spacing w:before="120" w:after="120"/>
              <w:rPr>
                <w:rFonts w:ascii="Arial" w:hAnsi="Arial" w:cs="Arial"/>
                <w:b w:val="0"/>
                <w:sz w:val="22"/>
                <w:szCs w:val="22"/>
              </w:rPr>
            </w:pPr>
            <w:r>
              <w:rPr>
                <w:rFonts w:ascii="Arial" w:hAnsi="Arial" w:cs="Arial"/>
                <w:b w:val="0"/>
                <w:sz w:val="22"/>
                <w:szCs w:val="22"/>
              </w:rPr>
              <w:t xml:space="preserve">Describe any long-term plans to continue or expand on project work beyond the lifecycle of a grant through this RFA. Include any further </w:t>
            </w:r>
            <w:proofErr w:type="spellStart"/>
            <w:r>
              <w:rPr>
                <w:rFonts w:ascii="Arial" w:hAnsi="Arial" w:cs="Arial"/>
                <w:b w:val="0"/>
                <w:sz w:val="22"/>
                <w:szCs w:val="22"/>
              </w:rPr>
              <w:t>souces</w:t>
            </w:r>
            <w:proofErr w:type="spellEnd"/>
            <w:r>
              <w:rPr>
                <w:rFonts w:ascii="Arial" w:hAnsi="Arial" w:cs="Arial"/>
                <w:b w:val="0"/>
                <w:sz w:val="22"/>
                <w:szCs w:val="22"/>
              </w:rPr>
              <w:t xml:space="preserve"> of public funding you intend to pursue to expand or implement work started through this program, </w:t>
            </w:r>
            <w:r w:rsidRPr="004E3289">
              <w:rPr>
                <w:rFonts w:ascii="Arial" w:hAnsi="Arial" w:cs="Arial"/>
                <w:b w:val="0"/>
                <w:sz w:val="22"/>
                <w:szCs w:val="22"/>
              </w:rPr>
              <w:t>any private sector investments or plans for ongoing maintenance and operations, and/or any other information demonstrating a long-term strategy to continue program work</w:t>
            </w:r>
            <w:r w:rsidR="004340B0">
              <w:rPr>
                <w:rFonts w:ascii="Arial" w:hAnsi="Arial" w:cs="Arial"/>
                <w:b w:val="0"/>
                <w:sz w:val="22"/>
                <w:szCs w:val="22"/>
              </w:rPr>
              <w:t xml:space="preserve">. </w:t>
            </w:r>
          </w:p>
        </w:tc>
      </w:tr>
      <w:tr w:rsidR="003F0DEE" w:rsidRPr="009926D5" w14:paraId="7A86F5CE" w14:textId="77777777" w:rsidTr="00B35BF1">
        <w:tc>
          <w:tcPr>
            <w:tcW w:w="720" w:type="dxa"/>
            <w:vMerge/>
            <w:tcBorders>
              <w:left w:val="single" w:sz="18" w:space="0" w:color="auto"/>
              <w:bottom w:val="single" w:sz="18" w:space="0" w:color="auto"/>
            </w:tcBorders>
            <w:vAlign w:val="center"/>
          </w:tcPr>
          <w:p w14:paraId="5FF2B19F"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519502081"/>
            <w:placeholder>
              <w:docPart w:val="06B6BCD50C5B45088210EDC8389F1178"/>
            </w:placeholder>
            <w:showingPlcHdr/>
          </w:sdtPr>
          <w:sdtEndPr/>
          <w:sdtContent>
            <w:tc>
              <w:tcPr>
                <w:tcW w:w="9900" w:type="dxa"/>
                <w:tcBorders>
                  <w:bottom w:val="single" w:sz="18" w:space="0" w:color="auto"/>
                  <w:right w:val="single" w:sz="18" w:space="0" w:color="auto"/>
                </w:tcBorders>
                <w:vAlign w:val="center"/>
              </w:tcPr>
              <w:p w14:paraId="7C94FBA5"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0A6D73A7" w14:textId="77777777" w:rsidTr="00B35BF1">
        <w:tc>
          <w:tcPr>
            <w:tcW w:w="720" w:type="dxa"/>
            <w:vMerge w:val="restart"/>
            <w:tcBorders>
              <w:left w:val="single" w:sz="18" w:space="0" w:color="auto"/>
            </w:tcBorders>
            <w:vAlign w:val="center"/>
          </w:tcPr>
          <w:p w14:paraId="33D78376" w14:textId="6FCFD399" w:rsidR="003F0DEE" w:rsidRPr="009926D5" w:rsidRDefault="000461C2" w:rsidP="00C871DC">
            <w:pPr>
              <w:spacing w:before="120" w:after="120"/>
              <w:jc w:val="center"/>
              <w:rPr>
                <w:rFonts w:ascii="Arial" w:hAnsi="Arial" w:cs="Arial"/>
                <w:b w:val="0"/>
                <w:sz w:val="22"/>
                <w:szCs w:val="22"/>
              </w:rPr>
            </w:pPr>
            <w:r>
              <w:rPr>
                <w:rFonts w:ascii="Arial" w:hAnsi="Arial" w:cs="Arial"/>
                <w:sz w:val="22"/>
                <w:szCs w:val="22"/>
              </w:rPr>
              <w:t>12</w:t>
            </w:r>
            <w:r w:rsidR="00B35BF1" w:rsidRPr="009926D5">
              <w:rPr>
                <w:rFonts w:ascii="Arial" w:hAnsi="Arial" w:cs="Arial"/>
                <w:sz w:val="22"/>
                <w:szCs w:val="22"/>
              </w:rPr>
              <w:t>.</w:t>
            </w:r>
          </w:p>
        </w:tc>
        <w:tc>
          <w:tcPr>
            <w:tcW w:w="9900" w:type="dxa"/>
            <w:tcBorders>
              <w:right w:val="single" w:sz="18" w:space="0" w:color="auto"/>
            </w:tcBorders>
            <w:vAlign w:val="center"/>
          </w:tcPr>
          <w:p w14:paraId="1C5342F2" w14:textId="09B676D2" w:rsidR="003F0DEE" w:rsidRPr="009926D5" w:rsidRDefault="004E3289" w:rsidP="00C871DC">
            <w:pPr>
              <w:spacing w:before="120" w:after="120"/>
              <w:rPr>
                <w:rFonts w:ascii="Arial" w:hAnsi="Arial" w:cs="Arial"/>
                <w:sz w:val="22"/>
                <w:szCs w:val="22"/>
              </w:rPr>
            </w:pPr>
            <w:r>
              <w:rPr>
                <w:rFonts w:ascii="Arial" w:hAnsi="Arial" w:cs="Arial"/>
                <w:sz w:val="22"/>
                <w:szCs w:val="22"/>
              </w:rPr>
              <w:t>Synergy with State and Federal Priorities</w:t>
            </w:r>
            <w:r w:rsidR="00D862DA" w:rsidRPr="009926D5">
              <w:rPr>
                <w:rFonts w:ascii="Arial" w:hAnsi="Arial" w:cs="Arial"/>
                <w:sz w:val="22"/>
                <w:szCs w:val="22"/>
              </w:rPr>
              <w:t xml:space="preserve"> </w:t>
            </w:r>
            <w:r w:rsidR="000E7688" w:rsidRPr="009926D5">
              <w:rPr>
                <w:rFonts w:ascii="Arial" w:hAnsi="Arial" w:cs="Arial"/>
                <w:sz w:val="22"/>
                <w:szCs w:val="22"/>
              </w:rPr>
              <w:t>(</w:t>
            </w:r>
            <w:r w:rsidR="000E7688">
              <w:rPr>
                <w:rFonts w:ascii="Arial" w:hAnsi="Arial" w:cs="Arial"/>
                <w:sz w:val="22"/>
                <w:szCs w:val="22"/>
              </w:rPr>
              <w:t xml:space="preserve">OPTIONAL, </w:t>
            </w:r>
            <w:r w:rsidR="000E7688" w:rsidRPr="009926D5">
              <w:rPr>
                <w:rFonts w:ascii="Arial" w:hAnsi="Arial" w:cs="Arial"/>
                <w:sz w:val="22"/>
                <w:szCs w:val="22"/>
              </w:rPr>
              <w:t>SCORED)</w:t>
            </w:r>
            <w:r w:rsidR="00D414E8">
              <w:rPr>
                <w:rFonts w:ascii="Arial" w:hAnsi="Arial" w:cs="Arial"/>
                <w:sz w:val="22"/>
                <w:szCs w:val="22"/>
              </w:rPr>
              <w:t xml:space="preserve"> </w:t>
            </w:r>
          </w:p>
          <w:p w14:paraId="6DDB2027" w14:textId="11E00950" w:rsidR="00D3558A" w:rsidRPr="004E3289" w:rsidRDefault="004E3289" w:rsidP="004E3289">
            <w:pPr>
              <w:pStyle w:val="ListParagraph"/>
              <w:spacing w:before="120" w:after="120" w:line="240" w:lineRule="auto"/>
              <w:ind w:left="0"/>
              <w:rPr>
                <w:rFonts w:ascii="Arial" w:hAnsi="Arial" w:cs="Arial"/>
              </w:rPr>
            </w:pPr>
            <w:r>
              <w:rPr>
                <w:rFonts w:ascii="Arial" w:hAnsi="Arial" w:cs="Arial"/>
              </w:rPr>
              <w:t xml:space="preserve">Describe how the </w:t>
            </w:r>
            <w:r w:rsidRPr="004E3289">
              <w:rPr>
                <w:rFonts w:ascii="Arial" w:hAnsi="Arial" w:cs="Arial"/>
              </w:rPr>
              <w:t xml:space="preserve">project </w:t>
            </w:r>
            <w:r>
              <w:rPr>
                <w:rFonts w:ascii="Arial" w:hAnsi="Arial" w:cs="Arial"/>
              </w:rPr>
              <w:t xml:space="preserve">specifically </w:t>
            </w:r>
            <w:r w:rsidRPr="004E3289">
              <w:rPr>
                <w:rFonts w:ascii="Arial" w:hAnsi="Arial" w:cs="Arial"/>
              </w:rPr>
              <w:t xml:space="preserve">aligns with Washington State or Federal transportation electrification strategies and funding opportunities. </w:t>
            </w:r>
            <w:r>
              <w:rPr>
                <w:rFonts w:ascii="Arial" w:hAnsi="Arial" w:cs="Arial"/>
              </w:rPr>
              <w:t>I</w:t>
            </w:r>
            <w:r w:rsidRPr="004E3289">
              <w:rPr>
                <w:rFonts w:ascii="Arial" w:hAnsi="Arial" w:cs="Arial"/>
              </w:rPr>
              <w:t>dentify</w:t>
            </w:r>
            <w:r>
              <w:rPr>
                <w:rFonts w:ascii="Arial" w:hAnsi="Arial" w:cs="Arial"/>
              </w:rPr>
              <w:t xml:space="preserve"> any</w:t>
            </w:r>
            <w:r w:rsidRPr="004E3289">
              <w:rPr>
                <w:rFonts w:ascii="Arial" w:hAnsi="Arial" w:cs="Arial"/>
              </w:rPr>
              <w:t xml:space="preserve"> plans to synergize with those opportunities </w:t>
            </w:r>
            <w:r>
              <w:rPr>
                <w:rFonts w:ascii="Arial" w:hAnsi="Arial" w:cs="Arial"/>
              </w:rPr>
              <w:t>and how the project aligns with their objectives.</w:t>
            </w:r>
            <w:r w:rsidR="00E27AFF" w:rsidRPr="004E3289">
              <w:rPr>
                <w:rFonts w:ascii="Arial" w:hAnsi="Arial" w:cs="Arial"/>
              </w:rPr>
              <w:t xml:space="preserve"> </w:t>
            </w:r>
            <w:r w:rsidR="000461C2">
              <w:rPr>
                <w:rFonts w:ascii="Arial" w:hAnsi="Arial" w:cs="Arial"/>
              </w:rPr>
              <w:t xml:space="preserve">Identify any specific future funding opportunities for which this project will make applicants more competitive. </w:t>
            </w:r>
          </w:p>
        </w:tc>
      </w:tr>
      <w:tr w:rsidR="003F0DEE" w:rsidRPr="009926D5" w14:paraId="6AE010AE" w14:textId="77777777" w:rsidTr="00B35BF1">
        <w:tc>
          <w:tcPr>
            <w:tcW w:w="720" w:type="dxa"/>
            <w:vMerge/>
            <w:tcBorders>
              <w:left w:val="single" w:sz="18" w:space="0" w:color="auto"/>
            </w:tcBorders>
            <w:vAlign w:val="center"/>
          </w:tcPr>
          <w:p w14:paraId="23FA8E55"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808430719"/>
            <w:placeholder>
              <w:docPart w:val="859582B6D8904266A80D46B56B8C69D6"/>
            </w:placeholder>
            <w:showingPlcHdr/>
          </w:sdtPr>
          <w:sdtEndPr/>
          <w:sdtContent>
            <w:tc>
              <w:tcPr>
                <w:tcW w:w="9900" w:type="dxa"/>
                <w:tcBorders>
                  <w:right w:val="single" w:sz="18" w:space="0" w:color="auto"/>
                </w:tcBorders>
                <w:vAlign w:val="center"/>
              </w:tcPr>
              <w:p w14:paraId="5E33235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0461C2" w:rsidRPr="009926D5" w14:paraId="2008FCFB" w14:textId="77777777" w:rsidTr="005F40F1">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1D78029D" w14:textId="77777777" w:rsidR="000461C2" w:rsidRPr="009926D5" w:rsidRDefault="000461C2" w:rsidP="005F40F1">
            <w:pPr>
              <w:rPr>
                <w:rFonts w:ascii="Arial" w:hAnsi="Arial" w:cs="Arial"/>
                <w:sz w:val="22"/>
                <w:szCs w:val="22"/>
              </w:rPr>
            </w:pPr>
          </w:p>
        </w:tc>
      </w:tr>
      <w:tr w:rsidR="000461C2" w:rsidRPr="009926D5" w14:paraId="4332FC60" w14:textId="77777777" w:rsidTr="005F40F1">
        <w:tc>
          <w:tcPr>
            <w:tcW w:w="10620" w:type="dxa"/>
            <w:gridSpan w:val="2"/>
            <w:tcBorders>
              <w:top w:val="single" w:sz="4" w:space="0" w:color="auto"/>
              <w:left w:val="single" w:sz="18" w:space="0" w:color="auto"/>
              <w:right w:val="single" w:sz="18" w:space="0" w:color="auto"/>
            </w:tcBorders>
            <w:vAlign w:val="center"/>
          </w:tcPr>
          <w:p w14:paraId="13DDE8A7" w14:textId="0B06FEDC" w:rsidR="000461C2" w:rsidRPr="002F4616" w:rsidRDefault="000461C2" w:rsidP="000461C2">
            <w:pPr>
              <w:jc w:val="center"/>
              <w:rPr>
                <w:rFonts w:ascii="Arial" w:hAnsi="Arial" w:cs="Arial"/>
                <w:b w:val="0"/>
                <w:sz w:val="28"/>
                <w:szCs w:val="28"/>
              </w:rPr>
            </w:pPr>
            <w:r w:rsidRPr="002F4616">
              <w:rPr>
                <w:rFonts w:ascii="Arial" w:hAnsi="Arial" w:cs="Arial"/>
                <w:b w:val="0"/>
                <w:i/>
                <w:sz w:val="28"/>
                <w:szCs w:val="28"/>
              </w:rPr>
              <w:t>Phase Two Part B: Technical Proposal</w:t>
            </w:r>
          </w:p>
        </w:tc>
      </w:tr>
      <w:tr w:rsidR="000461C2" w:rsidRPr="009926D5" w14:paraId="68E3B357" w14:textId="77777777" w:rsidTr="005F40F1">
        <w:tc>
          <w:tcPr>
            <w:tcW w:w="10620" w:type="dxa"/>
            <w:gridSpan w:val="2"/>
            <w:tcBorders>
              <w:top w:val="single" w:sz="4" w:space="0" w:color="auto"/>
              <w:left w:val="single" w:sz="18" w:space="0" w:color="auto"/>
              <w:bottom w:val="single" w:sz="18" w:space="0" w:color="auto"/>
              <w:right w:val="single" w:sz="18" w:space="0" w:color="auto"/>
            </w:tcBorders>
            <w:shd w:val="clear" w:color="auto" w:fill="D9D9D9" w:themeFill="background1" w:themeFillShade="D9"/>
            <w:vAlign w:val="center"/>
          </w:tcPr>
          <w:p w14:paraId="1608C113" w14:textId="77777777" w:rsidR="000461C2" w:rsidRPr="009926D5" w:rsidRDefault="000461C2" w:rsidP="005F40F1">
            <w:pPr>
              <w:rPr>
                <w:rFonts w:ascii="Arial" w:hAnsi="Arial" w:cs="Arial"/>
                <w:sz w:val="22"/>
                <w:szCs w:val="22"/>
              </w:rPr>
            </w:pPr>
          </w:p>
        </w:tc>
      </w:tr>
      <w:tr w:rsidR="00B35BF1" w:rsidRPr="009926D5" w14:paraId="0781B1DA" w14:textId="77777777" w:rsidTr="00B35BF1">
        <w:tc>
          <w:tcPr>
            <w:tcW w:w="720" w:type="dxa"/>
            <w:vMerge w:val="restart"/>
            <w:tcBorders>
              <w:top w:val="single" w:sz="18" w:space="0" w:color="auto"/>
              <w:left w:val="single" w:sz="18" w:space="0" w:color="auto"/>
            </w:tcBorders>
            <w:vAlign w:val="center"/>
          </w:tcPr>
          <w:p w14:paraId="7A356CAE" w14:textId="588CDDB0" w:rsidR="00B35BF1" w:rsidRPr="009926D5" w:rsidRDefault="00810CA3" w:rsidP="00B35BF1">
            <w:pPr>
              <w:spacing w:before="120" w:after="120"/>
              <w:rPr>
                <w:rFonts w:ascii="Arial" w:hAnsi="Arial" w:cs="Arial"/>
                <w:b w:val="0"/>
                <w:sz w:val="22"/>
                <w:szCs w:val="22"/>
              </w:rPr>
            </w:pPr>
            <w:r>
              <w:rPr>
                <w:rFonts w:ascii="Arial" w:hAnsi="Arial" w:cs="Arial"/>
                <w:sz w:val="22"/>
                <w:szCs w:val="22"/>
              </w:rPr>
              <w:t xml:space="preserve">   </w:t>
            </w:r>
            <w:r w:rsidR="000461C2">
              <w:rPr>
                <w:rFonts w:ascii="Arial" w:hAnsi="Arial" w:cs="Arial"/>
                <w:sz w:val="22"/>
                <w:szCs w:val="22"/>
              </w:rPr>
              <w:t>1</w:t>
            </w:r>
            <w:r w:rsidR="00B35BF1" w:rsidRPr="009926D5">
              <w:rPr>
                <w:rFonts w:ascii="Arial" w:hAnsi="Arial" w:cs="Arial"/>
                <w:sz w:val="22"/>
                <w:szCs w:val="22"/>
              </w:rPr>
              <w:t xml:space="preserve">. </w:t>
            </w:r>
          </w:p>
          <w:p w14:paraId="1C8CC5A5" w14:textId="1083723D" w:rsidR="00B35BF1" w:rsidRPr="009926D5" w:rsidRDefault="00B35BF1" w:rsidP="00B35BF1">
            <w:pPr>
              <w:spacing w:before="120" w:after="120"/>
              <w:rPr>
                <w:rFonts w:ascii="Arial" w:hAnsi="Arial" w:cs="Arial"/>
                <w:b w:val="0"/>
                <w:sz w:val="22"/>
                <w:szCs w:val="22"/>
              </w:rPr>
            </w:pPr>
          </w:p>
        </w:tc>
        <w:tc>
          <w:tcPr>
            <w:tcW w:w="9900" w:type="dxa"/>
            <w:tcBorders>
              <w:top w:val="single" w:sz="18" w:space="0" w:color="auto"/>
              <w:right w:val="single" w:sz="18" w:space="0" w:color="auto"/>
            </w:tcBorders>
            <w:vAlign w:val="center"/>
          </w:tcPr>
          <w:p w14:paraId="0A4DE1AC" w14:textId="5F5C4368" w:rsidR="00B35BF1" w:rsidRPr="009926D5" w:rsidRDefault="000461C2" w:rsidP="00B35BF1">
            <w:pPr>
              <w:spacing w:before="120" w:after="120"/>
              <w:rPr>
                <w:rFonts w:ascii="Arial" w:hAnsi="Arial" w:cs="Arial"/>
                <w:sz w:val="22"/>
                <w:szCs w:val="22"/>
              </w:rPr>
            </w:pPr>
            <w:r>
              <w:rPr>
                <w:rFonts w:ascii="Arial" w:hAnsi="Arial" w:cs="Arial"/>
                <w:sz w:val="22"/>
                <w:szCs w:val="22"/>
              </w:rPr>
              <w:t>Project Approach/Methodology (MANDATORY, SCORED)</w:t>
            </w:r>
            <w:r w:rsidR="00584475">
              <w:rPr>
                <w:rFonts w:ascii="Arial" w:hAnsi="Arial" w:cs="Arial"/>
                <w:sz w:val="22"/>
                <w:szCs w:val="22"/>
              </w:rPr>
              <w:t xml:space="preserve"> </w:t>
            </w:r>
          </w:p>
          <w:p w14:paraId="30ECCD03" w14:textId="35F8FEF0" w:rsidR="00B35BF1" w:rsidRPr="009926D5" w:rsidRDefault="00B35BF1" w:rsidP="00321101">
            <w:pPr>
              <w:spacing w:before="120" w:after="120"/>
              <w:rPr>
                <w:rFonts w:ascii="Arial" w:hAnsi="Arial" w:cs="Arial"/>
                <w:b w:val="0"/>
                <w:sz w:val="22"/>
                <w:szCs w:val="22"/>
              </w:rPr>
            </w:pPr>
            <w:r w:rsidRPr="009926D5">
              <w:rPr>
                <w:rFonts w:ascii="Arial" w:hAnsi="Arial" w:cs="Arial"/>
                <w:b w:val="0"/>
                <w:sz w:val="22"/>
                <w:szCs w:val="22"/>
              </w:rPr>
              <w:t xml:space="preserve">Describe </w:t>
            </w:r>
            <w:r w:rsidR="000461C2">
              <w:rPr>
                <w:rFonts w:ascii="Arial" w:hAnsi="Arial" w:cs="Arial"/>
                <w:b w:val="0"/>
                <w:sz w:val="22"/>
                <w:szCs w:val="22"/>
              </w:rPr>
              <w:t xml:space="preserve">your </w:t>
            </w:r>
            <w:r w:rsidR="000461C2" w:rsidRPr="000461C2">
              <w:rPr>
                <w:rFonts w:ascii="Arial" w:hAnsi="Arial" w:cs="Arial"/>
                <w:b w:val="0"/>
                <w:sz w:val="22"/>
                <w:szCs w:val="22"/>
              </w:rPr>
              <w:t xml:space="preserve">proposed approach and methodology for the project. This section should convey </w:t>
            </w:r>
            <w:r w:rsidR="00A60994">
              <w:rPr>
                <w:rFonts w:ascii="Arial" w:hAnsi="Arial" w:cs="Arial"/>
                <w:b w:val="0"/>
                <w:sz w:val="22"/>
                <w:szCs w:val="22"/>
              </w:rPr>
              <w:t xml:space="preserve">the </w:t>
            </w:r>
            <w:r w:rsidR="000461C2" w:rsidRPr="000461C2">
              <w:rPr>
                <w:rFonts w:ascii="Arial" w:hAnsi="Arial" w:cs="Arial"/>
                <w:b w:val="0"/>
                <w:sz w:val="22"/>
                <w:szCs w:val="22"/>
              </w:rPr>
              <w:t xml:space="preserve">Applicant’s understanding of the high-level objectives and minimum qualifications of this RFA and how their project relates to these objectives. If the project development, engagement, </w:t>
            </w:r>
            <w:r w:rsidR="000461C2" w:rsidRPr="000461C2">
              <w:rPr>
                <w:rFonts w:ascii="Arial" w:hAnsi="Arial" w:cs="Arial"/>
                <w:b w:val="0"/>
                <w:sz w:val="22"/>
                <w:szCs w:val="22"/>
              </w:rPr>
              <w:lastRenderedPageBreak/>
              <w:t>implementation, or operation</w:t>
            </w:r>
            <w:r w:rsidR="00A60994">
              <w:rPr>
                <w:rFonts w:ascii="Arial" w:hAnsi="Arial" w:cs="Arial"/>
                <w:b w:val="0"/>
                <w:sz w:val="22"/>
                <w:szCs w:val="22"/>
              </w:rPr>
              <w:t xml:space="preserve"> is </w:t>
            </w:r>
            <w:r w:rsidR="000461C2" w:rsidRPr="000461C2">
              <w:rPr>
                <w:rFonts w:ascii="Arial" w:hAnsi="Arial" w:cs="Arial"/>
                <w:b w:val="0"/>
                <w:sz w:val="22"/>
                <w:szCs w:val="22"/>
              </w:rPr>
              <w:t>innovative</w:t>
            </w:r>
            <w:r w:rsidR="00A60994">
              <w:rPr>
                <w:rFonts w:ascii="Arial" w:hAnsi="Arial" w:cs="Arial"/>
                <w:b w:val="0"/>
                <w:sz w:val="22"/>
                <w:szCs w:val="22"/>
              </w:rPr>
              <w:t>,</w:t>
            </w:r>
            <w:r w:rsidR="000461C2" w:rsidRPr="000461C2">
              <w:rPr>
                <w:rFonts w:ascii="Arial" w:hAnsi="Arial" w:cs="Arial"/>
                <w:b w:val="0"/>
                <w:sz w:val="22"/>
                <w:szCs w:val="22"/>
              </w:rPr>
              <w:t xml:space="preserve"> the Applicant may choose to highlight how they are innovative and why this innovation is important in the broader context of EVSE deployment in the state. If this project will be a catalyst for </w:t>
            </w:r>
            <w:r w:rsidR="00321101">
              <w:rPr>
                <w:rFonts w:ascii="Arial" w:hAnsi="Arial" w:cs="Arial"/>
                <w:b w:val="0"/>
                <w:sz w:val="22"/>
                <w:szCs w:val="22"/>
              </w:rPr>
              <w:t>EV adoption and/or transportation electrification market transformation</w:t>
            </w:r>
            <w:r w:rsidR="000461C2" w:rsidRPr="000461C2">
              <w:rPr>
                <w:rFonts w:ascii="Arial" w:hAnsi="Arial" w:cs="Arial"/>
                <w:b w:val="0"/>
                <w:sz w:val="22"/>
                <w:szCs w:val="22"/>
              </w:rPr>
              <w:t xml:space="preserve">, the Applicant must include a </w:t>
            </w:r>
            <w:r w:rsidR="00E25F7E">
              <w:rPr>
                <w:rFonts w:ascii="Arial" w:hAnsi="Arial" w:cs="Arial"/>
                <w:b w:val="0"/>
                <w:sz w:val="22"/>
                <w:szCs w:val="22"/>
              </w:rPr>
              <w:t>justification using any</w:t>
            </w:r>
            <w:r w:rsidR="000461C2" w:rsidRPr="000461C2">
              <w:rPr>
                <w:rFonts w:ascii="Arial" w:hAnsi="Arial" w:cs="Arial"/>
                <w:b w:val="0"/>
                <w:sz w:val="22"/>
                <w:szCs w:val="22"/>
              </w:rPr>
              <w:t xml:space="preserve"> supportive research,</w:t>
            </w:r>
            <w:r w:rsidR="00E25F7E">
              <w:rPr>
                <w:rFonts w:ascii="Arial" w:hAnsi="Arial" w:cs="Arial"/>
                <w:b w:val="0"/>
                <w:sz w:val="22"/>
                <w:szCs w:val="22"/>
              </w:rPr>
              <w:t xml:space="preserve"> community engagement results, or other data</w:t>
            </w:r>
            <w:r w:rsidR="00321101">
              <w:rPr>
                <w:rFonts w:ascii="Arial" w:hAnsi="Arial" w:cs="Arial"/>
                <w:b w:val="0"/>
                <w:sz w:val="22"/>
                <w:szCs w:val="22"/>
              </w:rPr>
              <w:t xml:space="preserve"> sources indicating as such.</w:t>
            </w:r>
          </w:p>
        </w:tc>
      </w:tr>
      <w:tr w:rsidR="00B35BF1" w:rsidRPr="009926D5" w14:paraId="766B63D4" w14:textId="77777777" w:rsidTr="00B35BF1">
        <w:tc>
          <w:tcPr>
            <w:tcW w:w="720" w:type="dxa"/>
            <w:vMerge/>
            <w:tcBorders>
              <w:left w:val="single" w:sz="18" w:space="0" w:color="auto"/>
              <w:bottom w:val="single" w:sz="18" w:space="0" w:color="auto"/>
            </w:tcBorders>
            <w:vAlign w:val="center"/>
          </w:tcPr>
          <w:p w14:paraId="1E10A628" w14:textId="77777777" w:rsidR="00B35BF1" w:rsidRPr="009926D5" w:rsidRDefault="00B35BF1" w:rsidP="00B35BF1">
            <w:pPr>
              <w:spacing w:before="120" w:after="120"/>
              <w:rPr>
                <w:rFonts w:ascii="Arial" w:hAnsi="Arial" w:cs="Arial"/>
                <w:sz w:val="22"/>
                <w:szCs w:val="22"/>
              </w:rPr>
            </w:pPr>
          </w:p>
        </w:tc>
        <w:sdt>
          <w:sdtPr>
            <w:rPr>
              <w:rFonts w:ascii="Arial" w:hAnsi="Arial" w:cs="Arial"/>
              <w:b w:val="0"/>
              <w:sz w:val="22"/>
              <w:szCs w:val="22"/>
            </w:rPr>
            <w:id w:val="2055425620"/>
            <w:placeholder>
              <w:docPart w:val="4F67E716C8B447169436FDC56A3F9967"/>
            </w:placeholder>
            <w:showingPlcHdr/>
          </w:sdtPr>
          <w:sdtEndPr/>
          <w:sdtContent>
            <w:tc>
              <w:tcPr>
                <w:tcW w:w="9900" w:type="dxa"/>
                <w:tcBorders>
                  <w:bottom w:val="single" w:sz="18" w:space="0" w:color="auto"/>
                  <w:right w:val="single" w:sz="18" w:space="0" w:color="auto"/>
                </w:tcBorders>
                <w:vAlign w:val="center"/>
              </w:tcPr>
              <w:p w14:paraId="7FC2FCDB" w14:textId="29BBF57E" w:rsidR="00B35BF1" w:rsidRPr="009926D5" w:rsidRDefault="00B35BF1" w:rsidP="00B35BF1">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3F0DEE" w:rsidRPr="009926D5" w14:paraId="359E12E8" w14:textId="77777777" w:rsidTr="00B35BF1">
        <w:tc>
          <w:tcPr>
            <w:tcW w:w="720" w:type="dxa"/>
            <w:vMerge w:val="restart"/>
            <w:tcBorders>
              <w:top w:val="single" w:sz="18" w:space="0" w:color="auto"/>
              <w:left w:val="single" w:sz="18" w:space="0" w:color="auto"/>
            </w:tcBorders>
            <w:vAlign w:val="center"/>
          </w:tcPr>
          <w:p w14:paraId="1590AFCC" w14:textId="5658BDF6" w:rsidR="003F0DEE" w:rsidRPr="009926D5" w:rsidRDefault="00EC21F5">
            <w:pPr>
              <w:spacing w:before="120" w:after="120"/>
              <w:jc w:val="center"/>
              <w:rPr>
                <w:rFonts w:ascii="Arial" w:hAnsi="Arial" w:cs="Arial"/>
                <w:sz w:val="22"/>
                <w:szCs w:val="22"/>
              </w:rPr>
            </w:pPr>
            <w:r>
              <w:rPr>
                <w:rFonts w:ascii="Arial" w:hAnsi="Arial" w:cs="Arial"/>
                <w:sz w:val="22"/>
                <w:szCs w:val="22"/>
              </w:rPr>
              <w:t>2</w:t>
            </w:r>
            <w:r w:rsidR="003F0DEE" w:rsidRPr="009926D5">
              <w:rPr>
                <w:rFonts w:ascii="Arial" w:hAnsi="Arial" w:cs="Arial"/>
                <w:sz w:val="22"/>
                <w:szCs w:val="22"/>
              </w:rPr>
              <w:t>.</w:t>
            </w:r>
          </w:p>
        </w:tc>
        <w:tc>
          <w:tcPr>
            <w:tcW w:w="9900" w:type="dxa"/>
            <w:tcBorders>
              <w:top w:val="single" w:sz="18" w:space="0" w:color="auto"/>
              <w:right w:val="single" w:sz="18" w:space="0" w:color="auto"/>
            </w:tcBorders>
            <w:vAlign w:val="center"/>
          </w:tcPr>
          <w:p w14:paraId="17DFEF73" w14:textId="4C756C90" w:rsidR="003F0DEE" w:rsidRPr="009926D5" w:rsidRDefault="00EC21F5" w:rsidP="00C871DC">
            <w:pPr>
              <w:spacing w:before="120" w:after="120"/>
              <w:rPr>
                <w:rFonts w:ascii="Arial" w:hAnsi="Arial" w:cs="Arial"/>
                <w:sz w:val="22"/>
                <w:szCs w:val="22"/>
              </w:rPr>
            </w:pPr>
            <w:r>
              <w:rPr>
                <w:rFonts w:ascii="Arial" w:hAnsi="Arial" w:cs="Arial"/>
                <w:sz w:val="22"/>
                <w:szCs w:val="22"/>
              </w:rPr>
              <w:t>Work Plan (MANDATORY, SCORED)</w:t>
            </w:r>
            <w:r w:rsidR="00324161">
              <w:rPr>
                <w:rFonts w:ascii="Arial" w:hAnsi="Arial" w:cs="Arial"/>
                <w:sz w:val="22"/>
                <w:szCs w:val="22"/>
              </w:rPr>
              <w:t xml:space="preserve"> </w:t>
            </w:r>
          </w:p>
          <w:p w14:paraId="6AB4D00A" w14:textId="682ABC54" w:rsidR="00D3558A" w:rsidRPr="009926D5" w:rsidRDefault="00D3558A" w:rsidP="00EC21F5">
            <w:pPr>
              <w:jc w:val="both"/>
              <w:rPr>
                <w:rFonts w:ascii="Arial" w:hAnsi="Arial" w:cs="Arial"/>
                <w:b w:val="0"/>
                <w:sz w:val="22"/>
                <w:szCs w:val="22"/>
              </w:rPr>
            </w:pPr>
            <w:r w:rsidRPr="00EC21F5">
              <w:rPr>
                <w:rFonts w:ascii="Arial" w:hAnsi="Arial" w:cs="Arial"/>
                <w:b w:val="0"/>
                <w:sz w:val="22"/>
                <w:szCs w:val="22"/>
              </w:rPr>
              <w:t>Describe</w:t>
            </w:r>
            <w:r w:rsidR="00EC21F5" w:rsidRPr="00EC21F5">
              <w:rPr>
                <w:rFonts w:ascii="Arial" w:hAnsi="Arial" w:cs="Arial"/>
                <w:b w:val="0"/>
                <w:sz w:val="22"/>
                <w:szCs w:val="22"/>
              </w:rPr>
              <w:t xml:space="preserve"> all proposed tasks, services, activities, etc. necessary to accomplish the scope of the project defined in the RFA. The work plan must include detail concerning technical implementation of the project, as well as a complete plan for stakeholder education and outreach. This section of the technical proposal must contain sufficient detail to convey to members of the evaluation team the Applicant’s knowledge of the subjects and skills necessary to successfully complete the project</w:t>
            </w:r>
            <w:r w:rsidR="00CB21F2">
              <w:rPr>
                <w:rFonts w:ascii="Arial" w:hAnsi="Arial" w:cs="Arial"/>
                <w:b w:val="0"/>
                <w:sz w:val="22"/>
                <w:szCs w:val="22"/>
              </w:rPr>
              <w:t xml:space="preserve"> and their ability to complete project work within the proposed timeline</w:t>
            </w:r>
            <w:r w:rsidR="00EC21F5" w:rsidRPr="00EC21F5">
              <w:rPr>
                <w:rFonts w:ascii="Arial" w:hAnsi="Arial" w:cs="Arial"/>
                <w:b w:val="0"/>
                <w:sz w:val="22"/>
                <w:szCs w:val="22"/>
              </w:rPr>
              <w:t>. Include any required involvement of COMMERCE staff.</w:t>
            </w:r>
          </w:p>
        </w:tc>
      </w:tr>
      <w:tr w:rsidR="003F0DEE" w:rsidRPr="009926D5" w14:paraId="7B3D9317" w14:textId="77777777" w:rsidTr="00810CA3">
        <w:tc>
          <w:tcPr>
            <w:tcW w:w="720" w:type="dxa"/>
            <w:vMerge/>
            <w:tcBorders>
              <w:left w:val="single" w:sz="18" w:space="0" w:color="auto"/>
              <w:bottom w:val="single" w:sz="18" w:space="0" w:color="auto"/>
            </w:tcBorders>
            <w:vAlign w:val="center"/>
          </w:tcPr>
          <w:p w14:paraId="0C48311D"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852774705"/>
            <w:placeholder>
              <w:docPart w:val="3A7A5CAE1D624DF89CF87D6319758004"/>
            </w:placeholder>
            <w:showingPlcHdr/>
          </w:sdtPr>
          <w:sdtEndPr/>
          <w:sdtContent>
            <w:tc>
              <w:tcPr>
                <w:tcW w:w="9900" w:type="dxa"/>
                <w:tcBorders>
                  <w:bottom w:val="single" w:sz="18" w:space="0" w:color="auto"/>
                  <w:right w:val="single" w:sz="18" w:space="0" w:color="auto"/>
                </w:tcBorders>
                <w:vAlign w:val="center"/>
              </w:tcPr>
              <w:p w14:paraId="4890EF6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E63043" w:rsidRPr="009926D5" w14:paraId="07983EA9" w14:textId="77777777" w:rsidTr="00E564E6">
        <w:tc>
          <w:tcPr>
            <w:tcW w:w="720" w:type="dxa"/>
            <w:vMerge w:val="restart"/>
            <w:tcBorders>
              <w:left w:val="single" w:sz="18" w:space="0" w:color="auto"/>
            </w:tcBorders>
            <w:vAlign w:val="center"/>
          </w:tcPr>
          <w:p w14:paraId="25CF580C" w14:textId="6746991C" w:rsidR="00E63043" w:rsidRPr="00EC21F5" w:rsidRDefault="00E63043" w:rsidP="00EC21F5">
            <w:pPr>
              <w:spacing w:before="120" w:after="120"/>
              <w:jc w:val="center"/>
              <w:rPr>
                <w:rFonts w:ascii="Arial" w:hAnsi="Arial" w:cs="Arial"/>
              </w:rPr>
            </w:pPr>
            <w:r w:rsidRPr="00EC21F5">
              <w:rPr>
                <w:rFonts w:ascii="Arial" w:hAnsi="Arial" w:cs="Arial"/>
                <w:sz w:val="22"/>
                <w:szCs w:val="22"/>
              </w:rPr>
              <w:t>3.</w:t>
            </w:r>
            <w:r w:rsidRPr="00EC21F5">
              <w:rPr>
                <w:rFonts w:ascii="Arial" w:hAnsi="Arial" w:cs="Arial"/>
              </w:rPr>
              <w:t xml:space="preserve"> </w:t>
            </w:r>
          </w:p>
        </w:tc>
        <w:tc>
          <w:tcPr>
            <w:tcW w:w="9900" w:type="dxa"/>
            <w:tcBorders>
              <w:bottom w:val="single" w:sz="18" w:space="0" w:color="auto"/>
              <w:right w:val="single" w:sz="18" w:space="0" w:color="auto"/>
            </w:tcBorders>
            <w:vAlign w:val="center"/>
          </w:tcPr>
          <w:p w14:paraId="3FCD0B84" w14:textId="41FA9480" w:rsidR="00E63043" w:rsidRDefault="00E63043" w:rsidP="00C871DC">
            <w:pPr>
              <w:spacing w:before="120" w:after="120"/>
              <w:rPr>
                <w:rFonts w:ascii="Arial" w:hAnsi="Arial" w:cs="Arial"/>
                <w:b w:val="0"/>
                <w:sz w:val="22"/>
                <w:szCs w:val="22"/>
              </w:rPr>
            </w:pPr>
            <w:r w:rsidRPr="00EC21F5">
              <w:rPr>
                <w:rFonts w:ascii="Arial" w:hAnsi="Arial" w:cs="Arial"/>
                <w:sz w:val="22"/>
                <w:szCs w:val="22"/>
              </w:rPr>
              <w:t>Project Schedule (MANDATORY, SCORED)</w:t>
            </w:r>
            <w:r w:rsidR="00324161">
              <w:rPr>
                <w:rFonts w:ascii="Arial" w:hAnsi="Arial" w:cs="Arial"/>
                <w:sz w:val="22"/>
                <w:szCs w:val="22"/>
              </w:rPr>
              <w:t xml:space="preserve"> </w:t>
            </w:r>
          </w:p>
          <w:p w14:paraId="1953B05B" w14:textId="08CF2EAD" w:rsidR="00E25F7E" w:rsidRDefault="00E63043" w:rsidP="002813B1">
            <w:pPr>
              <w:spacing w:before="120" w:after="120"/>
              <w:rPr>
                <w:rFonts w:ascii="Arial" w:hAnsi="Arial" w:cs="Arial"/>
                <w:b w:val="0"/>
                <w:sz w:val="22"/>
                <w:szCs w:val="22"/>
              </w:rPr>
            </w:pPr>
            <w:r>
              <w:rPr>
                <w:rFonts w:ascii="Arial" w:hAnsi="Arial" w:cs="Arial"/>
                <w:b w:val="0"/>
                <w:sz w:val="22"/>
                <w:szCs w:val="22"/>
              </w:rPr>
              <w:t>I</w:t>
            </w:r>
            <w:r w:rsidRPr="00EC21F5">
              <w:rPr>
                <w:rFonts w:ascii="Arial" w:hAnsi="Arial" w:cs="Arial"/>
                <w:b w:val="0"/>
                <w:sz w:val="22"/>
                <w:szCs w:val="22"/>
              </w:rPr>
              <w:t xml:space="preserve">nclude a brief project schedule indicating when the elements of the work will be completed. Include </w:t>
            </w:r>
            <w:r w:rsidR="002813B1">
              <w:rPr>
                <w:rFonts w:ascii="Arial" w:hAnsi="Arial" w:cs="Arial"/>
                <w:b w:val="0"/>
                <w:sz w:val="22"/>
                <w:szCs w:val="22"/>
              </w:rPr>
              <w:t>all project work</w:t>
            </w:r>
            <w:r w:rsidRPr="00EC21F5">
              <w:rPr>
                <w:rFonts w:ascii="Arial" w:hAnsi="Arial" w:cs="Arial"/>
                <w:b w:val="0"/>
                <w:sz w:val="22"/>
                <w:szCs w:val="22"/>
              </w:rPr>
              <w:t xml:space="preserve">, community engagement and ongoing maintenance and utilization milestones. The project schedule should use calendar dates based on the expected award date and must ensure </w:t>
            </w:r>
            <w:r w:rsidR="002813B1">
              <w:rPr>
                <w:rFonts w:ascii="Arial" w:hAnsi="Arial" w:cs="Arial"/>
                <w:b w:val="0"/>
                <w:sz w:val="22"/>
                <w:szCs w:val="22"/>
              </w:rPr>
              <w:t xml:space="preserve">that all deliverables </w:t>
            </w:r>
            <w:r w:rsidRPr="00EC21F5">
              <w:rPr>
                <w:rFonts w:ascii="Arial" w:hAnsi="Arial" w:cs="Arial"/>
                <w:b w:val="0"/>
                <w:sz w:val="22"/>
                <w:szCs w:val="22"/>
              </w:rPr>
              <w:t>are met within the proposed project performance period.</w:t>
            </w:r>
            <w:r w:rsidR="002813B1">
              <w:rPr>
                <w:rFonts w:ascii="Arial" w:hAnsi="Arial" w:cs="Arial"/>
                <w:b w:val="0"/>
                <w:sz w:val="22"/>
                <w:szCs w:val="22"/>
              </w:rPr>
              <w:t xml:space="preserve"> Operations and </w:t>
            </w:r>
            <w:proofErr w:type="spellStart"/>
            <w:r w:rsidR="002813B1">
              <w:rPr>
                <w:rFonts w:ascii="Arial" w:hAnsi="Arial" w:cs="Arial"/>
                <w:b w:val="0"/>
                <w:sz w:val="22"/>
                <w:szCs w:val="22"/>
              </w:rPr>
              <w:t>maintanence</w:t>
            </w:r>
            <w:proofErr w:type="spellEnd"/>
            <w:r w:rsidR="002813B1">
              <w:rPr>
                <w:rFonts w:ascii="Arial" w:hAnsi="Arial" w:cs="Arial"/>
                <w:b w:val="0"/>
                <w:sz w:val="22"/>
                <w:szCs w:val="22"/>
              </w:rPr>
              <w:t xml:space="preserve"> is an </w:t>
            </w:r>
            <w:proofErr w:type="spellStart"/>
            <w:r w:rsidR="002813B1">
              <w:rPr>
                <w:rFonts w:ascii="Arial" w:hAnsi="Arial" w:cs="Arial"/>
                <w:b w:val="0"/>
                <w:sz w:val="22"/>
                <w:szCs w:val="22"/>
              </w:rPr>
              <w:t>exeption</w:t>
            </w:r>
            <w:proofErr w:type="spellEnd"/>
            <w:r w:rsidR="002813B1">
              <w:rPr>
                <w:rFonts w:ascii="Arial" w:hAnsi="Arial" w:cs="Arial"/>
                <w:b w:val="0"/>
                <w:sz w:val="22"/>
                <w:szCs w:val="22"/>
              </w:rPr>
              <w:t>, applicant</w:t>
            </w:r>
            <w:r w:rsidR="00E25F7E">
              <w:rPr>
                <w:rFonts w:ascii="Arial" w:hAnsi="Arial" w:cs="Arial"/>
                <w:b w:val="0"/>
                <w:sz w:val="22"/>
                <w:szCs w:val="22"/>
              </w:rPr>
              <w:t>s</w:t>
            </w:r>
            <w:r w:rsidR="002813B1">
              <w:rPr>
                <w:rFonts w:ascii="Arial" w:hAnsi="Arial" w:cs="Arial"/>
                <w:b w:val="0"/>
                <w:sz w:val="22"/>
                <w:szCs w:val="22"/>
              </w:rPr>
              <w:t xml:space="preserve"> </w:t>
            </w:r>
            <w:r w:rsidR="00E25F7E">
              <w:rPr>
                <w:rFonts w:ascii="Arial" w:hAnsi="Arial" w:cs="Arial"/>
                <w:b w:val="0"/>
                <w:sz w:val="22"/>
                <w:szCs w:val="22"/>
              </w:rPr>
              <w:t>must</w:t>
            </w:r>
            <w:r w:rsidR="002813B1">
              <w:rPr>
                <w:rFonts w:ascii="Arial" w:hAnsi="Arial" w:cs="Arial"/>
                <w:b w:val="0"/>
                <w:sz w:val="22"/>
                <w:szCs w:val="22"/>
              </w:rPr>
              <w:t xml:space="preserve"> include plans to maintain </w:t>
            </w:r>
            <w:r w:rsidR="00E25F7E">
              <w:rPr>
                <w:rFonts w:ascii="Arial" w:hAnsi="Arial" w:cs="Arial"/>
                <w:b w:val="0"/>
                <w:sz w:val="22"/>
                <w:szCs w:val="22"/>
              </w:rPr>
              <w:t xml:space="preserve">or continue </w:t>
            </w:r>
            <w:r w:rsidR="002813B1">
              <w:rPr>
                <w:rFonts w:ascii="Arial" w:hAnsi="Arial" w:cs="Arial"/>
                <w:b w:val="0"/>
                <w:sz w:val="22"/>
                <w:szCs w:val="22"/>
              </w:rPr>
              <w:t xml:space="preserve">the project beyond the lifecycle of the award. </w:t>
            </w:r>
            <w:r w:rsidR="00E25F7E">
              <w:rPr>
                <w:rFonts w:ascii="Arial" w:hAnsi="Arial" w:cs="Arial"/>
                <w:b w:val="0"/>
                <w:sz w:val="22"/>
                <w:szCs w:val="22"/>
              </w:rPr>
              <w:t xml:space="preserve">If the project only identifies needed asset investments or infrastructure upgrades, the applicant should include implementation plans in </w:t>
            </w:r>
            <w:r w:rsidR="00EB3778">
              <w:rPr>
                <w:rFonts w:ascii="Arial" w:hAnsi="Arial" w:cs="Arial"/>
                <w:b w:val="0"/>
                <w:sz w:val="22"/>
                <w:szCs w:val="22"/>
              </w:rPr>
              <w:t>lieu</w:t>
            </w:r>
            <w:r w:rsidR="00E25F7E">
              <w:rPr>
                <w:rFonts w:ascii="Arial" w:hAnsi="Arial" w:cs="Arial"/>
                <w:b w:val="0"/>
                <w:sz w:val="22"/>
                <w:szCs w:val="22"/>
              </w:rPr>
              <w:t xml:space="preserve"> of ongoing </w:t>
            </w:r>
            <w:proofErr w:type="spellStart"/>
            <w:r w:rsidR="00E25F7E">
              <w:rPr>
                <w:rFonts w:ascii="Arial" w:hAnsi="Arial" w:cs="Arial"/>
                <w:b w:val="0"/>
                <w:sz w:val="22"/>
                <w:szCs w:val="22"/>
              </w:rPr>
              <w:t>maintanence</w:t>
            </w:r>
            <w:proofErr w:type="spellEnd"/>
            <w:r w:rsidR="00E25F7E">
              <w:rPr>
                <w:rFonts w:ascii="Arial" w:hAnsi="Arial" w:cs="Arial"/>
                <w:b w:val="0"/>
                <w:sz w:val="22"/>
                <w:szCs w:val="22"/>
              </w:rPr>
              <w:t>.</w:t>
            </w:r>
          </w:p>
          <w:p w14:paraId="0BE5114C" w14:textId="0BEF37C7" w:rsidR="00E25F7E" w:rsidRDefault="00E8063A" w:rsidP="002813B1">
            <w:pPr>
              <w:spacing w:before="120" w:after="120"/>
              <w:rPr>
                <w:rFonts w:ascii="Arial" w:hAnsi="Arial" w:cs="Arial"/>
                <w:b w:val="0"/>
                <w:sz w:val="22"/>
                <w:szCs w:val="22"/>
              </w:rPr>
            </w:pPr>
            <w:r>
              <w:rPr>
                <w:rFonts w:ascii="Arial" w:hAnsi="Arial" w:cs="Arial"/>
                <w:b w:val="0"/>
                <w:sz w:val="22"/>
                <w:szCs w:val="22"/>
              </w:rPr>
              <w:t>Highlight any milestones that have</w:t>
            </w:r>
            <w:r w:rsidR="00D925A3">
              <w:rPr>
                <w:rFonts w:ascii="Arial" w:hAnsi="Arial" w:cs="Arial"/>
                <w:b w:val="0"/>
                <w:sz w:val="22"/>
                <w:szCs w:val="22"/>
              </w:rPr>
              <w:t xml:space="preserve"> the potential to </w:t>
            </w:r>
            <w:r w:rsidR="001E518E">
              <w:rPr>
                <w:rFonts w:ascii="Arial" w:hAnsi="Arial" w:cs="Arial"/>
                <w:b w:val="0"/>
                <w:sz w:val="22"/>
                <w:szCs w:val="22"/>
              </w:rPr>
              <w:t>delay</w:t>
            </w:r>
            <w:r>
              <w:rPr>
                <w:rFonts w:ascii="Arial" w:hAnsi="Arial" w:cs="Arial"/>
                <w:b w:val="0"/>
                <w:sz w:val="22"/>
                <w:szCs w:val="22"/>
              </w:rPr>
              <w:t xml:space="preserve"> project implementation such as securing a site, procuring equipment, securing contingent funding, etc. </w:t>
            </w:r>
          </w:p>
          <w:p w14:paraId="1E719CC7" w14:textId="6115944F" w:rsidR="002813B1" w:rsidRPr="00EC21F5" w:rsidRDefault="002813B1" w:rsidP="002813B1">
            <w:pPr>
              <w:spacing w:before="120" w:after="120"/>
              <w:rPr>
                <w:rFonts w:ascii="Arial" w:hAnsi="Arial" w:cs="Arial"/>
                <w:b w:val="0"/>
                <w:sz w:val="22"/>
                <w:szCs w:val="22"/>
              </w:rPr>
            </w:pPr>
          </w:p>
        </w:tc>
      </w:tr>
      <w:tr w:rsidR="00E63043" w:rsidRPr="009926D5" w14:paraId="347E775F" w14:textId="77777777" w:rsidTr="00810CA3">
        <w:tc>
          <w:tcPr>
            <w:tcW w:w="720" w:type="dxa"/>
            <w:vMerge/>
            <w:tcBorders>
              <w:left w:val="single" w:sz="18" w:space="0" w:color="auto"/>
              <w:bottom w:val="single" w:sz="18" w:space="0" w:color="auto"/>
            </w:tcBorders>
            <w:vAlign w:val="center"/>
          </w:tcPr>
          <w:p w14:paraId="7FBA5B9F" w14:textId="77777777" w:rsidR="00E63043" w:rsidRPr="00EC21F5" w:rsidRDefault="00E63043" w:rsidP="00EC21F5">
            <w:pPr>
              <w:spacing w:before="120" w:after="120"/>
              <w:jc w:val="center"/>
              <w:rPr>
                <w:rFonts w:ascii="Arial" w:hAnsi="Arial" w:cs="Arial"/>
                <w:sz w:val="22"/>
                <w:szCs w:val="22"/>
              </w:rPr>
            </w:pPr>
          </w:p>
        </w:tc>
        <w:sdt>
          <w:sdtPr>
            <w:rPr>
              <w:rFonts w:ascii="Arial" w:hAnsi="Arial" w:cs="Arial"/>
              <w:b w:val="0"/>
              <w:sz w:val="22"/>
              <w:szCs w:val="22"/>
            </w:rPr>
            <w:id w:val="1534149445"/>
            <w:placeholder>
              <w:docPart w:val="3515ABC93EB642F7AF1966C702B51DBD"/>
            </w:placeholder>
            <w:showingPlcHdr/>
          </w:sdtPr>
          <w:sdtEndPr/>
          <w:sdtContent>
            <w:tc>
              <w:tcPr>
                <w:tcW w:w="9900" w:type="dxa"/>
                <w:tcBorders>
                  <w:bottom w:val="single" w:sz="18" w:space="0" w:color="auto"/>
                  <w:right w:val="single" w:sz="18" w:space="0" w:color="auto"/>
                </w:tcBorders>
                <w:vAlign w:val="center"/>
              </w:tcPr>
              <w:p w14:paraId="2B59F0FA" w14:textId="7D612DC3" w:rsidR="00E63043" w:rsidRPr="00EC21F5" w:rsidRDefault="00E63043" w:rsidP="00C871DC">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2481D0EF" w14:textId="77777777" w:rsidTr="001C4111">
        <w:tc>
          <w:tcPr>
            <w:tcW w:w="720" w:type="dxa"/>
            <w:vMerge w:val="restart"/>
            <w:tcBorders>
              <w:left w:val="single" w:sz="18" w:space="0" w:color="auto"/>
            </w:tcBorders>
            <w:vAlign w:val="center"/>
          </w:tcPr>
          <w:p w14:paraId="38B7BDCD" w14:textId="35755446" w:rsidR="00E63043" w:rsidRPr="00EC21F5" w:rsidRDefault="00E63043" w:rsidP="00EC21F5">
            <w:pPr>
              <w:spacing w:before="120" w:after="120"/>
              <w:jc w:val="center"/>
              <w:rPr>
                <w:rFonts w:ascii="Arial" w:hAnsi="Arial" w:cs="Arial"/>
                <w:sz w:val="22"/>
                <w:szCs w:val="22"/>
              </w:rPr>
            </w:pPr>
            <w:r>
              <w:rPr>
                <w:rFonts w:ascii="Arial" w:hAnsi="Arial" w:cs="Arial"/>
                <w:sz w:val="22"/>
                <w:szCs w:val="22"/>
              </w:rPr>
              <w:t>4.</w:t>
            </w:r>
          </w:p>
        </w:tc>
        <w:tc>
          <w:tcPr>
            <w:tcW w:w="9900" w:type="dxa"/>
            <w:tcBorders>
              <w:bottom w:val="single" w:sz="18" w:space="0" w:color="auto"/>
              <w:right w:val="single" w:sz="18" w:space="0" w:color="auto"/>
            </w:tcBorders>
            <w:vAlign w:val="center"/>
          </w:tcPr>
          <w:p w14:paraId="005C7E5C" w14:textId="4B622484" w:rsidR="00E63043" w:rsidRDefault="00E63043" w:rsidP="00C871DC">
            <w:pPr>
              <w:spacing w:before="120" w:after="120"/>
              <w:rPr>
                <w:rFonts w:ascii="Arial" w:hAnsi="Arial" w:cs="Arial"/>
                <w:sz w:val="22"/>
                <w:szCs w:val="22"/>
              </w:rPr>
            </w:pPr>
            <w:r>
              <w:rPr>
                <w:rFonts w:ascii="Arial" w:hAnsi="Arial" w:cs="Arial"/>
                <w:sz w:val="22"/>
                <w:szCs w:val="22"/>
              </w:rPr>
              <w:t>Outcomes and Performance Management (MANDATORY, SCORED)</w:t>
            </w:r>
            <w:r w:rsidR="006A132A">
              <w:rPr>
                <w:rFonts w:ascii="Arial" w:hAnsi="Arial" w:cs="Arial"/>
                <w:sz w:val="22"/>
                <w:szCs w:val="22"/>
              </w:rPr>
              <w:t xml:space="preserve"> </w:t>
            </w:r>
          </w:p>
          <w:p w14:paraId="7BF942BA" w14:textId="1D391559" w:rsidR="003F6E78" w:rsidRPr="00EC21F5" w:rsidRDefault="00E63043" w:rsidP="00DC7456">
            <w:pPr>
              <w:spacing w:before="120" w:after="120"/>
              <w:rPr>
                <w:rFonts w:ascii="Arial" w:hAnsi="Arial" w:cs="Arial"/>
                <w:b w:val="0"/>
                <w:sz w:val="22"/>
                <w:szCs w:val="22"/>
              </w:rPr>
            </w:pPr>
            <w:r w:rsidRPr="00EC21F5">
              <w:rPr>
                <w:rFonts w:ascii="Arial" w:hAnsi="Arial" w:cs="Arial"/>
                <w:b w:val="0"/>
                <w:sz w:val="22"/>
                <w:szCs w:val="22"/>
              </w:rPr>
              <w:t>Describe in concrete terms the</w:t>
            </w:r>
            <w:r>
              <w:rPr>
                <w:rFonts w:ascii="Arial" w:hAnsi="Arial" w:cs="Arial"/>
                <w:b w:val="0"/>
                <w:sz w:val="22"/>
                <w:szCs w:val="22"/>
              </w:rPr>
              <w:t xml:space="preserve"> expected </w:t>
            </w:r>
            <w:r w:rsidRPr="00EC21F5">
              <w:rPr>
                <w:rFonts w:ascii="Arial" w:hAnsi="Arial" w:cs="Arial"/>
                <w:b w:val="0"/>
                <w:sz w:val="22"/>
                <w:szCs w:val="22"/>
              </w:rPr>
              <w:t>outcomes</w:t>
            </w:r>
            <w:r w:rsidR="00DC7456">
              <w:rPr>
                <w:rFonts w:ascii="Arial" w:hAnsi="Arial" w:cs="Arial"/>
                <w:b w:val="0"/>
                <w:sz w:val="22"/>
                <w:szCs w:val="22"/>
              </w:rPr>
              <w:t xml:space="preserve"> resulting from this</w:t>
            </w:r>
            <w:r w:rsidRPr="00EC21F5">
              <w:rPr>
                <w:rFonts w:ascii="Arial" w:hAnsi="Arial" w:cs="Arial"/>
                <w:b w:val="0"/>
                <w:sz w:val="22"/>
                <w:szCs w:val="22"/>
              </w:rPr>
              <w:t xml:space="preserve"> </w:t>
            </w:r>
            <w:r>
              <w:rPr>
                <w:rFonts w:ascii="Arial" w:hAnsi="Arial" w:cs="Arial"/>
                <w:b w:val="0"/>
                <w:sz w:val="22"/>
                <w:szCs w:val="22"/>
              </w:rPr>
              <w:t>project</w:t>
            </w:r>
            <w:r w:rsidR="00DC7456">
              <w:rPr>
                <w:rFonts w:ascii="Arial" w:hAnsi="Arial" w:cs="Arial"/>
                <w:b w:val="0"/>
                <w:sz w:val="22"/>
                <w:szCs w:val="22"/>
              </w:rPr>
              <w:t>. Describe</w:t>
            </w:r>
            <w:r w:rsidRPr="00EC21F5">
              <w:rPr>
                <w:rFonts w:ascii="Arial" w:hAnsi="Arial" w:cs="Arial"/>
                <w:b w:val="0"/>
                <w:sz w:val="22"/>
                <w:szCs w:val="22"/>
              </w:rPr>
              <w:t xml:space="preserve"> how the </w:t>
            </w:r>
            <w:r w:rsidR="00DC7456">
              <w:rPr>
                <w:rFonts w:ascii="Arial" w:hAnsi="Arial" w:cs="Arial"/>
                <w:b w:val="0"/>
                <w:sz w:val="22"/>
                <w:szCs w:val="22"/>
              </w:rPr>
              <w:t xml:space="preserve">resulting impacts </w:t>
            </w:r>
            <w:r w:rsidRPr="00EC21F5">
              <w:rPr>
                <w:rFonts w:ascii="Arial" w:hAnsi="Arial" w:cs="Arial"/>
                <w:b w:val="0"/>
                <w:sz w:val="22"/>
                <w:szCs w:val="22"/>
              </w:rPr>
              <w:t xml:space="preserve">would be monitored, measured </w:t>
            </w:r>
            <w:r>
              <w:rPr>
                <w:rFonts w:ascii="Arial" w:hAnsi="Arial" w:cs="Arial"/>
                <w:b w:val="0"/>
                <w:sz w:val="22"/>
                <w:szCs w:val="22"/>
              </w:rPr>
              <w:t>and reported to Commerce.</w:t>
            </w:r>
          </w:p>
        </w:tc>
      </w:tr>
      <w:tr w:rsidR="00E63043" w:rsidRPr="009926D5" w14:paraId="4643112C" w14:textId="77777777" w:rsidTr="00810CA3">
        <w:tc>
          <w:tcPr>
            <w:tcW w:w="720" w:type="dxa"/>
            <w:vMerge/>
            <w:tcBorders>
              <w:left w:val="single" w:sz="18" w:space="0" w:color="auto"/>
              <w:bottom w:val="single" w:sz="18" w:space="0" w:color="auto"/>
            </w:tcBorders>
            <w:vAlign w:val="center"/>
          </w:tcPr>
          <w:p w14:paraId="5B22BD63" w14:textId="77777777" w:rsidR="00E63043" w:rsidRDefault="00E63043" w:rsidP="00EC21F5">
            <w:pPr>
              <w:spacing w:before="120" w:after="120"/>
              <w:jc w:val="center"/>
              <w:rPr>
                <w:rFonts w:ascii="Arial" w:hAnsi="Arial" w:cs="Arial"/>
                <w:sz w:val="22"/>
                <w:szCs w:val="22"/>
              </w:rPr>
            </w:pPr>
          </w:p>
        </w:tc>
        <w:sdt>
          <w:sdtPr>
            <w:rPr>
              <w:rFonts w:ascii="Arial" w:hAnsi="Arial" w:cs="Arial"/>
              <w:b w:val="0"/>
              <w:sz w:val="22"/>
              <w:szCs w:val="22"/>
            </w:rPr>
            <w:id w:val="-1293829317"/>
            <w:placeholder>
              <w:docPart w:val="B9A5EC1765854FCA874481823370EEEC"/>
            </w:placeholder>
            <w:showingPlcHdr/>
          </w:sdtPr>
          <w:sdtEndPr/>
          <w:sdtContent>
            <w:tc>
              <w:tcPr>
                <w:tcW w:w="9900" w:type="dxa"/>
                <w:tcBorders>
                  <w:bottom w:val="single" w:sz="18" w:space="0" w:color="auto"/>
                  <w:right w:val="single" w:sz="18" w:space="0" w:color="auto"/>
                </w:tcBorders>
                <w:vAlign w:val="center"/>
              </w:tcPr>
              <w:p w14:paraId="5EC853C8" w14:textId="1D05F86D" w:rsidR="00E63043" w:rsidRDefault="00E63043" w:rsidP="00C871DC">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2D0441C4" w14:textId="77777777" w:rsidTr="009B12A9">
        <w:tc>
          <w:tcPr>
            <w:tcW w:w="720" w:type="dxa"/>
            <w:vMerge w:val="restart"/>
            <w:tcBorders>
              <w:left w:val="single" w:sz="18" w:space="0" w:color="auto"/>
            </w:tcBorders>
            <w:vAlign w:val="center"/>
          </w:tcPr>
          <w:p w14:paraId="19AFF4A6" w14:textId="4631D54A" w:rsidR="00E63043" w:rsidRDefault="00E63043" w:rsidP="00EC21F5">
            <w:pPr>
              <w:spacing w:before="120" w:after="120"/>
              <w:jc w:val="center"/>
              <w:rPr>
                <w:rFonts w:ascii="Arial" w:hAnsi="Arial" w:cs="Arial"/>
                <w:sz w:val="22"/>
                <w:szCs w:val="22"/>
              </w:rPr>
            </w:pPr>
            <w:r>
              <w:rPr>
                <w:rFonts w:ascii="Arial" w:hAnsi="Arial" w:cs="Arial"/>
                <w:sz w:val="22"/>
                <w:szCs w:val="22"/>
              </w:rPr>
              <w:t>5.</w:t>
            </w:r>
          </w:p>
        </w:tc>
        <w:tc>
          <w:tcPr>
            <w:tcW w:w="9900" w:type="dxa"/>
            <w:tcBorders>
              <w:bottom w:val="single" w:sz="18" w:space="0" w:color="auto"/>
              <w:right w:val="single" w:sz="18" w:space="0" w:color="auto"/>
            </w:tcBorders>
            <w:vAlign w:val="center"/>
          </w:tcPr>
          <w:p w14:paraId="565A3E25" w14:textId="77777777" w:rsidR="00E63043" w:rsidRDefault="00E63043" w:rsidP="00C871DC">
            <w:pPr>
              <w:spacing w:before="120" w:after="120"/>
              <w:rPr>
                <w:rFonts w:ascii="Arial" w:hAnsi="Arial" w:cs="Arial"/>
                <w:sz w:val="22"/>
                <w:szCs w:val="22"/>
              </w:rPr>
            </w:pPr>
            <w:r>
              <w:rPr>
                <w:rFonts w:ascii="Arial" w:hAnsi="Arial" w:cs="Arial"/>
                <w:sz w:val="22"/>
                <w:szCs w:val="22"/>
              </w:rPr>
              <w:t>Deliverables (MANDATORY, SCORED)</w:t>
            </w:r>
          </w:p>
          <w:p w14:paraId="0E494C64" w14:textId="4E5AC47B" w:rsidR="00E63043" w:rsidRPr="00EC21F5" w:rsidRDefault="00E63043" w:rsidP="001E518E">
            <w:pPr>
              <w:spacing w:before="120" w:after="120"/>
              <w:rPr>
                <w:rFonts w:ascii="Arial" w:hAnsi="Arial" w:cs="Arial"/>
                <w:sz w:val="22"/>
                <w:szCs w:val="22"/>
              </w:rPr>
            </w:pPr>
            <w:r w:rsidRPr="00EC21F5">
              <w:rPr>
                <w:rFonts w:ascii="Arial" w:hAnsi="Arial" w:cs="Arial"/>
                <w:b w:val="0"/>
                <w:sz w:val="22"/>
                <w:szCs w:val="22"/>
              </w:rPr>
              <w:t>De</w:t>
            </w:r>
            <w:r w:rsidR="001E518E">
              <w:rPr>
                <w:rFonts w:ascii="Arial" w:hAnsi="Arial" w:cs="Arial"/>
                <w:b w:val="0"/>
                <w:sz w:val="22"/>
                <w:szCs w:val="22"/>
              </w:rPr>
              <w:t>tail</w:t>
            </w:r>
            <w:r w:rsidRPr="00EC21F5">
              <w:rPr>
                <w:rFonts w:ascii="Arial" w:hAnsi="Arial" w:cs="Arial"/>
                <w:b w:val="0"/>
                <w:sz w:val="22"/>
                <w:szCs w:val="22"/>
              </w:rPr>
              <w:t xml:space="preserve"> all planned deliverables to COMMERCE during the grant lifecycle.</w:t>
            </w:r>
          </w:p>
        </w:tc>
      </w:tr>
      <w:tr w:rsidR="00E63043" w:rsidRPr="009926D5" w14:paraId="52C39B93" w14:textId="77777777" w:rsidTr="00810CA3">
        <w:tc>
          <w:tcPr>
            <w:tcW w:w="720" w:type="dxa"/>
            <w:vMerge/>
            <w:tcBorders>
              <w:left w:val="single" w:sz="18" w:space="0" w:color="auto"/>
              <w:bottom w:val="single" w:sz="18" w:space="0" w:color="auto"/>
            </w:tcBorders>
            <w:vAlign w:val="center"/>
          </w:tcPr>
          <w:p w14:paraId="6F62CAD9" w14:textId="77777777" w:rsidR="00E63043" w:rsidRDefault="00E63043" w:rsidP="00EC21F5">
            <w:pPr>
              <w:spacing w:before="120" w:after="120"/>
              <w:jc w:val="center"/>
              <w:rPr>
                <w:rFonts w:ascii="Arial" w:hAnsi="Arial" w:cs="Arial"/>
                <w:sz w:val="22"/>
                <w:szCs w:val="22"/>
              </w:rPr>
            </w:pPr>
          </w:p>
        </w:tc>
        <w:sdt>
          <w:sdtPr>
            <w:rPr>
              <w:rFonts w:ascii="Arial" w:hAnsi="Arial" w:cs="Arial"/>
              <w:b w:val="0"/>
              <w:sz w:val="22"/>
              <w:szCs w:val="22"/>
            </w:rPr>
            <w:id w:val="1187484299"/>
            <w:placeholder>
              <w:docPart w:val="6DBBFAE1FB2C454C8370BCDC913D6826"/>
            </w:placeholder>
            <w:showingPlcHdr/>
          </w:sdtPr>
          <w:sdtEndPr/>
          <w:sdtContent>
            <w:tc>
              <w:tcPr>
                <w:tcW w:w="9900" w:type="dxa"/>
                <w:tcBorders>
                  <w:bottom w:val="single" w:sz="18" w:space="0" w:color="auto"/>
                  <w:right w:val="single" w:sz="18" w:space="0" w:color="auto"/>
                </w:tcBorders>
                <w:vAlign w:val="center"/>
              </w:tcPr>
              <w:p w14:paraId="3C0CD13B" w14:textId="233E7AC0" w:rsidR="00E63043" w:rsidRDefault="00E63043" w:rsidP="00C871DC">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9926D5" w14:paraId="592B4241" w14:textId="77777777" w:rsidTr="00DF7223">
        <w:tc>
          <w:tcPr>
            <w:tcW w:w="720" w:type="dxa"/>
            <w:vMerge w:val="restart"/>
            <w:tcBorders>
              <w:left w:val="single" w:sz="18" w:space="0" w:color="auto"/>
            </w:tcBorders>
            <w:vAlign w:val="center"/>
          </w:tcPr>
          <w:p w14:paraId="5450A055" w14:textId="6ED0734F" w:rsidR="00E63043" w:rsidRPr="00B40006" w:rsidRDefault="00E63043" w:rsidP="00EC21F5">
            <w:pPr>
              <w:spacing w:before="120" w:after="120"/>
              <w:jc w:val="center"/>
              <w:rPr>
                <w:rFonts w:ascii="Arial" w:hAnsi="Arial" w:cs="Arial"/>
                <w:sz w:val="22"/>
                <w:szCs w:val="22"/>
              </w:rPr>
            </w:pPr>
            <w:r w:rsidRPr="00B40006">
              <w:rPr>
                <w:rFonts w:ascii="Arial" w:hAnsi="Arial" w:cs="Arial"/>
                <w:sz w:val="22"/>
                <w:szCs w:val="22"/>
              </w:rPr>
              <w:t>6.</w:t>
            </w:r>
          </w:p>
        </w:tc>
        <w:tc>
          <w:tcPr>
            <w:tcW w:w="9900" w:type="dxa"/>
            <w:tcBorders>
              <w:bottom w:val="single" w:sz="18" w:space="0" w:color="auto"/>
              <w:right w:val="single" w:sz="18" w:space="0" w:color="auto"/>
            </w:tcBorders>
            <w:vAlign w:val="center"/>
          </w:tcPr>
          <w:p w14:paraId="6639A98D" w14:textId="5CAFD328" w:rsidR="00E63043" w:rsidRPr="00B40006" w:rsidRDefault="00E63043" w:rsidP="00C871DC">
            <w:pPr>
              <w:spacing w:before="120" w:after="120"/>
              <w:rPr>
                <w:rFonts w:ascii="Arial" w:hAnsi="Arial" w:cs="Arial"/>
                <w:sz w:val="22"/>
                <w:szCs w:val="22"/>
              </w:rPr>
            </w:pPr>
            <w:r w:rsidRPr="00B40006">
              <w:rPr>
                <w:rFonts w:ascii="Arial" w:hAnsi="Arial" w:cs="Arial"/>
                <w:sz w:val="22"/>
                <w:szCs w:val="22"/>
              </w:rPr>
              <w:t>Utilization Plan (MANDATORY, SCORED)</w:t>
            </w:r>
            <w:r w:rsidR="00584475">
              <w:rPr>
                <w:rFonts w:ascii="Arial" w:hAnsi="Arial" w:cs="Arial"/>
                <w:sz w:val="22"/>
                <w:szCs w:val="22"/>
              </w:rPr>
              <w:t xml:space="preserve"> </w:t>
            </w:r>
          </w:p>
          <w:p w14:paraId="4DBF7C60" w14:textId="77777777" w:rsidR="00E63043" w:rsidRPr="00B40006" w:rsidRDefault="00E63043" w:rsidP="00E63043">
            <w:pPr>
              <w:jc w:val="both"/>
              <w:rPr>
                <w:rFonts w:ascii="Arial" w:hAnsi="Arial" w:cs="Arial"/>
                <w:b w:val="0"/>
                <w:sz w:val="22"/>
                <w:szCs w:val="22"/>
              </w:rPr>
            </w:pPr>
            <w:r w:rsidRPr="00B40006">
              <w:rPr>
                <w:rFonts w:ascii="Arial" w:hAnsi="Arial" w:cs="Arial"/>
                <w:b w:val="0"/>
                <w:sz w:val="22"/>
                <w:szCs w:val="22"/>
              </w:rPr>
              <w:lastRenderedPageBreak/>
              <w:t>Describe the market or end-use sector where the project type will be used, including any applicable quantitative or qualitative data. The plan should be consistent with any high-level utilization info presented in the project narrative, and include projected use and strategies included to sustain and improve utilization. Projects that do not directly install infrastructure upgrades or capital assets should describe the market or end-use sector for the identified</w:t>
            </w:r>
            <w:r w:rsidR="007E153D" w:rsidRPr="00B40006">
              <w:rPr>
                <w:rFonts w:ascii="Arial" w:hAnsi="Arial" w:cs="Arial"/>
                <w:b w:val="0"/>
                <w:sz w:val="22"/>
                <w:szCs w:val="22"/>
              </w:rPr>
              <w:t xml:space="preserve"> or designed</w:t>
            </w:r>
            <w:r w:rsidRPr="00B40006">
              <w:rPr>
                <w:rFonts w:ascii="Arial" w:hAnsi="Arial" w:cs="Arial"/>
                <w:b w:val="0"/>
                <w:sz w:val="22"/>
                <w:szCs w:val="22"/>
              </w:rPr>
              <w:t xml:space="preserve"> asset or upgrade.</w:t>
            </w:r>
          </w:p>
          <w:p w14:paraId="18EEFC84" w14:textId="77777777" w:rsidR="003F6E78" w:rsidRPr="00B40006" w:rsidRDefault="003F6E78" w:rsidP="00E63043">
            <w:pPr>
              <w:jc w:val="both"/>
              <w:rPr>
                <w:rFonts w:ascii="Arial" w:hAnsi="Arial" w:cs="Arial"/>
                <w:b w:val="0"/>
                <w:sz w:val="22"/>
                <w:szCs w:val="22"/>
              </w:rPr>
            </w:pPr>
          </w:p>
          <w:p w14:paraId="46AF388F" w14:textId="3FD815FE" w:rsidR="003F6E78" w:rsidRPr="00B40006" w:rsidRDefault="009A5C20" w:rsidP="00E63043">
            <w:pPr>
              <w:jc w:val="both"/>
              <w:rPr>
                <w:rFonts w:ascii="Arial" w:hAnsi="Arial" w:cs="Arial"/>
                <w:b w:val="0"/>
                <w:sz w:val="22"/>
                <w:szCs w:val="22"/>
              </w:rPr>
            </w:pPr>
            <w:r w:rsidRPr="00B40006">
              <w:rPr>
                <w:rFonts w:ascii="Arial" w:hAnsi="Arial" w:cs="Arial"/>
                <w:b w:val="0"/>
                <w:sz w:val="22"/>
                <w:szCs w:val="22"/>
              </w:rPr>
              <w:t>Please confirm that all identified, designed, or</w:t>
            </w:r>
            <w:r w:rsidR="003F6E78" w:rsidRPr="00B40006">
              <w:rPr>
                <w:rFonts w:ascii="Arial" w:hAnsi="Arial" w:cs="Arial"/>
                <w:b w:val="0"/>
                <w:sz w:val="22"/>
                <w:szCs w:val="22"/>
              </w:rPr>
              <w:t xml:space="preserve"> install</w:t>
            </w:r>
            <w:r w:rsidRPr="00B40006">
              <w:rPr>
                <w:rFonts w:ascii="Arial" w:hAnsi="Arial" w:cs="Arial"/>
                <w:b w:val="0"/>
                <w:sz w:val="22"/>
                <w:szCs w:val="22"/>
              </w:rPr>
              <w:t>ed</w:t>
            </w:r>
            <w:r w:rsidR="003F6E78" w:rsidRPr="00B40006">
              <w:rPr>
                <w:rFonts w:ascii="Arial" w:hAnsi="Arial" w:cs="Arial"/>
                <w:b w:val="0"/>
                <w:sz w:val="22"/>
                <w:szCs w:val="22"/>
              </w:rPr>
              <w:t xml:space="preserve"> infrastructure upgrades or capital assets will have a lifespan of at least 5 years.</w:t>
            </w:r>
          </w:p>
          <w:p w14:paraId="3423B6DE" w14:textId="3F193FBE" w:rsidR="003F6E78" w:rsidRPr="00B40006" w:rsidRDefault="003F6E78" w:rsidP="00E63043">
            <w:pPr>
              <w:jc w:val="both"/>
              <w:rPr>
                <w:rFonts w:ascii="Arial" w:hAnsi="Arial" w:cs="Arial"/>
                <w:sz w:val="22"/>
                <w:szCs w:val="22"/>
              </w:rPr>
            </w:pPr>
          </w:p>
        </w:tc>
      </w:tr>
      <w:tr w:rsidR="00E63043" w:rsidRPr="009926D5" w14:paraId="7627C9B5" w14:textId="77777777" w:rsidTr="00810CA3">
        <w:tc>
          <w:tcPr>
            <w:tcW w:w="720" w:type="dxa"/>
            <w:vMerge/>
            <w:tcBorders>
              <w:left w:val="single" w:sz="18" w:space="0" w:color="auto"/>
              <w:bottom w:val="single" w:sz="18" w:space="0" w:color="auto"/>
            </w:tcBorders>
            <w:vAlign w:val="center"/>
          </w:tcPr>
          <w:p w14:paraId="2A1AA366" w14:textId="77777777" w:rsidR="00E63043" w:rsidRDefault="00E63043" w:rsidP="00EC21F5">
            <w:pPr>
              <w:spacing w:before="120" w:after="120"/>
              <w:jc w:val="center"/>
              <w:rPr>
                <w:rFonts w:ascii="Arial" w:hAnsi="Arial" w:cs="Arial"/>
                <w:sz w:val="22"/>
                <w:szCs w:val="22"/>
              </w:rPr>
            </w:pPr>
          </w:p>
        </w:tc>
        <w:sdt>
          <w:sdtPr>
            <w:rPr>
              <w:rFonts w:ascii="Arial" w:hAnsi="Arial" w:cs="Arial"/>
              <w:b w:val="0"/>
              <w:sz w:val="22"/>
              <w:szCs w:val="22"/>
            </w:rPr>
            <w:id w:val="-987248192"/>
            <w:placeholder>
              <w:docPart w:val="24CC696C1F614C4FBD27FC1A3779E8C5"/>
            </w:placeholder>
            <w:showingPlcHdr/>
          </w:sdtPr>
          <w:sdtEndPr/>
          <w:sdtContent>
            <w:tc>
              <w:tcPr>
                <w:tcW w:w="9900" w:type="dxa"/>
                <w:tcBorders>
                  <w:bottom w:val="single" w:sz="18" w:space="0" w:color="auto"/>
                  <w:right w:val="single" w:sz="18" w:space="0" w:color="auto"/>
                </w:tcBorders>
                <w:vAlign w:val="center"/>
              </w:tcPr>
              <w:p w14:paraId="5AFB4F8D" w14:textId="1F26618F" w:rsidR="00E63043" w:rsidRDefault="00E63043" w:rsidP="00C871DC">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DB186F" w:rsidRPr="009926D5" w14:paraId="1F37E34A" w14:textId="77777777" w:rsidTr="00810CA3">
        <w:tc>
          <w:tcPr>
            <w:tcW w:w="720" w:type="dxa"/>
            <w:tcBorders>
              <w:left w:val="single" w:sz="18" w:space="0" w:color="auto"/>
              <w:bottom w:val="single" w:sz="18" w:space="0" w:color="auto"/>
            </w:tcBorders>
            <w:vAlign w:val="center"/>
          </w:tcPr>
          <w:p w14:paraId="5BE2643E" w14:textId="29759501" w:rsidR="00DB186F" w:rsidRDefault="00DB186F" w:rsidP="00EC21F5">
            <w:pPr>
              <w:spacing w:before="120" w:after="120"/>
              <w:jc w:val="center"/>
              <w:rPr>
                <w:rFonts w:ascii="Arial" w:hAnsi="Arial" w:cs="Arial"/>
                <w:sz w:val="22"/>
                <w:szCs w:val="22"/>
              </w:rPr>
            </w:pPr>
            <w:r>
              <w:rPr>
                <w:rFonts w:ascii="Arial" w:hAnsi="Arial" w:cs="Arial"/>
                <w:sz w:val="22"/>
                <w:szCs w:val="22"/>
              </w:rPr>
              <w:t>7.</w:t>
            </w:r>
          </w:p>
        </w:tc>
        <w:tc>
          <w:tcPr>
            <w:tcW w:w="9900" w:type="dxa"/>
            <w:tcBorders>
              <w:bottom w:val="single" w:sz="18" w:space="0" w:color="auto"/>
              <w:right w:val="single" w:sz="18" w:space="0" w:color="auto"/>
            </w:tcBorders>
            <w:vAlign w:val="center"/>
          </w:tcPr>
          <w:p w14:paraId="26245CF9" w14:textId="77777777" w:rsidR="00DB186F" w:rsidRDefault="00DB186F" w:rsidP="00C871DC">
            <w:pPr>
              <w:spacing w:before="120" w:after="120"/>
              <w:rPr>
                <w:rFonts w:ascii="Arial" w:hAnsi="Arial" w:cs="Arial"/>
                <w:sz w:val="22"/>
                <w:szCs w:val="22"/>
              </w:rPr>
            </w:pPr>
            <w:r>
              <w:rPr>
                <w:rFonts w:ascii="Arial" w:hAnsi="Arial" w:cs="Arial"/>
                <w:sz w:val="22"/>
                <w:szCs w:val="22"/>
              </w:rPr>
              <w:t>Detailed Project Budget (MANDATORY, NOT SCORED)</w:t>
            </w:r>
          </w:p>
          <w:p w14:paraId="172C72AC" w14:textId="2C8B4318" w:rsidR="00DB186F" w:rsidRPr="00DB186F" w:rsidRDefault="00DB186F" w:rsidP="00C871DC">
            <w:pPr>
              <w:spacing w:before="120" w:after="120"/>
              <w:rPr>
                <w:rFonts w:ascii="Arial" w:hAnsi="Arial" w:cs="Arial"/>
                <w:b w:val="0"/>
                <w:sz w:val="22"/>
                <w:szCs w:val="22"/>
              </w:rPr>
            </w:pPr>
            <w:r>
              <w:rPr>
                <w:rFonts w:ascii="Arial" w:hAnsi="Arial" w:cs="Arial"/>
                <w:b w:val="0"/>
                <w:sz w:val="22"/>
                <w:szCs w:val="22"/>
              </w:rPr>
              <w:t>Identify and justify all project costs.</w:t>
            </w:r>
          </w:p>
        </w:tc>
      </w:tr>
      <w:tr w:rsidR="00E63043" w:rsidRPr="009926D5" w14:paraId="38997625" w14:textId="77777777" w:rsidTr="00AE0C34">
        <w:tc>
          <w:tcPr>
            <w:tcW w:w="720" w:type="dxa"/>
            <w:vMerge w:val="restart"/>
            <w:tcBorders>
              <w:left w:val="single" w:sz="18" w:space="0" w:color="auto"/>
            </w:tcBorders>
            <w:vAlign w:val="center"/>
          </w:tcPr>
          <w:p w14:paraId="3C6668D4" w14:textId="494BA7A4" w:rsidR="00E63043" w:rsidRDefault="00E63043" w:rsidP="00EC21F5">
            <w:pPr>
              <w:spacing w:before="120" w:after="120"/>
              <w:jc w:val="center"/>
              <w:rPr>
                <w:rFonts w:ascii="Arial" w:hAnsi="Arial" w:cs="Arial"/>
                <w:sz w:val="22"/>
                <w:szCs w:val="22"/>
              </w:rPr>
            </w:pPr>
            <w:r>
              <w:rPr>
                <w:rFonts w:ascii="Arial" w:hAnsi="Arial" w:cs="Arial"/>
                <w:sz w:val="22"/>
                <w:szCs w:val="22"/>
              </w:rPr>
              <w:t>8.</w:t>
            </w:r>
          </w:p>
        </w:tc>
        <w:tc>
          <w:tcPr>
            <w:tcW w:w="9900" w:type="dxa"/>
            <w:tcBorders>
              <w:bottom w:val="single" w:sz="18" w:space="0" w:color="auto"/>
              <w:right w:val="single" w:sz="18" w:space="0" w:color="auto"/>
            </w:tcBorders>
            <w:vAlign w:val="center"/>
          </w:tcPr>
          <w:p w14:paraId="7D2C3192" w14:textId="77777777" w:rsidR="00E63043" w:rsidRDefault="00E63043" w:rsidP="00C871DC">
            <w:pPr>
              <w:spacing w:before="120" w:after="120"/>
              <w:rPr>
                <w:rFonts w:ascii="Arial" w:hAnsi="Arial" w:cs="Arial"/>
                <w:sz w:val="22"/>
                <w:szCs w:val="22"/>
              </w:rPr>
            </w:pPr>
            <w:r>
              <w:rPr>
                <w:rFonts w:ascii="Arial" w:hAnsi="Arial" w:cs="Arial"/>
                <w:sz w:val="22"/>
                <w:szCs w:val="22"/>
              </w:rPr>
              <w:t>Match (MANDATORY, NOT SCORED)</w:t>
            </w:r>
          </w:p>
          <w:p w14:paraId="3FD06402" w14:textId="070308EE" w:rsidR="00E63043" w:rsidRPr="00DB186F" w:rsidRDefault="00E63043" w:rsidP="00C871DC">
            <w:pPr>
              <w:spacing w:before="120" w:after="120"/>
              <w:rPr>
                <w:rFonts w:ascii="Arial" w:hAnsi="Arial" w:cs="Arial"/>
                <w:b w:val="0"/>
                <w:sz w:val="22"/>
                <w:szCs w:val="22"/>
              </w:rPr>
            </w:pPr>
            <w:r>
              <w:rPr>
                <w:rFonts w:ascii="Arial" w:hAnsi="Arial" w:cs="Arial"/>
                <w:b w:val="0"/>
                <w:sz w:val="22"/>
                <w:szCs w:val="22"/>
              </w:rPr>
              <w:t>Describe all planned match expenses. If applicable, include a breakdown of financial responsibilities from each partner.</w:t>
            </w:r>
          </w:p>
        </w:tc>
      </w:tr>
      <w:tr w:rsidR="00E63043" w:rsidRPr="009926D5" w14:paraId="4E2896E9" w14:textId="77777777" w:rsidTr="00810CA3">
        <w:tc>
          <w:tcPr>
            <w:tcW w:w="720" w:type="dxa"/>
            <w:vMerge/>
            <w:tcBorders>
              <w:left w:val="single" w:sz="18" w:space="0" w:color="auto"/>
              <w:bottom w:val="single" w:sz="18" w:space="0" w:color="auto"/>
            </w:tcBorders>
            <w:vAlign w:val="center"/>
          </w:tcPr>
          <w:p w14:paraId="4DB734C4" w14:textId="77777777" w:rsidR="00E63043" w:rsidRDefault="00E63043" w:rsidP="00EC21F5">
            <w:pPr>
              <w:spacing w:before="120" w:after="120"/>
              <w:jc w:val="center"/>
              <w:rPr>
                <w:rFonts w:ascii="Arial" w:hAnsi="Arial" w:cs="Arial"/>
                <w:sz w:val="22"/>
                <w:szCs w:val="22"/>
              </w:rPr>
            </w:pPr>
          </w:p>
        </w:tc>
        <w:sdt>
          <w:sdtPr>
            <w:rPr>
              <w:rFonts w:ascii="Arial" w:hAnsi="Arial" w:cs="Arial"/>
              <w:b w:val="0"/>
              <w:sz w:val="22"/>
              <w:szCs w:val="22"/>
            </w:rPr>
            <w:id w:val="1389996626"/>
            <w:placeholder>
              <w:docPart w:val="77BD7D9117EA4667AA33BA9BB9509564"/>
            </w:placeholder>
            <w:showingPlcHdr/>
          </w:sdtPr>
          <w:sdtEndPr/>
          <w:sdtContent>
            <w:tc>
              <w:tcPr>
                <w:tcW w:w="9900" w:type="dxa"/>
                <w:tcBorders>
                  <w:bottom w:val="single" w:sz="18" w:space="0" w:color="auto"/>
                  <w:right w:val="single" w:sz="18" w:space="0" w:color="auto"/>
                </w:tcBorders>
                <w:vAlign w:val="center"/>
              </w:tcPr>
              <w:p w14:paraId="08701028" w14:textId="3B5CCC7E" w:rsidR="00E63043" w:rsidRDefault="00E63043" w:rsidP="00C871DC">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DB186F" w:rsidRPr="009926D5" w14:paraId="6F43E244" w14:textId="77777777" w:rsidTr="005F40F1">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143924C2" w14:textId="77777777" w:rsidR="00DB186F" w:rsidRPr="009926D5" w:rsidRDefault="00DB186F" w:rsidP="005F40F1">
            <w:pPr>
              <w:rPr>
                <w:rFonts w:ascii="Arial" w:hAnsi="Arial" w:cs="Arial"/>
                <w:sz w:val="22"/>
                <w:szCs w:val="22"/>
              </w:rPr>
            </w:pPr>
          </w:p>
        </w:tc>
      </w:tr>
      <w:tr w:rsidR="00DB186F" w:rsidRPr="009926D5" w14:paraId="7B97BB63" w14:textId="77777777" w:rsidTr="005F40F1">
        <w:tc>
          <w:tcPr>
            <w:tcW w:w="10620" w:type="dxa"/>
            <w:gridSpan w:val="2"/>
            <w:tcBorders>
              <w:top w:val="single" w:sz="4" w:space="0" w:color="auto"/>
              <w:left w:val="single" w:sz="18" w:space="0" w:color="auto"/>
              <w:right w:val="single" w:sz="18" w:space="0" w:color="auto"/>
            </w:tcBorders>
            <w:vAlign w:val="center"/>
          </w:tcPr>
          <w:p w14:paraId="1A4C48F6" w14:textId="4A8568E4" w:rsidR="00DB186F" w:rsidRPr="002F4616" w:rsidRDefault="00DB186F" w:rsidP="00DB186F">
            <w:pPr>
              <w:jc w:val="center"/>
              <w:rPr>
                <w:rFonts w:ascii="Arial" w:hAnsi="Arial" w:cs="Arial"/>
                <w:b w:val="0"/>
                <w:sz w:val="28"/>
                <w:szCs w:val="28"/>
              </w:rPr>
            </w:pPr>
            <w:r w:rsidRPr="002F4616">
              <w:rPr>
                <w:rFonts w:ascii="Arial" w:hAnsi="Arial" w:cs="Arial"/>
                <w:b w:val="0"/>
                <w:i/>
                <w:sz w:val="28"/>
                <w:szCs w:val="28"/>
              </w:rPr>
              <w:t>Phase Two Part C: Management Proposal</w:t>
            </w:r>
          </w:p>
        </w:tc>
      </w:tr>
      <w:tr w:rsidR="00DB186F" w:rsidRPr="009926D5" w14:paraId="29EE36C0" w14:textId="77777777" w:rsidTr="005F40F1">
        <w:tc>
          <w:tcPr>
            <w:tcW w:w="10620" w:type="dxa"/>
            <w:gridSpan w:val="2"/>
            <w:tcBorders>
              <w:top w:val="single" w:sz="4" w:space="0" w:color="auto"/>
              <w:left w:val="single" w:sz="18" w:space="0" w:color="auto"/>
              <w:bottom w:val="single" w:sz="18" w:space="0" w:color="auto"/>
              <w:right w:val="single" w:sz="18" w:space="0" w:color="auto"/>
            </w:tcBorders>
            <w:shd w:val="clear" w:color="auto" w:fill="D9D9D9" w:themeFill="background1" w:themeFillShade="D9"/>
            <w:vAlign w:val="center"/>
          </w:tcPr>
          <w:p w14:paraId="06FCC3BF" w14:textId="77777777" w:rsidR="00DB186F" w:rsidRPr="009926D5" w:rsidRDefault="00DB186F" w:rsidP="005F40F1">
            <w:pPr>
              <w:rPr>
                <w:rFonts w:ascii="Arial" w:hAnsi="Arial" w:cs="Arial"/>
                <w:sz w:val="22"/>
                <w:szCs w:val="22"/>
              </w:rPr>
            </w:pPr>
          </w:p>
        </w:tc>
      </w:tr>
      <w:tr w:rsidR="00E63043" w:rsidRPr="00DB186F" w14:paraId="1600432F" w14:textId="77777777" w:rsidTr="00EF2C83">
        <w:tc>
          <w:tcPr>
            <w:tcW w:w="720" w:type="dxa"/>
            <w:vMerge w:val="restart"/>
            <w:tcBorders>
              <w:left w:val="single" w:sz="18" w:space="0" w:color="auto"/>
            </w:tcBorders>
            <w:vAlign w:val="center"/>
          </w:tcPr>
          <w:p w14:paraId="7D9FB7E3" w14:textId="065B00FB" w:rsidR="00E63043" w:rsidRPr="00DB186F" w:rsidRDefault="00E63043" w:rsidP="00DB186F">
            <w:pPr>
              <w:spacing w:before="120" w:after="120"/>
              <w:jc w:val="center"/>
              <w:rPr>
                <w:rFonts w:ascii="Arial" w:hAnsi="Arial" w:cs="Arial"/>
              </w:rPr>
            </w:pPr>
            <w:r w:rsidRPr="00DB186F">
              <w:rPr>
                <w:rFonts w:ascii="Arial" w:hAnsi="Arial" w:cs="Arial"/>
                <w:sz w:val="22"/>
                <w:szCs w:val="22"/>
              </w:rPr>
              <w:t>1.</w:t>
            </w:r>
            <w:r>
              <w:rPr>
                <w:rFonts w:ascii="Arial" w:hAnsi="Arial" w:cs="Arial"/>
              </w:rPr>
              <w:t xml:space="preserve"> </w:t>
            </w:r>
          </w:p>
        </w:tc>
        <w:tc>
          <w:tcPr>
            <w:tcW w:w="9900" w:type="dxa"/>
            <w:tcBorders>
              <w:bottom w:val="single" w:sz="18" w:space="0" w:color="auto"/>
              <w:right w:val="single" w:sz="18" w:space="0" w:color="auto"/>
            </w:tcBorders>
            <w:vAlign w:val="center"/>
          </w:tcPr>
          <w:p w14:paraId="735E71CD" w14:textId="3689B3F8" w:rsidR="00E63043" w:rsidRDefault="00E63043" w:rsidP="005F40F1">
            <w:pPr>
              <w:spacing w:before="120" w:after="120"/>
              <w:rPr>
                <w:rFonts w:ascii="Arial" w:hAnsi="Arial" w:cs="Arial"/>
                <w:sz w:val="22"/>
                <w:szCs w:val="22"/>
              </w:rPr>
            </w:pPr>
            <w:r>
              <w:rPr>
                <w:rFonts w:ascii="Arial" w:hAnsi="Arial" w:cs="Arial"/>
                <w:sz w:val="22"/>
                <w:szCs w:val="22"/>
              </w:rPr>
              <w:t>Experience of the Applicant (MANDATORY, SCORED)</w:t>
            </w:r>
            <w:r w:rsidR="00584475">
              <w:rPr>
                <w:rFonts w:ascii="Arial" w:hAnsi="Arial" w:cs="Arial"/>
                <w:sz w:val="22"/>
                <w:szCs w:val="22"/>
              </w:rPr>
              <w:t xml:space="preserve"> </w:t>
            </w:r>
          </w:p>
          <w:p w14:paraId="5C440DDD" w14:textId="298FBB6F" w:rsidR="00E63043" w:rsidRDefault="00E63043" w:rsidP="00427669">
            <w:pPr>
              <w:jc w:val="both"/>
              <w:rPr>
                <w:rFonts w:ascii="Arial" w:hAnsi="Arial" w:cs="Arial"/>
                <w:b w:val="0"/>
                <w:sz w:val="22"/>
                <w:szCs w:val="22"/>
              </w:rPr>
            </w:pPr>
            <w:r w:rsidRPr="00427669">
              <w:rPr>
                <w:rFonts w:ascii="Arial" w:hAnsi="Arial" w:cs="Arial"/>
                <w:b w:val="0"/>
                <w:sz w:val="22"/>
                <w:szCs w:val="22"/>
              </w:rPr>
              <w:t>Indicate the experience of the applicant and any subcontractors in the following areas: education and outreach to end user groups and impacted communities, understanding of the State and Federal priorities regarding transportation electrification, and any other relevant experience that indicates the qualifications of the applicant and any subcontractors for the performance of the proposed project.</w:t>
            </w:r>
          </w:p>
          <w:p w14:paraId="0A166925" w14:textId="193471F5" w:rsidR="00F63888" w:rsidRDefault="00F63888" w:rsidP="00427669">
            <w:pPr>
              <w:jc w:val="both"/>
              <w:rPr>
                <w:rFonts w:ascii="Arial" w:hAnsi="Arial" w:cs="Arial"/>
                <w:b w:val="0"/>
                <w:sz w:val="22"/>
                <w:szCs w:val="22"/>
              </w:rPr>
            </w:pPr>
          </w:p>
          <w:p w14:paraId="0C0470BD" w14:textId="615487A6" w:rsidR="00F63888" w:rsidRDefault="00F63888" w:rsidP="00427669">
            <w:pPr>
              <w:jc w:val="both"/>
              <w:rPr>
                <w:rFonts w:ascii="Arial" w:hAnsi="Arial" w:cs="Arial"/>
                <w:b w:val="0"/>
                <w:sz w:val="22"/>
                <w:szCs w:val="22"/>
              </w:rPr>
            </w:pPr>
            <w:r>
              <w:rPr>
                <w:rFonts w:ascii="Arial" w:hAnsi="Arial" w:cs="Arial"/>
                <w:b w:val="0"/>
                <w:sz w:val="22"/>
                <w:szCs w:val="22"/>
              </w:rPr>
              <w:t xml:space="preserve">Please confirm that the applicant is </w:t>
            </w:r>
            <w:proofErr w:type="spellStart"/>
            <w:r>
              <w:rPr>
                <w:rFonts w:ascii="Arial" w:hAnsi="Arial" w:cs="Arial"/>
                <w:b w:val="0"/>
                <w:sz w:val="22"/>
                <w:szCs w:val="22"/>
              </w:rPr>
              <w:t>liscenced</w:t>
            </w:r>
            <w:proofErr w:type="spellEnd"/>
            <w:r>
              <w:rPr>
                <w:rFonts w:ascii="Arial" w:hAnsi="Arial" w:cs="Arial"/>
                <w:b w:val="0"/>
                <w:sz w:val="22"/>
                <w:szCs w:val="22"/>
              </w:rPr>
              <w:t xml:space="preserve"> to do business in Washington, or </w:t>
            </w:r>
            <w:r w:rsidRPr="00F63888">
              <w:rPr>
                <w:rFonts w:ascii="Arial" w:hAnsi="Arial" w:cs="Arial"/>
                <w:b w:val="0"/>
                <w:sz w:val="22"/>
                <w:szCs w:val="22"/>
              </w:rPr>
              <w:t>submit a statement of commitment that it will become licensed in Washington within thirty (30) calendar days of being selected as the Apparently Successful Contractor.</w:t>
            </w:r>
          </w:p>
          <w:p w14:paraId="0940CCDF" w14:textId="32CC2213" w:rsidR="00E63043" w:rsidRPr="00DB186F" w:rsidRDefault="00E63043" w:rsidP="00427669">
            <w:pPr>
              <w:jc w:val="both"/>
              <w:rPr>
                <w:rFonts w:ascii="Arial" w:hAnsi="Arial" w:cs="Arial"/>
                <w:b w:val="0"/>
                <w:sz w:val="22"/>
                <w:szCs w:val="22"/>
              </w:rPr>
            </w:pPr>
          </w:p>
        </w:tc>
      </w:tr>
      <w:tr w:rsidR="00E63043" w:rsidRPr="00DB186F" w14:paraId="4E153DD8" w14:textId="77777777" w:rsidTr="005F40F1">
        <w:tc>
          <w:tcPr>
            <w:tcW w:w="720" w:type="dxa"/>
            <w:vMerge/>
            <w:tcBorders>
              <w:left w:val="single" w:sz="18" w:space="0" w:color="auto"/>
              <w:bottom w:val="single" w:sz="18" w:space="0" w:color="auto"/>
            </w:tcBorders>
            <w:vAlign w:val="center"/>
          </w:tcPr>
          <w:p w14:paraId="6DAEA087" w14:textId="77777777" w:rsidR="00E63043" w:rsidRPr="00DB186F" w:rsidRDefault="00E63043" w:rsidP="00DB186F">
            <w:pPr>
              <w:spacing w:before="120" w:after="120"/>
              <w:jc w:val="center"/>
              <w:rPr>
                <w:rFonts w:ascii="Arial" w:hAnsi="Arial" w:cs="Arial"/>
                <w:sz w:val="22"/>
                <w:szCs w:val="22"/>
              </w:rPr>
            </w:pPr>
          </w:p>
        </w:tc>
        <w:sdt>
          <w:sdtPr>
            <w:rPr>
              <w:rFonts w:ascii="Arial" w:hAnsi="Arial" w:cs="Arial"/>
              <w:b w:val="0"/>
              <w:sz w:val="22"/>
              <w:szCs w:val="22"/>
            </w:rPr>
            <w:id w:val="1946891497"/>
            <w:placeholder>
              <w:docPart w:val="3933DB5A1DF5460DBE7352A8C3E159AF"/>
            </w:placeholder>
            <w:showingPlcHdr/>
          </w:sdtPr>
          <w:sdtEndPr/>
          <w:sdtContent>
            <w:tc>
              <w:tcPr>
                <w:tcW w:w="9900" w:type="dxa"/>
                <w:tcBorders>
                  <w:bottom w:val="single" w:sz="18" w:space="0" w:color="auto"/>
                  <w:right w:val="single" w:sz="18" w:space="0" w:color="auto"/>
                </w:tcBorders>
                <w:vAlign w:val="center"/>
              </w:tcPr>
              <w:p w14:paraId="5F515420" w14:textId="06FDCD43" w:rsidR="00E63043" w:rsidRDefault="00E63043" w:rsidP="005F40F1">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E63043" w:rsidRPr="00DB186F" w14:paraId="3A7C191B" w14:textId="77777777" w:rsidTr="00AC5328">
        <w:tc>
          <w:tcPr>
            <w:tcW w:w="720" w:type="dxa"/>
            <w:vMerge w:val="restart"/>
            <w:tcBorders>
              <w:left w:val="single" w:sz="18" w:space="0" w:color="auto"/>
            </w:tcBorders>
            <w:vAlign w:val="center"/>
          </w:tcPr>
          <w:p w14:paraId="03D9A6D8" w14:textId="55B1D41B" w:rsidR="00E63043" w:rsidRPr="00DB186F" w:rsidRDefault="00E63043" w:rsidP="00DB186F">
            <w:pPr>
              <w:spacing w:before="120" w:after="120"/>
              <w:jc w:val="center"/>
              <w:rPr>
                <w:rFonts w:ascii="Arial" w:hAnsi="Arial" w:cs="Arial"/>
                <w:sz w:val="22"/>
                <w:szCs w:val="22"/>
              </w:rPr>
            </w:pPr>
            <w:r>
              <w:rPr>
                <w:rFonts w:ascii="Arial" w:hAnsi="Arial" w:cs="Arial"/>
                <w:sz w:val="22"/>
                <w:szCs w:val="22"/>
              </w:rPr>
              <w:t>2.</w:t>
            </w:r>
          </w:p>
        </w:tc>
        <w:tc>
          <w:tcPr>
            <w:tcW w:w="9900" w:type="dxa"/>
            <w:tcBorders>
              <w:bottom w:val="single" w:sz="18" w:space="0" w:color="auto"/>
              <w:right w:val="single" w:sz="18" w:space="0" w:color="auto"/>
            </w:tcBorders>
            <w:vAlign w:val="center"/>
          </w:tcPr>
          <w:p w14:paraId="284B90A8" w14:textId="7D3B6817" w:rsidR="00E63043" w:rsidRDefault="00E63043" w:rsidP="005F40F1">
            <w:pPr>
              <w:spacing w:before="120" w:after="120"/>
              <w:rPr>
                <w:rFonts w:ascii="Arial" w:hAnsi="Arial" w:cs="Arial"/>
                <w:sz w:val="22"/>
                <w:szCs w:val="22"/>
              </w:rPr>
            </w:pPr>
            <w:r>
              <w:rPr>
                <w:rFonts w:ascii="Arial" w:hAnsi="Arial" w:cs="Arial"/>
                <w:sz w:val="22"/>
                <w:szCs w:val="22"/>
              </w:rPr>
              <w:t>Team and Project Management (MANDATORY, SCORED)</w:t>
            </w:r>
            <w:r w:rsidR="00584475">
              <w:rPr>
                <w:rFonts w:ascii="Arial" w:hAnsi="Arial" w:cs="Arial"/>
                <w:sz w:val="22"/>
                <w:szCs w:val="22"/>
              </w:rPr>
              <w:t xml:space="preserve"> </w:t>
            </w:r>
          </w:p>
          <w:p w14:paraId="4FE25FA5" w14:textId="791E962A" w:rsidR="00E63043" w:rsidRPr="00F8512E" w:rsidRDefault="00E63043" w:rsidP="00427669">
            <w:pPr>
              <w:spacing w:before="120" w:after="120"/>
              <w:rPr>
                <w:rFonts w:ascii="Arial" w:hAnsi="Arial" w:cs="Arial"/>
                <w:sz w:val="22"/>
                <w:szCs w:val="22"/>
              </w:rPr>
            </w:pPr>
            <w:r>
              <w:rPr>
                <w:rFonts w:ascii="Arial" w:hAnsi="Arial" w:cs="Arial"/>
                <w:b w:val="0"/>
                <w:sz w:val="22"/>
                <w:szCs w:val="22"/>
              </w:rPr>
              <w:t>D</w:t>
            </w:r>
            <w:r w:rsidRPr="00F8512E">
              <w:rPr>
                <w:rFonts w:ascii="Arial" w:hAnsi="Arial" w:cs="Arial"/>
                <w:b w:val="0"/>
                <w:sz w:val="22"/>
                <w:szCs w:val="22"/>
              </w:rPr>
              <w:t>escribe the proposed project team structure and internal controls to be used during the course of the project, including any partners or subcontractors. Applicants must also identify staff, including subcontractors, who will be assigned to the potential contract, indicating the responsibilities and qualifications of such personnel, and include the amount of time each will be assigned to the project. The Applicant must commit that staff identified in its application will actually perform the assigned work. The Applicant will inform COMMERCE of any staff substitution.</w:t>
            </w:r>
          </w:p>
        </w:tc>
      </w:tr>
      <w:tr w:rsidR="00E63043" w:rsidRPr="00DB186F" w14:paraId="59F1891E" w14:textId="77777777" w:rsidTr="005F40F1">
        <w:tc>
          <w:tcPr>
            <w:tcW w:w="720" w:type="dxa"/>
            <w:vMerge/>
            <w:tcBorders>
              <w:left w:val="single" w:sz="18" w:space="0" w:color="auto"/>
              <w:bottom w:val="single" w:sz="18" w:space="0" w:color="auto"/>
            </w:tcBorders>
            <w:vAlign w:val="center"/>
          </w:tcPr>
          <w:p w14:paraId="3AEAA64A" w14:textId="77777777" w:rsidR="00E63043" w:rsidRDefault="00E63043" w:rsidP="00DB186F">
            <w:pPr>
              <w:spacing w:before="120" w:after="120"/>
              <w:jc w:val="center"/>
              <w:rPr>
                <w:rFonts w:ascii="Arial" w:hAnsi="Arial" w:cs="Arial"/>
                <w:sz w:val="22"/>
                <w:szCs w:val="22"/>
              </w:rPr>
            </w:pPr>
          </w:p>
        </w:tc>
        <w:sdt>
          <w:sdtPr>
            <w:rPr>
              <w:rFonts w:ascii="Arial" w:hAnsi="Arial" w:cs="Arial"/>
              <w:b w:val="0"/>
              <w:sz w:val="22"/>
              <w:szCs w:val="22"/>
            </w:rPr>
            <w:id w:val="1841813311"/>
            <w:placeholder>
              <w:docPart w:val="5FED9858A5144AE08723ACD3FECF60F2"/>
            </w:placeholder>
            <w:showingPlcHdr/>
          </w:sdtPr>
          <w:sdtEndPr/>
          <w:sdtContent>
            <w:tc>
              <w:tcPr>
                <w:tcW w:w="9900" w:type="dxa"/>
                <w:tcBorders>
                  <w:bottom w:val="single" w:sz="18" w:space="0" w:color="auto"/>
                  <w:right w:val="single" w:sz="18" w:space="0" w:color="auto"/>
                </w:tcBorders>
                <w:vAlign w:val="center"/>
              </w:tcPr>
              <w:p w14:paraId="56FA4337" w14:textId="037886AD" w:rsidR="00E63043" w:rsidRDefault="00E63043" w:rsidP="005F40F1">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3F0DEE" w:rsidRPr="009926D5" w14:paraId="46267D49" w14:textId="77777777" w:rsidTr="00810CA3">
        <w:trPr>
          <w:trHeight w:val="153"/>
        </w:trPr>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0440D48B" w14:textId="77777777" w:rsidR="003F0DEE" w:rsidRPr="009926D5" w:rsidRDefault="003F0DEE" w:rsidP="00C871DC">
            <w:pPr>
              <w:spacing w:before="120" w:after="120"/>
              <w:rPr>
                <w:rFonts w:ascii="Arial" w:hAnsi="Arial" w:cs="Arial"/>
                <w:b w:val="0"/>
                <w:sz w:val="12"/>
                <w:szCs w:val="22"/>
              </w:rPr>
            </w:pPr>
          </w:p>
        </w:tc>
      </w:tr>
      <w:tr w:rsidR="00B35BF1" w:rsidRPr="009926D5" w14:paraId="4B87B51A" w14:textId="77777777" w:rsidTr="00810CA3">
        <w:trPr>
          <w:trHeight w:val="404"/>
        </w:trPr>
        <w:tc>
          <w:tcPr>
            <w:tcW w:w="10620" w:type="dxa"/>
            <w:gridSpan w:val="2"/>
            <w:tcBorders>
              <w:left w:val="single" w:sz="18" w:space="0" w:color="auto"/>
              <w:right w:val="single" w:sz="18" w:space="0" w:color="auto"/>
            </w:tcBorders>
            <w:vAlign w:val="center"/>
          </w:tcPr>
          <w:p w14:paraId="692BAC8E" w14:textId="27FF8735" w:rsidR="00B35BF1" w:rsidRPr="009926D5" w:rsidRDefault="00FB1C37" w:rsidP="00F8512E">
            <w:pPr>
              <w:spacing w:before="120" w:after="120"/>
              <w:jc w:val="center"/>
              <w:rPr>
                <w:rFonts w:ascii="Arial" w:hAnsi="Arial" w:cs="Arial"/>
                <w:b w:val="0"/>
                <w:i/>
                <w:sz w:val="22"/>
                <w:szCs w:val="22"/>
              </w:rPr>
            </w:pPr>
            <w:r w:rsidRPr="009926D5">
              <w:rPr>
                <w:rFonts w:ascii="Arial" w:hAnsi="Arial" w:cs="Arial"/>
                <w:b w:val="0"/>
                <w:i/>
                <w:sz w:val="22"/>
                <w:szCs w:val="22"/>
              </w:rPr>
              <w:lastRenderedPageBreak/>
              <w:t xml:space="preserve">End of </w:t>
            </w:r>
            <w:r w:rsidR="00F8512E">
              <w:rPr>
                <w:rFonts w:ascii="Arial" w:hAnsi="Arial" w:cs="Arial"/>
                <w:b w:val="0"/>
                <w:i/>
                <w:sz w:val="22"/>
                <w:szCs w:val="22"/>
              </w:rPr>
              <w:t>PHASE TWO</w:t>
            </w:r>
          </w:p>
        </w:tc>
      </w:tr>
      <w:tr w:rsidR="00B35BF1" w:rsidRPr="009926D5" w14:paraId="5196DE20" w14:textId="77777777" w:rsidTr="00810CA3">
        <w:trPr>
          <w:trHeight w:val="170"/>
        </w:trPr>
        <w:tc>
          <w:tcPr>
            <w:tcW w:w="1062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60A3B70" w14:textId="77777777" w:rsidR="00B35BF1" w:rsidRPr="009926D5" w:rsidRDefault="00B35BF1" w:rsidP="00C871DC">
            <w:pPr>
              <w:spacing w:before="120" w:after="120"/>
              <w:rPr>
                <w:rFonts w:ascii="Arial" w:hAnsi="Arial" w:cs="Arial"/>
                <w:b w:val="0"/>
                <w:sz w:val="12"/>
                <w:szCs w:val="22"/>
              </w:rPr>
            </w:pPr>
          </w:p>
        </w:tc>
      </w:tr>
    </w:tbl>
    <w:p w14:paraId="4A9C5317" w14:textId="77777777" w:rsidR="00E63043" w:rsidRDefault="00E63043" w:rsidP="000246F0">
      <w:pPr>
        <w:jc w:val="center"/>
        <w:rPr>
          <w:rFonts w:ascii="Arial" w:hAnsi="Arial" w:cs="Arial"/>
          <w:b w:val="0"/>
          <w:sz w:val="22"/>
          <w:szCs w:val="22"/>
        </w:rPr>
      </w:pPr>
    </w:p>
    <w:p w14:paraId="57EF025B" w14:textId="77777777" w:rsidR="00E63043" w:rsidRDefault="00E63043" w:rsidP="000246F0">
      <w:pPr>
        <w:jc w:val="center"/>
        <w:rPr>
          <w:rFonts w:ascii="Arial" w:hAnsi="Arial" w:cs="Arial"/>
          <w:b w:val="0"/>
          <w:sz w:val="22"/>
          <w:szCs w:val="22"/>
        </w:rPr>
      </w:pPr>
    </w:p>
    <w:p w14:paraId="14430B1F" w14:textId="77777777" w:rsidR="00E63043" w:rsidRDefault="00E63043" w:rsidP="000246F0">
      <w:pPr>
        <w:jc w:val="center"/>
        <w:rPr>
          <w:rFonts w:ascii="Arial" w:hAnsi="Arial" w:cs="Arial"/>
          <w:b w:val="0"/>
          <w:sz w:val="22"/>
          <w:szCs w:val="22"/>
        </w:rPr>
      </w:pPr>
    </w:p>
    <w:p w14:paraId="35BC99D4" w14:textId="77777777" w:rsidR="00E63043" w:rsidRDefault="00E63043" w:rsidP="000246F0">
      <w:pPr>
        <w:jc w:val="center"/>
        <w:rPr>
          <w:rFonts w:ascii="Arial" w:hAnsi="Arial" w:cs="Arial"/>
          <w:b w:val="0"/>
          <w:sz w:val="22"/>
          <w:szCs w:val="22"/>
        </w:rPr>
      </w:pPr>
    </w:p>
    <w:p w14:paraId="6B229738" w14:textId="77777777" w:rsidR="00E63043" w:rsidRDefault="00E63043" w:rsidP="000246F0">
      <w:pPr>
        <w:jc w:val="center"/>
        <w:rPr>
          <w:rFonts w:ascii="Arial" w:hAnsi="Arial" w:cs="Arial"/>
          <w:b w:val="0"/>
          <w:sz w:val="22"/>
          <w:szCs w:val="22"/>
        </w:rPr>
      </w:pPr>
    </w:p>
    <w:p w14:paraId="1DB20C0E" w14:textId="77777777" w:rsidR="00E63043" w:rsidRDefault="00E63043" w:rsidP="000246F0">
      <w:pPr>
        <w:jc w:val="center"/>
        <w:rPr>
          <w:rFonts w:ascii="Arial" w:hAnsi="Arial" w:cs="Arial"/>
          <w:b w:val="0"/>
          <w:sz w:val="22"/>
          <w:szCs w:val="22"/>
        </w:rPr>
      </w:pPr>
    </w:p>
    <w:p w14:paraId="061D4A9F" w14:textId="77777777" w:rsidR="00E63043" w:rsidRDefault="00E63043" w:rsidP="000246F0">
      <w:pPr>
        <w:jc w:val="center"/>
        <w:rPr>
          <w:rFonts w:ascii="Arial" w:hAnsi="Arial" w:cs="Arial"/>
          <w:b w:val="0"/>
          <w:sz w:val="22"/>
          <w:szCs w:val="22"/>
        </w:rPr>
      </w:pPr>
    </w:p>
    <w:p w14:paraId="1EAAD905" w14:textId="77777777" w:rsidR="00E63043" w:rsidRDefault="00E63043" w:rsidP="000246F0">
      <w:pPr>
        <w:jc w:val="center"/>
        <w:rPr>
          <w:rFonts w:ascii="Arial" w:hAnsi="Arial" w:cs="Arial"/>
          <w:b w:val="0"/>
          <w:sz w:val="22"/>
          <w:szCs w:val="22"/>
        </w:rPr>
      </w:pPr>
    </w:p>
    <w:p w14:paraId="4E0F002A" w14:textId="77777777" w:rsidR="00E63043" w:rsidRDefault="00E63043" w:rsidP="000246F0">
      <w:pPr>
        <w:jc w:val="center"/>
        <w:rPr>
          <w:rFonts w:ascii="Arial" w:hAnsi="Arial" w:cs="Arial"/>
          <w:b w:val="0"/>
          <w:sz w:val="22"/>
          <w:szCs w:val="22"/>
        </w:rPr>
      </w:pPr>
    </w:p>
    <w:p w14:paraId="32DE7AE9" w14:textId="77777777" w:rsidR="00E63043" w:rsidRDefault="00E63043" w:rsidP="000246F0">
      <w:pPr>
        <w:jc w:val="center"/>
        <w:rPr>
          <w:rFonts w:ascii="Arial" w:hAnsi="Arial" w:cs="Arial"/>
          <w:b w:val="0"/>
          <w:sz w:val="22"/>
          <w:szCs w:val="22"/>
        </w:rPr>
      </w:pPr>
    </w:p>
    <w:p w14:paraId="476D77BA" w14:textId="0948D453" w:rsidR="000246F0" w:rsidRDefault="000246F0" w:rsidP="000246F0">
      <w:pPr>
        <w:rPr>
          <w:b w:val="0"/>
        </w:rPr>
      </w:pPr>
    </w:p>
    <w:p w14:paraId="30CF8CFA" w14:textId="77777777" w:rsidR="000246F0" w:rsidRDefault="000246F0" w:rsidP="000246F0">
      <w:pPr>
        <w:rPr>
          <w:b w:val="0"/>
        </w:rPr>
      </w:pPr>
    </w:p>
    <w:p w14:paraId="00B30468" w14:textId="4463A813" w:rsidR="00AC4C42" w:rsidRPr="009926D5" w:rsidRDefault="00AC4C42" w:rsidP="003B53F1">
      <w:pPr>
        <w:rPr>
          <w:rFonts w:ascii="Arial" w:hAnsi="Arial" w:cs="Arial"/>
          <w:sz w:val="22"/>
          <w:szCs w:val="22"/>
        </w:rPr>
      </w:pPr>
    </w:p>
    <w:sectPr w:rsidR="00AC4C42" w:rsidRPr="009926D5" w:rsidSect="00970141">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9455F1" w:rsidRDefault="009455F1" w:rsidP="009F1CFC">
      <w:r>
        <w:separator/>
      </w:r>
    </w:p>
  </w:endnote>
  <w:endnote w:type="continuationSeparator" w:id="0">
    <w:p w14:paraId="74CC2920" w14:textId="77777777" w:rsidR="009455F1" w:rsidRDefault="009455F1"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6773835"/>
      <w:docPartObj>
        <w:docPartGallery w:val="Page Numbers (Bottom of Page)"/>
        <w:docPartUnique/>
      </w:docPartObj>
    </w:sdtPr>
    <w:sdtEndPr>
      <w:rPr>
        <w:noProof/>
      </w:rPr>
    </w:sdtEndPr>
    <w:sdtContent>
      <w:p w14:paraId="3A703F0A" w14:textId="56D672C6" w:rsidR="009455F1" w:rsidRDefault="009455F1">
        <w:pPr>
          <w:pStyle w:val="Footer"/>
          <w:jc w:val="right"/>
        </w:pPr>
        <w:r>
          <w:fldChar w:fldCharType="begin"/>
        </w:r>
        <w:r>
          <w:instrText xml:space="preserve"> PAGE   \* MERGEFORMAT </w:instrText>
        </w:r>
        <w:r>
          <w:fldChar w:fldCharType="separate"/>
        </w:r>
        <w:r w:rsidR="008D61F3">
          <w:rPr>
            <w:noProof/>
          </w:rPr>
          <w:t>2</w:t>
        </w:r>
        <w:r>
          <w:rPr>
            <w:noProof/>
          </w:rPr>
          <w:fldChar w:fldCharType="end"/>
        </w:r>
      </w:p>
    </w:sdtContent>
  </w:sdt>
  <w:p w14:paraId="5EB61E29" w14:textId="6FE96330" w:rsidR="009455F1" w:rsidRPr="009854C4" w:rsidRDefault="00A40D9F" w:rsidP="009854C4">
    <w:pPr>
      <w:pStyle w:val="Footer"/>
      <w:rPr>
        <w:rFonts w:ascii="Arial" w:hAnsi="Arial" w:cs="Arial"/>
        <w:b w:val="0"/>
      </w:rPr>
    </w:pPr>
    <w:r>
      <w:rPr>
        <w:rFonts w:ascii="Arial" w:hAnsi="Arial" w:cs="Arial"/>
        <w:b w:val="0"/>
      </w:rPr>
      <w:t xml:space="preserve">PHASE TWO: </w:t>
    </w:r>
    <w:r w:rsidR="009854C4" w:rsidRPr="009854C4">
      <w:rPr>
        <w:rFonts w:ascii="Arial" w:hAnsi="Arial" w:cs="Arial"/>
        <w:b w:val="0"/>
      </w:rPr>
      <w:t>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307976"/>
      <w:docPartObj>
        <w:docPartGallery w:val="Page Numbers (Bottom of Page)"/>
        <w:docPartUnique/>
      </w:docPartObj>
    </w:sdtPr>
    <w:sdtEndPr>
      <w:rPr>
        <w:noProof/>
      </w:rPr>
    </w:sdtEndPr>
    <w:sdtContent>
      <w:p w14:paraId="595603D4" w14:textId="415699EA" w:rsidR="009455F1" w:rsidRDefault="009455F1">
        <w:pPr>
          <w:pStyle w:val="Footer"/>
          <w:jc w:val="right"/>
        </w:pPr>
        <w:r>
          <w:fldChar w:fldCharType="begin"/>
        </w:r>
        <w:r>
          <w:instrText xml:space="preserve"> PAGE   \* MERGEFORMAT </w:instrText>
        </w:r>
        <w:r>
          <w:fldChar w:fldCharType="separate"/>
        </w:r>
        <w:r w:rsidR="008D61F3">
          <w:rPr>
            <w:noProof/>
          </w:rPr>
          <w:t>9</w:t>
        </w:r>
        <w:r>
          <w:rPr>
            <w:noProof/>
          </w:rPr>
          <w:fldChar w:fldCharType="end"/>
        </w:r>
      </w:p>
    </w:sdtContent>
  </w:sdt>
  <w:p w14:paraId="5DF8E748" w14:textId="3B3A3CD6" w:rsidR="002A301F" w:rsidRPr="001944CB" w:rsidRDefault="001944CB" w:rsidP="002A301F">
    <w:pPr>
      <w:pStyle w:val="Footer"/>
      <w:rPr>
        <w:b w:val="0"/>
      </w:rPr>
    </w:pPr>
    <w:r>
      <w:rPr>
        <w:b w:val="0"/>
      </w:rPr>
      <w:t xml:space="preserve">PHASE TWO: </w:t>
    </w:r>
    <w:r w:rsidR="00E63043">
      <w:rPr>
        <w:b w:val="0"/>
      </w:rPr>
      <w:t>APPLICATION NARRATIVE</w:t>
    </w:r>
  </w:p>
  <w:p w14:paraId="53DDD061" w14:textId="323E47C5" w:rsidR="009455F1" w:rsidRDefault="00945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9455F1" w:rsidRDefault="009455F1" w:rsidP="009F1CFC">
      <w:r>
        <w:separator/>
      </w:r>
    </w:p>
  </w:footnote>
  <w:footnote w:type="continuationSeparator" w:id="0">
    <w:p w14:paraId="693428F4" w14:textId="77777777" w:rsidR="009455F1" w:rsidRDefault="009455F1"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9455F1" w:rsidRDefault="009455F1">
    <w:pPr>
      <w:pStyle w:val="Header"/>
    </w:pPr>
    <w:r>
      <w:rPr>
        <w:noProof/>
      </w:rPr>
      <w:drawing>
        <wp:anchor distT="0" distB="0" distL="114300" distR="114300" simplePos="0" relativeHeight="251659264" behindDoc="0" locked="0" layoutInCell="1" allowOverlap="1" wp14:anchorId="76D64D20" wp14:editId="28E2A802">
          <wp:simplePos x="0" y="0"/>
          <wp:positionH relativeFrom="column">
            <wp:posOffset>1885950</wp:posOffset>
          </wp:positionH>
          <wp:positionV relativeFrom="paragraph">
            <wp:posOffset>-196850</wp:posOffset>
          </wp:positionV>
          <wp:extent cx="1945225" cy="700033"/>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8199" cy="70110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8915E" w14:textId="139B89F2" w:rsidR="001944CB" w:rsidRDefault="00194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D2F1E"/>
    <w:multiLevelType w:val="hybridMultilevel"/>
    <w:tmpl w:val="09FC7A70"/>
    <w:lvl w:ilvl="0" w:tplc="46E66D36">
      <w:start w:val="2"/>
      <w:numFmt w:val="bullet"/>
      <w:lvlText w:val="-"/>
      <w:lvlJc w:val="left"/>
      <w:pPr>
        <w:ind w:left="720" w:hanging="360"/>
      </w:pPr>
      <w:rPr>
        <w:rFonts w:ascii="Univers (WN)" w:eastAsia="SimSun" w:hAnsi="Univer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6"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6679D"/>
    <w:multiLevelType w:val="hybridMultilevel"/>
    <w:tmpl w:val="10587CBA"/>
    <w:lvl w:ilvl="0" w:tplc="8FFAE1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7C042B"/>
    <w:multiLevelType w:val="hybridMultilevel"/>
    <w:tmpl w:val="DE7CB414"/>
    <w:lvl w:ilvl="0" w:tplc="FCD4FC02">
      <w:start w:val="1"/>
      <w:numFmt w:val="bullet"/>
      <w:lvlText w:val=""/>
      <w:lvlJc w:val="left"/>
      <w:pPr>
        <w:ind w:left="78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5" w15:restartNumberingAfterBreak="0">
    <w:nsid w:val="3FED15F7"/>
    <w:multiLevelType w:val="hybridMultilevel"/>
    <w:tmpl w:val="85A0C5AE"/>
    <w:lvl w:ilvl="0" w:tplc="02887A78">
      <w:start w:val="1"/>
      <w:numFmt w:val="decimal"/>
      <w:lvlText w:val="%1."/>
      <w:lvlJc w:val="left"/>
      <w:pPr>
        <w:ind w:left="820" w:hanging="360"/>
      </w:pPr>
      <w:rPr>
        <w:rFonts w:hint="default"/>
        <w:b/>
      </w:rPr>
    </w:lvl>
    <w:lvl w:ilvl="1" w:tplc="26DAD35A">
      <w:start w:val="1"/>
      <w:numFmt w:val="decimal"/>
      <w:lvlText w:val="%2."/>
      <w:lvlJc w:val="left"/>
      <w:pPr>
        <w:ind w:left="1540" w:hanging="360"/>
      </w:pPr>
      <w:rPr>
        <w:rFonts w:hint="default"/>
        <w:strike w:val="0"/>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8EA1BEA"/>
    <w:multiLevelType w:val="hybridMultilevel"/>
    <w:tmpl w:val="52FAB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2" w15:restartNumberingAfterBreak="0">
    <w:nsid w:val="6E487FC9"/>
    <w:multiLevelType w:val="hybridMultilevel"/>
    <w:tmpl w:val="7A12A59C"/>
    <w:lvl w:ilvl="0" w:tplc="9B4C60BC">
      <w:start w:val="1"/>
      <w:numFmt w:val="bullet"/>
      <w:lvlText w:val="-"/>
      <w:lvlJc w:val="left"/>
      <w:pPr>
        <w:ind w:left="720" w:hanging="360"/>
      </w:pPr>
      <w:rPr>
        <w:rFonts w:ascii="Univers (WN)" w:eastAsia="SimSun" w:hAnsi="Univer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F37725"/>
    <w:multiLevelType w:val="hybridMultilevel"/>
    <w:tmpl w:val="3046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1"/>
  </w:num>
  <w:num w:numId="7">
    <w:abstractNumId w:val="6"/>
  </w:num>
  <w:num w:numId="8">
    <w:abstractNumId w:val="21"/>
  </w:num>
  <w:num w:numId="9">
    <w:abstractNumId w:val="10"/>
  </w:num>
  <w:num w:numId="10">
    <w:abstractNumId w:val="5"/>
  </w:num>
  <w:num w:numId="11">
    <w:abstractNumId w:val="14"/>
  </w:num>
  <w:num w:numId="12">
    <w:abstractNumId w:val="18"/>
  </w:num>
  <w:num w:numId="13">
    <w:abstractNumId w:val="3"/>
  </w:num>
  <w:num w:numId="14">
    <w:abstractNumId w:val="4"/>
  </w:num>
  <w:num w:numId="15">
    <w:abstractNumId w:val="12"/>
  </w:num>
  <w:num w:numId="16">
    <w:abstractNumId w:val="9"/>
  </w:num>
  <w:num w:numId="17">
    <w:abstractNumId w:val="7"/>
  </w:num>
  <w:num w:numId="18">
    <w:abstractNumId w:val="15"/>
  </w:num>
  <w:num w:numId="19">
    <w:abstractNumId w:val="23"/>
  </w:num>
  <w:num w:numId="20">
    <w:abstractNumId w:val="0"/>
  </w:num>
  <w:num w:numId="21">
    <w:abstractNumId w:val="8"/>
  </w:num>
  <w:num w:numId="22">
    <w:abstractNumId w:val="22"/>
  </w:num>
  <w:num w:numId="23">
    <w:abstractNumId w:val="11"/>
  </w:num>
  <w:num w:numId="24">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80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LUwMDYyNDA3MDVV0lEKTi0uzszPAykwqgUAmqZJ9SwAAAA="/>
  </w:docVars>
  <w:rsids>
    <w:rsidRoot w:val="001712FD"/>
    <w:rsid w:val="000010D9"/>
    <w:rsid w:val="00002D89"/>
    <w:rsid w:val="00005C0B"/>
    <w:rsid w:val="000074BB"/>
    <w:rsid w:val="00012C18"/>
    <w:rsid w:val="0001321B"/>
    <w:rsid w:val="00020FFD"/>
    <w:rsid w:val="000246F0"/>
    <w:rsid w:val="000257E0"/>
    <w:rsid w:val="00027289"/>
    <w:rsid w:val="0003528B"/>
    <w:rsid w:val="00035B8E"/>
    <w:rsid w:val="00036043"/>
    <w:rsid w:val="00041A0A"/>
    <w:rsid w:val="00043EF9"/>
    <w:rsid w:val="000461C2"/>
    <w:rsid w:val="00046427"/>
    <w:rsid w:val="0005044B"/>
    <w:rsid w:val="000509BB"/>
    <w:rsid w:val="0005235A"/>
    <w:rsid w:val="00065398"/>
    <w:rsid w:val="00066146"/>
    <w:rsid w:val="00084979"/>
    <w:rsid w:val="000862DB"/>
    <w:rsid w:val="000869A1"/>
    <w:rsid w:val="00090702"/>
    <w:rsid w:val="0009124B"/>
    <w:rsid w:val="00091D6B"/>
    <w:rsid w:val="00097D70"/>
    <w:rsid w:val="000A4262"/>
    <w:rsid w:val="000B1FFA"/>
    <w:rsid w:val="000C1F00"/>
    <w:rsid w:val="000C288D"/>
    <w:rsid w:val="000C4EB4"/>
    <w:rsid w:val="000C5E15"/>
    <w:rsid w:val="000D2CDA"/>
    <w:rsid w:val="000D44EE"/>
    <w:rsid w:val="000D4C1E"/>
    <w:rsid w:val="000D5B6D"/>
    <w:rsid w:val="000D65DE"/>
    <w:rsid w:val="000E052D"/>
    <w:rsid w:val="000E0910"/>
    <w:rsid w:val="000E1A85"/>
    <w:rsid w:val="000E2B74"/>
    <w:rsid w:val="000E44F2"/>
    <w:rsid w:val="000E7688"/>
    <w:rsid w:val="000F2229"/>
    <w:rsid w:val="000F76CE"/>
    <w:rsid w:val="001126A5"/>
    <w:rsid w:val="00114DF0"/>
    <w:rsid w:val="001176D6"/>
    <w:rsid w:val="00120854"/>
    <w:rsid w:val="00120C1C"/>
    <w:rsid w:val="001244FA"/>
    <w:rsid w:val="00126BFF"/>
    <w:rsid w:val="00127285"/>
    <w:rsid w:val="00127356"/>
    <w:rsid w:val="00141773"/>
    <w:rsid w:val="00142B08"/>
    <w:rsid w:val="00146A07"/>
    <w:rsid w:val="00151F55"/>
    <w:rsid w:val="00155D40"/>
    <w:rsid w:val="00163714"/>
    <w:rsid w:val="0016430F"/>
    <w:rsid w:val="00164BAF"/>
    <w:rsid w:val="001712FD"/>
    <w:rsid w:val="00173195"/>
    <w:rsid w:val="00175EBD"/>
    <w:rsid w:val="00177B8D"/>
    <w:rsid w:val="00181368"/>
    <w:rsid w:val="00181D4C"/>
    <w:rsid w:val="00184E43"/>
    <w:rsid w:val="00187483"/>
    <w:rsid w:val="00192E8E"/>
    <w:rsid w:val="00194091"/>
    <w:rsid w:val="001944CB"/>
    <w:rsid w:val="001965B6"/>
    <w:rsid w:val="001A3854"/>
    <w:rsid w:val="001A4767"/>
    <w:rsid w:val="001B1EA8"/>
    <w:rsid w:val="001B3A22"/>
    <w:rsid w:val="001B4073"/>
    <w:rsid w:val="001C3E2F"/>
    <w:rsid w:val="001C63C0"/>
    <w:rsid w:val="001D0024"/>
    <w:rsid w:val="001D3504"/>
    <w:rsid w:val="001D4600"/>
    <w:rsid w:val="001D522A"/>
    <w:rsid w:val="001E0047"/>
    <w:rsid w:val="001E17F9"/>
    <w:rsid w:val="001E518E"/>
    <w:rsid w:val="001F260B"/>
    <w:rsid w:val="001F2CAF"/>
    <w:rsid w:val="001F5A11"/>
    <w:rsid w:val="0020183A"/>
    <w:rsid w:val="00205965"/>
    <w:rsid w:val="0021280D"/>
    <w:rsid w:val="00214B71"/>
    <w:rsid w:val="00215F51"/>
    <w:rsid w:val="00221622"/>
    <w:rsid w:val="00221F57"/>
    <w:rsid w:val="00222562"/>
    <w:rsid w:val="002246F0"/>
    <w:rsid w:val="00231A2A"/>
    <w:rsid w:val="00231BC6"/>
    <w:rsid w:val="00232914"/>
    <w:rsid w:val="00236E60"/>
    <w:rsid w:val="00247FFC"/>
    <w:rsid w:val="0025143D"/>
    <w:rsid w:val="00253C8F"/>
    <w:rsid w:val="00253CA6"/>
    <w:rsid w:val="002619EE"/>
    <w:rsid w:val="002628F0"/>
    <w:rsid w:val="0027100F"/>
    <w:rsid w:val="002813B1"/>
    <w:rsid w:val="00283916"/>
    <w:rsid w:val="00284D9D"/>
    <w:rsid w:val="00286BE3"/>
    <w:rsid w:val="00295C61"/>
    <w:rsid w:val="002A287E"/>
    <w:rsid w:val="002A301F"/>
    <w:rsid w:val="002A37F9"/>
    <w:rsid w:val="002A5171"/>
    <w:rsid w:val="002A7659"/>
    <w:rsid w:val="002D109D"/>
    <w:rsid w:val="002D2A07"/>
    <w:rsid w:val="002E24ED"/>
    <w:rsid w:val="002E39B5"/>
    <w:rsid w:val="002E45F7"/>
    <w:rsid w:val="002E4EF0"/>
    <w:rsid w:val="002E6818"/>
    <w:rsid w:val="002F4616"/>
    <w:rsid w:val="002F69CA"/>
    <w:rsid w:val="00302F65"/>
    <w:rsid w:val="00305B06"/>
    <w:rsid w:val="00311C67"/>
    <w:rsid w:val="003166A9"/>
    <w:rsid w:val="00316BA1"/>
    <w:rsid w:val="00316DC4"/>
    <w:rsid w:val="00321101"/>
    <w:rsid w:val="00324161"/>
    <w:rsid w:val="00325B31"/>
    <w:rsid w:val="00332625"/>
    <w:rsid w:val="00336575"/>
    <w:rsid w:val="0033751F"/>
    <w:rsid w:val="0034410C"/>
    <w:rsid w:val="003445D1"/>
    <w:rsid w:val="003451A9"/>
    <w:rsid w:val="00346022"/>
    <w:rsid w:val="0035018B"/>
    <w:rsid w:val="00350DD2"/>
    <w:rsid w:val="003521EA"/>
    <w:rsid w:val="003531CF"/>
    <w:rsid w:val="00360292"/>
    <w:rsid w:val="00361D9E"/>
    <w:rsid w:val="00362324"/>
    <w:rsid w:val="003650CA"/>
    <w:rsid w:val="00367DE4"/>
    <w:rsid w:val="00373797"/>
    <w:rsid w:val="003777DE"/>
    <w:rsid w:val="00384B70"/>
    <w:rsid w:val="00393A4D"/>
    <w:rsid w:val="00395ADA"/>
    <w:rsid w:val="003962EC"/>
    <w:rsid w:val="003A7650"/>
    <w:rsid w:val="003B3547"/>
    <w:rsid w:val="003B53F1"/>
    <w:rsid w:val="003B56D0"/>
    <w:rsid w:val="003B72C9"/>
    <w:rsid w:val="003C35D8"/>
    <w:rsid w:val="003C612A"/>
    <w:rsid w:val="003D4A3D"/>
    <w:rsid w:val="003D5C68"/>
    <w:rsid w:val="003D7A3C"/>
    <w:rsid w:val="003E3015"/>
    <w:rsid w:val="003E3F54"/>
    <w:rsid w:val="003E5D6E"/>
    <w:rsid w:val="003E77BF"/>
    <w:rsid w:val="003F0DEE"/>
    <w:rsid w:val="003F3BC5"/>
    <w:rsid w:val="003F616B"/>
    <w:rsid w:val="003F6E78"/>
    <w:rsid w:val="00401304"/>
    <w:rsid w:val="00401B7F"/>
    <w:rsid w:val="0040498C"/>
    <w:rsid w:val="0040592B"/>
    <w:rsid w:val="0040618B"/>
    <w:rsid w:val="00407E8D"/>
    <w:rsid w:val="00412A87"/>
    <w:rsid w:val="00412CFB"/>
    <w:rsid w:val="00413E43"/>
    <w:rsid w:val="00415AD2"/>
    <w:rsid w:val="00427669"/>
    <w:rsid w:val="00433243"/>
    <w:rsid w:val="004340B0"/>
    <w:rsid w:val="004347EE"/>
    <w:rsid w:val="00434D35"/>
    <w:rsid w:val="00434D8E"/>
    <w:rsid w:val="00440CF3"/>
    <w:rsid w:val="00441904"/>
    <w:rsid w:val="00442747"/>
    <w:rsid w:val="00442AD5"/>
    <w:rsid w:val="00445C73"/>
    <w:rsid w:val="0044647A"/>
    <w:rsid w:val="004470B7"/>
    <w:rsid w:val="0046245E"/>
    <w:rsid w:val="004676BA"/>
    <w:rsid w:val="004737E2"/>
    <w:rsid w:val="00473A68"/>
    <w:rsid w:val="004766E6"/>
    <w:rsid w:val="00482845"/>
    <w:rsid w:val="00487874"/>
    <w:rsid w:val="0049317B"/>
    <w:rsid w:val="0049359D"/>
    <w:rsid w:val="00495CCA"/>
    <w:rsid w:val="004A00BC"/>
    <w:rsid w:val="004A27AC"/>
    <w:rsid w:val="004A2939"/>
    <w:rsid w:val="004A2FB7"/>
    <w:rsid w:val="004A3470"/>
    <w:rsid w:val="004A5CE1"/>
    <w:rsid w:val="004B70D6"/>
    <w:rsid w:val="004C14BD"/>
    <w:rsid w:val="004C1EBC"/>
    <w:rsid w:val="004C3123"/>
    <w:rsid w:val="004D0BB4"/>
    <w:rsid w:val="004D1A78"/>
    <w:rsid w:val="004D72B1"/>
    <w:rsid w:val="004E139B"/>
    <w:rsid w:val="004E182D"/>
    <w:rsid w:val="004E3289"/>
    <w:rsid w:val="004E6756"/>
    <w:rsid w:val="004E6F17"/>
    <w:rsid w:val="004F75C0"/>
    <w:rsid w:val="00501C2C"/>
    <w:rsid w:val="0050443A"/>
    <w:rsid w:val="00504616"/>
    <w:rsid w:val="00505E91"/>
    <w:rsid w:val="0050706F"/>
    <w:rsid w:val="00512B9C"/>
    <w:rsid w:val="005214C8"/>
    <w:rsid w:val="005316E1"/>
    <w:rsid w:val="00532FC0"/>
    <w:rsid w:val="00543B14"/>
    <w:rsid w:val="00544260"/>
    <w:rsid w:val="005449F8"/>
    <w:rsid w:val="00545540"/>
    <w:rsid w:val="00545BC3"/>
    <w:rsid w:val="0055096B"/>
    <w:rsid w:val="00551DFE"/>
    <w:rsid w:val="0055472C"/>
    <w:rsid w:val="005613AC"/>
    <w:rsid w:val="00563002"/>
    <w:rsid w:val="0056460A"/>
    <w:rsid w:val="0056475B"/>
    <w:rsid w:val="00565AD9"/>
    <w:rsid w:val="00567DF3"/>
    <w:rsid w:val="00570429"/>
    <w:rsid w:val="00570919"/>
    <w:rsid w:val="00577839"/>
    <w:rsid w:val="00577A4F"/>
    <w:rsid w:val="00583A95"/>
    <w:rsid w:val="00584475"/>
    <w:rsid w:val="00587AA0"/>
    <w:rsid w:val="005910FF"/>
    <w:rsid w:val="00592BE5"/>
    <w:rsid w:val="005A1B32"/>
    <w:rsid w:val="005A3042"/>
    <w:rsid w:val="005B3926"/>
    <w:rsid w:val="005B5633"/>
    <w:rsid w:val="005B5892"/>
    <w:rsid w:val="005B71F8"/>
    <w:rsid w:val="005C0A4A"/>
    <w:rsid w:val="005C4577"/>
    <w:rsid w:val="005C5023"/>
    <w:rsid w:val="005C59E4"/>
    <w:rsid w:val="005D1446"/>
    <w:rsid w:val="005D40ED"/>
    <w:rsid w:val="005D4273"/>
    <w:rsid w:val="005E10AD"/>
    <w:rsid w:val="005E1E00"/>
    <w:rsid w:val="005E2FCD"/>
    <w:rsid w:val="005E40D9"/>
    <w:rsid w:val="005E4F72"/>
    <w:rsid w:val="005E5058"/>
    <w:rsid w:val="005E6E66"/>
    <w:rsid w:val="005F120D"/>
    <w:rsid w:val="005F3ECD"/>
    <w:rsid w:val="005F42D5"/>
    <w:rsid w:val="005F4AC8"/>
    <w:rsid w:val="00603DCB"/>
    <w:rsid w:val="0060508C"/>
    <w:rsid w:val="00606D97"/>
    <w:rsid w:val="00610F95"/>
    <w:rsid w:val="0061156F"/>
    <w:rsid w:val="00613FDD"/>
    <w:rsid w:val="006142E6"/>
    <w:rsid w:val="0061468B"/>
    <w:rsid w:val="00621F56"/>
    <w:rsid w:val="0062537B"/>
    <w:rsid w:val="006301C7"/>
    <w:rsid w:val="00633442"/>
    <w:rsid w:val="006346B1"/>
    <w:rsid w:val="00642087"/>
    <w:rsid w:val="006425FE"/>
    <w:rsid w:val="006511A4"/>
    <w:rsid w:val="00653359"/>
    <w:rsid w:val="006639C3"/>
    <w:rsid w:val="00663F5A"/>
    <w:rsid w:val="00665A47"/>
    <w:rsid w:val="00673B03"/>
    <w:rsid w:val="00680198"/>
    <w:rsid w:val="0068492B"/>
    <w:rsid w:val="00691BF0"/>
    <w:rsid w:val="006920AA"/>
    <w:rsid w:val="00693248"/>
    <w:rsid w:val="006A132A"/>
    <w:rsid w:val="006A42D6"/>
    <w:rsid w:val="006B166D"/>
    <w:rsid w:val="006B6823"/>
    <w:rsid w:val="006C0370"/>
    <w:rsid w:val="006C45C3"/>
    <w:rsid w:val="006C6018"/>
    <w:rsid w:val="006D0749"/>
    <w:rsid w:val="006D164E"/>
    <w:rsid w:val="006D24C8"/>
    <w:rsid w:val="006D5A52"/>
    <w:rsid w:val="006E3F31"/>
    <w:rsid w:val="006E682A"/>
    <w:rsid w:val="006F0F90"/>
    <w:rsid w:val="006F2132"/>
    <w:rsid w:val="006F24BD"/>
    <w:rsid w:val="006F376D"/>
    <w:rsid w:val="006F4B84"/>
    <w:rsid w:val="006F5C03"/>
    <w:rsid w:val="0070739E"/>
    <w:rsid w:val="0071034D"/>
    <w:rsid w:val="00710B4C"/>
    <w:rsid w:val="00710BFF"/>
    <w:rsid w:val="007110FD"/>
    <w:rsid w:val="007149F9"/>
    <w:rsid w:val="00714D07"/>
    <w:rsid w:val="00724491"/>
    <w:rsid w:val="0072729E"/>
    <w:rsid w:val="00731085"/>
    <w:rsid w:val="0073403C"/>
    <w:rsid w:val="007361B2"/>
    <w:rsid w:val="00740F46"/>
    <w:rsid w:val="00744B3E"/>
    <w:rsid w:val="007525E7"/>
    <w:rsid w:val="00752B69"/>
    <w:rsid w:val="007541F8"/>
    <w:rsid w:val="00755918"/>
    <w:rsid w:val="00756030"/>
    <w:rsid w:val="007631C4"/>
    <w:rsid w:val="00767662"/>
    <w:rsid w:val="00776F0C"/>
    <w:rsid w:val="0078083E"/>
    <w:rsid w:val="00781611"/>
    <w:rsid w:val="0078638A"/>
    <w:rsid w:val="00795785"/>
    <w:rsid w:val="007A5E7D"/>
    <w:rsid w:val="007A6DF8"/>
    <w:rsid w:val="007C48F1"/>
    <w:rsid w:val="007C4F81"/>
    <w:rsid w:val="007C5735"/>
    <w:rsid w:val="007C779C"/>
    <w:rsid w:val="007C77AB"/>
    <w:rsid w:val="007C7CC0"/>
    <w:rsid w:val="007D6BA3"/>
    <w:rsid w:val="007D736A"/>
    <w:rsid w:val="007E153D"/>
    <w:rsid w:val="007E2C53"/>
    <w:rsid w:val="007E396A"/>
    <w:rsid w:val="007E41A3"/>
    <w:rsid w:val="007E7B4C"/>
    <w:rsid w:val="007F20A2"/>
    <w:rsid w:val="007F2D59"/>
    <w:rsid w:val="007F2F88"/>
    <w:rsid w:val="007F3FBF"/>
    <w:rsid w:val="007F667E"/>
    <w:rsid w:val="007F7537"/>
    <w:rsid w:val="00800963"/>
    <w:rsid w:val="00804182"/>
    <w:rsid w:val="008060E0"/>
    <w:rsid w:val="00810CA3"/>
    <w:rsid w:val="00812639"/>
    <w:rsid w:val="008126CD"/>
    <w:rsid w:val="008158CA"/>
    <w:rsid w:val="00820161"/>
    <w:rsid w:val="00822251"/>
    <w:rsid w:val="008222C9"/>
    <w:rsid w:val="00826813"/>
    <w:rsid w:val="00830379"/>
    <w:rsid w:val="008434F7"/>
    <w:rsid w:val="00846B34"/>
    <w:rsid w:val="008473DF"/>
    <w:rsid w:val="008478F8"/>
    <w:rsid w:val="008479F4"/>
    <w:rsid w:val="00855115"/>
    <w:rsid w:val="00866F73"/>
    <w:rsid w:val="008674B3"/>
    <w:rsid w:val="00870710"/>
    <w:rsid w:val="00873646"/>
    <w:rsid w:val="0087432E"/>
    <w:rsid w:val="00874964"/>
    <w:rsid w:val="00877241"/>
    <w:rsid w:val="008829B0"/>
    <w:rsid w:val="008829BA"/>
    <w:rsid w:val="00883FC1"/>
    <w:rsid w:val="00884087"/>
    <w:rsid w:val="008840A8"/>
    <w:rsid w:val="0089005C"/>
    <w:rsid w:val="008905E1"/>
    <w:rsid w:val="00892451"/>
    <w:rsid w:val="008941C4"/>
    <w:rsid w:val="008A0DAC"/>
    <w:rsid w:val="008A29C0"/>
    <w:rsid w:val="008A31EA"/>
    <w:rsid w:val="008A4112"/>
    <w:rsid w:val="008A4184"/>
    <w:rsid w:val="008A4B17"/>
    <w:rsid w:val="008B1FF8"/>
    <w:rsid w:val="008B37B1"/>
    <w:rsid w:val="008B3B65"/>
    <w:rsid w:val="008B4FE5"/>
    <w:rsid w:val="008B5DD1"/>
    <w:rsid w:val="008C12D2"/>
    <w:rsid w:val="008C1A17"/>
    <w:rsid w:val="008C7392"/>
    <w:rsid w:val="008D11DA"/>
    <w:rsid w:val="008D2391"/>
    <w:rsid w:val="008D3020"/>
    <w:rsid w:val="008D61F3"/>
    <w:rsid w:val="008D64A7"/>
    <w:rsid w:val="008E4AE0"/>
    <w:rsid w:val="008F1D5B"/>
    <w:rsid w:val="009058DE"/>
    <w:rsid w:val="009078EC"/>
    <w:rsid w:val="00910F3B"/>
    <w:rsid w:val="00912677"/>
    <w:rsid w:val="00915725"/>
    <w:rsid w:val="0091736A"/>
    <w:rsid w:val="00920D4B"/>
    <w:rsid w:val="009250AA"/>
    <w:rsid w:val="00930EB5"/>
    <w:rsid w:val="00932775"/>
    <w:rsid w:val="0093277A"/>
    <w:rsid w:val="00941074"/>
    <w:rsid w:val="00941ADC"/>
    <w:rsid w:val="009438FD"/>
    <w:rsid w:val="009455F1"/>
    <w:rsid w:val="00945C3C"/>
    <w:rsid w:val="00950651"/>
    <w:rsid w:val="00954B70"/>
    <w:rsid w:val="009565B8"/>
    <w:rsid w:val="009657E9"/>
    <w:rsid w:val="00966623"/>
    <w:rsid w:val="00967269"/>
    <w:rsid w:val="00970141"/>
    <w:rsid w:val="009777D7"/>
    <w:rsid w:val="009854C4"/>
    <w:rsid w:val="00985580"/>
    <w:rsid w:val="00990436"/>
    <w:rsid w:val="00991827"/>
    <w:rsid w:val="009926D5"/>
    <w:rsid w:val="00993423"/>
    <w:rsid w:val="0099531D"/>
    <w:rsid w:val="00997AA9"/>
    <w:rsid w:val="009A3DFA"/>
    <w:rsid w:val="009A5C20"/>
    <w:rsid w:val="009A5EAC"/>
    <w:rsid w:val="009A7D7F"/>
    <w:rsid w:val="009B14AB"/>
    <w:rsid w:val="009C15BC"/>
    <w:rsid w:val="009C274D"/>
    <w:rsid w:val="009C3EA3"/>
    <w:rsid w:val="009C7AAF"/>
    <w:rsid w:val="009E04C0"/>
    <w:rsid w:val="009E07D9"/>
    <w:rsid w:val="009E52A6"/>
    <w:rsid w:val="009E59CC"/>
    <w:rsid w:val="009F1CFC"/>
    <w:rsid w:val="00A0786D"/>
    <w:rsid w:val="00A10960"/>
    <w:rsid w:val="00A15783"/>
    <w:rsid w:val="00A22A70"/>
    <w:rsid w:val="00A240B8"/>
    <w:rsid w:val="00A25CFB"/>
    <w:rsid w:val="00A2691A"/>
    <w:rsid w:val="00A3283D"/>
    <w:rsid w:val="00A33899"/>
    <w:rsid w:val="00A33954"/>
    <w:rsid w:val="00A34F01"/>
    <w:rsid w:val="00A40D9F"/>
    <w:rsid w:val="00A42E56"/>
    <w:rsid w:val="00A4368F"/>
    <w:rsid w:val="00A45CBF"/>
    <w:rsid w:val="00A4780E"/>
    <w:rsid w:val="00A53984"/>
    <w:rsid w:val="00A57AFA"/>
    <w:rsid w:val="00A60994"/>
    <w:rsid w:val="00A6386E"/>
    <w:rsid w:val="00A63C3A"/>
    <w:rsid w:val="00A65702"/>
    <w:rsid w:val="00A659A6"/>
    <w:rsid w:val="00A65D4C"/>
    <w:rsid w:val="00A7216C"/>
    <w:rsid w:val="00A7406A"/>
    <w:rsid w:val="00A771DF"/>
    <w:rsid w:val="00A803F3"/>
    <w:rsid w:val="00A8322E"/>
    <w:rsid w:val="00A85FA1"/>
    <w:rsid w:val="00A87167"/>
    <w:rsid w:val="00A90EB3"/>
    <w:rsid w:val="00A90FC9"/>
    <w:rsid w:val="00A9244E"/>
    <w:rsid w:val="00A93467"/>
    <w:rsid w:val="00A94D41"/>
    <w:rsid w:val="00AA2CFF"/>
    <w:rsid w:val="00AA3C52"/>
    <w:rsid w:val="00AA4389"/>
    <w:rsid w:val="00AA6D14"/>
    <w:rsid w:val="00AA7D5C"/>
    <w:rsid w:val="00AB0FDB"/>
    <w:rsid w:val="00AB5DFA"/>
    <w:rsid w:val="00AC0385"/>
    <w:rsid w:val="00AC1535"/>
    <w:rsid w:val="00AC24F3"/>
    <w:rsid w:val="00AC36EF"/>
    <w:rsid w:val="00AC4C42"/>
    <w:rsid w:val="00AE0B43"/>
    <w:rsid w:val="00AE22FE"/>
    <w:rsid w:val="00AE2A6D"/>
    <w:rsid w:val="00AF388A"/>
    <w:rsid w:val="00B021A2"/>
    <w:rsid w:val="00B12039"/>
    <w:rsid w:val="00B14FFB"/>
    <w:rsid w:val="00B20265"/>
    <w:rsid w:val="00B35BF1"/>
    <w:rsid w:val="00B40006"/>
    <w:rsid w:val="00B42CD6"/>
    <w:rsid w:val="00B464C6"/>
    <w:rsid w:val="00B53D6A"/>
    <w:rsid w:val="00B54D6C"/>
    <w:rsid w:val="00B628F2"/>
    <w:rsid w:val="00B661DF"/>
    <w:rsid w:val="00B70245"/>
    <w:rsid w:val="00B7099F"/>
    <w:rsid w:val="00B72AB5"/>
    <w:rsid w:val="00B72E1A"/>
    <w:rsid w:val="00B75FAA"/>
    <w:rsid w:val="00B81833"/>
    <w:rsid w:val="00B81A4E"/>
    <w:rsid w:val="00B822D8"/>
    <w:rsid w:val="00B83496"/>
    <w:rsid w:val="00B83A65"/>
    <w:rsid w:val="00B91D84"/>
    <w:rsid w:val="00B94C10"/>
    <w:rsid w:val="00B95E2D"/>
    <w:rsid w:val="00B95F00"/>
    <w:rsid w:val="00BA4790"/>
    <w:rsid w:val="00BA5017"/>
    <w:rsid w:val="00BA515A"/>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25226"/>
    <w:rsid w:val="00C30E12"/>
    <w:rsid w:val="00C358A6"/>
    <w:rsid w:val="00C358CC"/>
    <w:rsid w:val="00C369E6"/>
    <w:rsid w:val="00C3739D"/>
    <w:rsid w:val="00C41E7A"/>
    <w:rsid w:val="00C4445E"/>
    <w:rsid w:val="00C46DD7"/>
    <w:rsid w:val="00C543DB"/>
    <w:rsid w:val="00C56099"/>
    <w:rsid w:val="00C562A8"/>
    <w:rsid w:val="00C56712"/>
    <w:rsid w:val="00C56A03"/>
    <w:rsid w:val="00C75ACF"/>
    <w:rsid w:val="00C75BF8"/>
    <w:rsid w:val="00C76F9D"/>
    <w:rsid w:val="00C850A7"/>
    <w:rsid w:val="00C871DC"/>
    <w:rsid w:val="00C910CE"/>
    <w:rsid w:val="00C91594"/>
    <w:rsid w:val="00C94F40"/>
    <w:rsid w:val="00C96FC2"/>
    <w:rsid w:val="00CA7885"/>
    <w:rsid w:val="00CB1292"/>
    <w:rsid w:val="00CB1AD4"/>
    <w:rsid w:val="00CB1BC6"/>
    <w:rsid w:val="00CB21F2"/>
    <w:rsid w:val="00CB6090"/>
    <w:rsid w:val="00CC07DE"/>
    <w:rsid w:val="00CF0C2C"/>
    <w:rsid w:val="00CF3E70"/>
    <w:rsid w:val="00CF4E06"/>
    <w:rsid w:val="00CF5A5C"/>
    <w:rsid w:val="00D05AB3"/>
    <w:rsid w:val="00D05D4B"/>
    <w:rsid w:val="00D066B2"/>
    <w:rsid w:val="00D10C04"/>
    <w:rsid w:val="00D13E5D"/>
    <w:rsid w:val="00D22A88"/>
    <w:rsid w:val="00D24099"/>
    <w:rsid w:val="00D27BCC"/>
    <w:rsid w:val="00D30142"/>
    <w:rsid w:val="00D3165E"/>
    <w:rsid w:val="00D3558A"/>
    <w:rsid w:val="00D36955"/>
    <w:rsid w:val="00D403C3"/>
    <w:rsid w:val="00D407C8"/>
    <w:rsid w:val="00D414E8"/>
    <w:rsid w:val="00D44841"/>
    <w:rsid w:val="00D45966"/>
    <w:rsid w:val="00D522EE"/>
    <w:rsid w:val="00D528E4"/>
    <w:rsid w:val="00D5665B"/>
    <w:rsid w:val="00D62FF2"/>
    <w:rsid w:val="00D65DB0"/>
    <w:rsid w:val="00D71611"/>
    <w:rsid w:val="00D723EB"/>
    <w:rsid w:val="00D7283F"/>
    <w:rsid w:val="00D80487"/>
    <w:rsid w:val="00D80F0D"/>
    <w:rsid w:val="00D8207A"/>
    <w:rsid w:val="00D862DA"/>
    <w:rsid w:val="00D925A3"/>
    <w:rsid w:val="00D95889"/>
    <w:rsid w:val="00D97194"/>
    <w:rsid w:val="00DA5484"/>
    <w:rsid w:val="00DA5C95"/>
    <w:rsid w:val="00DA7044"/>
    <w:rsid w:val="00DB186F"/>
    <w:rsid w:val="00DB4A1E"/>
    <w:rsid w:val="00DB6CD4"/>
    <w:rsid w:val="00DB7DFD"/>
    <w:rsid w:val="00DC5338"/>
    <w:rsid w:val="00DC7427"/>
    <w:rsid w:val="00DC7456"/>
    <w:rsid w:val="00DD7330"/>
    <w:rsid w:val="00DD7803"/>
    <w:rsid w:val="00DD7963"/>
    <w:rsid w:val="00DE4A47"/>
    <w:rsid w:val="00E00235"/>
    <w:rsid w:val="00E02300"/>
    <w:rsid w:val="00E0301A"/>
    <w:rsid w:val="00E06BC4"/>
    <w:rsid w:val="00E07979"/>
    <w:rsid w:val="00E12D3D"/>
    <w:rsid w:val="00E2128F"/>
    <w:rsid w:val="00E25F7E"/>
    <w:rsid w:val="00E27AFF"/>
    <w:rsid w:val="00E35648"/>
    <w:rsid w:val="00E378FC"/>
    <w:rsid w:val="00E450E9"/>
    <w:rsid w:val="00E557DB"/>
    <w:rsid w:val="00E55CC9"/>
    <w:rsid w:val="00E57DD7"/>
    <w:rsid w:val="00E60B9F"/>
    <w:rsid w:val="00E614F2"/>
    <w:rsid w:val="00E618F8"/>
    <w:rsid w:val="00E63043"/>
    <w:rsid w:val="00E66C54"/>
    <w:rsid w:val="00E71ADB"/>
    <w:rsid w:val="00E73C44"/>
    <w:rsid w:val="00E770B2"/>
    <w:rsid w:val="00E77203"/>
    <w:rsid w:val="00E8063A"/>
    <w:rsid w:val="00E86D22"/>
    <w:rsid w:val="00E903F9"/>
    <w:rsid w:val="00E90767"/>
    <w:rsid w:val="00E9110E"/>
    <w:rsid w:val="00E91A4A"/>
    <w:rsid w:val="00E9373D"/>
    <w:rsid w:val="00E9560E"/>
    <w:rsid w:val="00EA01E0"/>
    <w:rsid w:val="00EA5D63"/>
    <w:rsid w:val="00EB3778"/>
    <w:rsid w:val="00EB4A57"/>
    <w:rsid w:val="00EB68A0"/>
    <w:rsid w:val="00EB6AC9"/>
    <w:rsid w:val="00EC21F5"/>
    <w:rsid w:val="00EC24EF"/>
    <w:rsid w:val="00EC4DAF"/>
    <w:rsid w:val="00EC4E14"/>
    <w:rsid w:val="00ED05D9"/>
    <w:rsid w:val="00ED4A55"/>
    <w:rsid w:val="00ED52DD"/>
    <w:rsid w:val="00ED7673"/>
    <w:rsid w:val="00EE14E4"/>
    <w:rsid w:val="00EE1D64"/>
    <w:rsid w:val="00EF1B45"/>
    <w:rsid w:val="00EF4544"/>
    <w:rsid w:val="00EF5C2A"/>
    <w:rsid w:val="00EF6226"/>
    <w:rsid w:val="00EF6228"/>
    <w:rsid w:val="00EF66B8"/>
    <w:rsid w:val="00F0589A"/>
    <w:rsid w:val="00F0628F"/>
    <w:rsid w:val="00F17213"/>
    <w:rsid w:val="00F243A3"/>
    <w:rsid w:val="00F25FDA"/>
    <w:rsid w:val="00F2608B"/>
    <w:rsid w:val="00F31C08"/>
    <w:rsid w:val="00F33714"/>
    <w:rsid w:val="00F431DA"/>
    <w:rsid w:val="00F443DA"/>
    <w:rsid w:val="00F44B1A"/>
    <w:rsid w:val="00F46F8C"/>
    <w:rsid w:val="00F47670"/>
    <w:rsid w:val="00F55448"/>
    <w:rsid w:val="00F559A9"/>
    <w:rsid w:val="00F56CBA"/>
    <w:rsid w:val="00F56E7B"/>
    <w:rsid w:val="00F60167"/>
    <w:rsid w:val="00F607A3"/>
    <w:rsid w:val="00F60FEE"/>
    <w:rsid w:val="00F624A1"/>
    <w:rsid w:val="00F63888"/>
    <w:rsid w:val="00F63D12"/>
    <w:rsid w:val="00F65738"/>
    <w:rsid w:val="00F66CCF"/>
    <w:rsid w:val="00F71672"/>
    <w:rsid w:val="00F72BB4"/>
    <w:rsid w:val="00F7307B"/>
    <w:rsid w:val="00F76B5B"/>
    <w:rsid w:val="00F82663"/>
    <w:rsid w:val="00F8512E"/>
    <w:rsid w:val="00FA1533"/>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0225"/>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EF@commerce.wa.gov" TargetMode="Externa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11D7F4AF534EF8865A68C54C4D62F6"/>
        <w:category>
          <w:name w:val="General"/>
          <w:gallery w:val="placeholder"/>
        </w:category>
        <w:types>
          <w:type w:val="bbPlcHdr"/>
        </w:types>
        <w:behaviors>
          <w:behavior w:val="content"/>
        </w:behaviors>
        <w:guid w:val="{7E45A6D7-664A-414D-B7F6-0B45041C7917}"/>
      </w:docPartPr>
      <w:docPartBody>
        <w:p w:rsidR="00946B4F" w:rsidRDefault="00D32A9F" w:rsidP="00D32A9F">
          <w:pPr>
            <w:pStyle w:val="7411D7F4AF534EF8865A68C54C4D62F6"/>
          </w:pPr>
          <w:r w:rsidRPr="006D7E1E">
            <w:rPr>
              <w:rStyle w:val="PlaceholderText"/>
            </w:rPr>
            <w:t>Click or tap here to enter text.</w:t>
          </w:r>
        </w:p>
      </w:docPartBody>
    </w:docPart>
    <w:docPart>
      <w:docPartPr>
        <w:name w:val="06B6BCD50C5B45088210EDC8389F1178"/>
        <w:category>
          <w:name w:val="General"/>
          <w:gallery w:val="placeholder"/>
        </w:category>
        <w:types>
          <w:type w:val="bbPlcHdr"/>
        </w:types>
        <w:behaviors>
          <w:behavior w:val="content"/>
        </w:behaviors>
        <w:guid w:val="{01B8139B-9673-4E2A-B888-71B2E6FACB01}"/>
      </w:docPartPr>
      <w:docPartBody>
        <w:p w:rsidR="00946B4F" w:rsidRDefault="00D32A9F" w:rsidP="00D32A9F">
          <w:pPr>
            <w:pStyle w:val="06B6BCD50C5B45088210EDC8389F1178"/>
          </w:pPr>
          <w:r w:rsidRPr="006D7E1E">
            <w:rPr>
              <w:rStyle w:val="PlaceholderText"/>
            </w:rPr>
            <w:t>Click or tap here to enter text.</w:t>
          </w:r>
        </w:p>
      </w:docPartBody>
    </w:docPart>
    <w:docPart>
      <w:docPartPr>
        <w:name w:val="859582B6D8904266A80D46B56B8C69D6"/>
        <w:category>
          <w:name w:val="General"/>
          <w:gallery w:val="placeholder"/>
        </w:category>
        <w:types>
          <w:type w:val="bbPlcHdr"/>
        </w:types>
        <w:behaviors>
          <w:behavior w:val="content"/>
        </w:behaviors>
        <w:guid w:val="{BF758902-D795-4B3A-90EF-0D702E58A3C2}"/>
      </w:docPartPr>
      <w:docPartBody>
        <w:p w:rsidR="00946B4F" w:rsidRDefault="00D32A9F" w:rsidP="00D32A9F">
          <w:pPr>
            <w:pStyle w:val="859582B6D8904266A80D46B56B8C69D6"/>
          </w:pPr>
          <w:r w:rsidRPr="006D7E1E">
            <w:rPr>
              <w:rStyle w:val="PlaceholderText"/>
            </w:rPr>
            <w:t>Click or tap here to enter text.</w:t>
          </w:r>
        </w:p>
      </w:docPartBody>
    </w:docPart>
    <w:docPart>
      <w:docPartPr>
        <w:name w:val="3A7A5CAE1D624DF89CF87D6319758004"/>
        <w:category>
          <w:name w:val="General"/>
          <w:gallery w:val="placeholder"/>
        </w:category>
        <w:types>
          <w:type w:val="bbPlcHdr"/>
        </w:types>
        <w:behaviors>
          <w:behavior w:val="content"/>
        </w:behaviors>
        <w:guid w:val="{8ECEAD0F-15C3-43BC-9C58-F6E335A541FC}"/>
      </w:docPartPr>
      <w:docPartBody>
        <w:p w:rsidR="00946B4F" w:rsidRDefault="00D32A9F" w:rsidP="00D32A9F">
          <w:pPr>
            <w:pStyle w:val="3A7A5CAE1D624DF89CF87D6319758004"/>
          </w:pPr>
          <w:r w:rsidRPr="006D7E1E">
            <w:rPr>
              <w:rStyle w:val="PlaceholderText"/>
            </w:rPr>
            <w:t>Click or tap here to enter text.</w:t>
          </w:r>
        </w:p>
      </w:docPartBody>
    </w:docPart>
    <w:docPart>
      <w:docPartPr>
        <w:name w:val="ACCE047465A142F692F83ACEFC50AAF1"/>
        <w:category>
          <w:name w:val="General"/>
          <w:gallery w:val="placeholder"/>
        </w:category>
        <w:types>
          <w:type w:val="bbPlcHdr"/>
        </w:types>
        <w:behaviors>
          <w:behavior w:val="content"/>
        </w:behaviors>
        <w:guid w:val="{F73A6747-C8D8-44EA-9943-390A4C42E16E}"/>
      </w:docPartPr>
      <w:docPartBody>
        <w:p w:rsidR="00105445" w:rsidRDefault="00F46B18" w:rsidP="00F46B18">
          <w:pPr>
            <w:pStyle w:val="ACCE047465A142F692F83ACEFC50AAF1"/>
          </w:pPr>
          <w:r w:rsidRPr="006D7E1E">
            <w:rPr>
              <w:rStyle w:val="PlaceholderText"/>
            </w:rPr>
            <w:t>Click or tap here to enter text.</w:t>
          </w:r>
        </w:p>
      </w:docPartBody>
    </w:docPart>
    <w:docPart>
      <w:docPartPr>
        <w:name w:val="4F67E716C8B447169436FDC56A3F9967"/>
        <w:category>
          <w:name w:val="General"/>
          <w:gallery w:val="placeholder"/>
        </w:category>
        <w:types>
          <w:type w:val="bbPlcHdr"/>
        </w:types>
        <w:behaviors>
          <w:behavior w:val="content"/>
        </w:behaviors>
        <w:guid w:val="{A6D0047F-398C-4725-B30F-DC4DE6CC7E7B}"/>
      </w:docPartPr>
      <w:docPartBody>
        <w:p w:rsidR="00105445" w:rsidRDefault="00F46B18" w:rsidP="00F46B18">
          <w:pPr>
            <w:pStyle w:val="4F67E716C8B447169436FDC56A3F9967"/>
          </w:pPr>
          <w:r w:rsidRPr="006D7E1E">
            <w:rPr>
              <w:rStyle w:val="PlaceholderText"/>
            </w:rPr>
            <w:t>Click or tap here to enter text.</w:t>
          </w:r>
        </w:p>
      </w:docPartBody>
    </w:docPart>
    <w:docPart>
      <w:docPartPr>
        <w:name w:val="1C8C3535A4E24B31A7D4DD93B5A611CA"/>
        <w:category>
          <w:name w:val="General"/>
          <w:gallery w:val="placeholder"/>
        </w:category>
        <w:types>
          <w:type w:val="bbPlcHdr"/>
        </w:types>
        <w:behaviors>
          <w:behavior w:val="content"/>
        </w:behaviors>
        <w:guid w:val="{B0BF9C97-E087-458D-BB39-A97D3EF758A5}"/>
      </w:docPartPr>
      <w:docPartBody>
        <w:p w:rsidR="00C5795E" w:rsidRDefault="00753DBD" w:rsidP="00753DBD">
          <w:pPr>
            <w:pStyle w:val="1C8C3535A4E24B31A7D4DD93B5A611CA"/>
          </w:pPr>
          <w:r w:rsidRPr="006D7E1E">
            <w:rPr>
              <w:rStyle w:val="PlaceholderText"/>
            </w:rPr>
            <w:t>Click or tap here to enter text.</w:t>
          </w:r>
        </w:p>
      </w:docPartBody>
    </w:docPart>
    <w:docPart>
      <w:docPartPr>
        <w:name w:val="0B918FAE17E5410882C1A3CC35B68D7D"/>
        <w:category>
          <w:name w:val="General"/>
          <w:gallery w:val="placeholder"/>
        </w:category>
        <w:types>
          <w:type w:val="bbPlcHdr"/>
        </w:types>
        <w:behaviors>
          <w:behavior w:val="content"/>
        </w:behaviors>
        <w:guid w:val="{D0C4F159-FB5D-476D-96F7-7CDE9542836C}"/>
      </w:docPartPr>
      <w:docPartBody>
        <w:p w:rsidR="00C5795E" w:rsidRDefault="00753DBD" w:rsidP="00753DBD">
          <w:pPr>
            <w:pStyle w:val="0B918FAE17E5410882C1A3CC35B68D7D"/>
          </w:pPr>
          <w:r w:rsidRPr="006D7E1E">
            <w:rPr>
              <w:rStyle w:val="PlaceholderText"/>
            </w:rPr>
            <w:t>Click or tap here to enter text.</w:t>
          </w:r>
        </w:p>
      </w:docPartBody>
    </w:docPart>
    <w:docPart>
      <w:docPartPr>
        <w:name w:val="B5356880F85D475685D94A4040158A88"/>
        <w:category>
          <w:name w:val="General"/>
          <w:gallery w:val="placeholder"/>
        </w:category>
        <w:types>
          <w:type w:val="bbPlcHdr"/>
        </w:types>
        <w:behaviors>
          <w:behavior w:val="content"/>
        </w:behaviors>
        <w:guid w:val="{CA2A4501-8507-4AD5-A386-AA7DDDBF8BB1}"/>
      </w:docPartPr>
      <w:docPartBody>
        <w:p w:rsidR="00C5795E" w:rsidRDefault="00753DBD" w:rsidP="00753DBD">
          <w:pPr>
            <w:pStyle w:val="B5356880F85D475685D94A4040158A88"/>
          </w:pPr>
          <w:r w:rsidRPr="006D7E1E">
            <w:rPr>
              <w:rStyle w:val="PlaceholderText"/>
            </w:rPr>
            <w:t>Click or tap here to enter text.</w:t>
          </w:r>
        </w:p>
      </w:docPartBody>
    </w:docPart>
    <w:docPart>
      <w:docPartPr>
        <w:name w:val="91FF147B72D84B38B60BF928B04924AF"/>
        <w:category>
          <w:name w:val="General"/>
          <w:gallery w:val="placeholder"/>
        </w:category>
        <w:types>
          <w:type w:val="bbPlcHdr"/>
        </w:types>
        <w:behaviors>
          <w:behavior w:val="content"/>
        </w:behaviors>
        <w:guid w:val="{E5241C90-5F8A-467D-A2F1-3AC77F3F028C}"/>
      </w:docPartPr>
      <w:docPartBody>
        <w:p w:rsidR="00C5795E" w:rsidRDefault="00753DBD" w:rsidP="00753DBD">
          <w:pPr>
            <w:pStyle w:val="91FF147B72D84B38B60BF928B04924AF"/>
          </w:pPr>
          <w:r w:rsidRPr="006D7E1E">
            <w:rPr>
              <w:rStyle w:val="PlaceholderText"/>
            </w:rPr>
            <w:t>Click or tap here to enter text.</w:t>
          </w:r>
        </w:p>
      </w:docPartBody>
    </w:docPart>
    <w:docPart>
      <w:docPartPr>
        <w:name w:val="7B0D129F328241EEB7D719DB66568153"/>
        <w:category>
          <w:name w:val="General"/>
          <w:gallery w:val="placeholder"/>
        </w:category>
        <w:types>
          <w:type w:val="bbPlcHdr"/>
        </w:types>
        <w:behaviors>
          <w:behavior w:val="content"/>
        </w:behaviors>
        <w:guid w:val="{4A6B1954-F96C-4F82-8E30-928F037AAC82}"/>
      </w:docPartPr>
      <w:docPartBody>
        <w:p w:rsidR="00C5795E" w:rsidRDefault="00753DBD" w:rsidP="00753DBD">
          <w:pPr>
            <w:pStyle w:val="7B0D129F328241EEB7D719DB66568153"/>
          </w:pPr>
          <w:r w:rsidRPr="006D7E1E">
            <w:rPr>
              <w:rStyle w:val="PlaceholderText"/>
            </w:rPr>
            <w:t>Click or tap here to enter text.</w:t>
          </w:r>
        </w:p>
      </w:docPartBody>
    </w:docPart>
    <w:docPart>
      <w:docPartPr>
        <w:name w:val="9FDB34196B19472A9AAFD7D30CC218D3"/>
        <w:category>
          <w:name w:val="General"/>
          <w:gallery w:val="placeholder"/>
        </w:category>
        <w:types>
          <w:type w:val="bbPlcHdr"/>
        </w:types>
        <w:behaviors>
          <w:behavior w:val="content"/>
        </w:behaviors>
        <w:guid w:val="{C22063C8-4113-447E-B96C-EA8620B603A4}"/>
      </w:docPartPr>
      <w:docPartBody>
        <w:p w:rsidR="00C5795E" w:rsidRDefault="00753DBD" w:rsidP="00753DBD">
          <w:pPr>
            <w:pStyle w:val="9FDB34196B19472A9AAFD7D30CC218D3"/>
          </w:pPr>
          <w:r w:rsidRPr="006D7E1E">
            <w:rPr>
              <w:rStyle w:val="PlaceholderText"/>
            </w:rPr>
            <w:t>Click or tap here to enter text.</w:t>
          </w:r>
        </w:p>
      </w:docPartBody>
    </w:docPart>
    <w:docPart>
      <w:docPartPr>
        <w:name w:val="22E3A7BFCFF5465899AEE73D213F22AD"/>
        <w:category>
          <w:name w:val="General"/>
          <w:gallery w:val="placeholder"/>
        </w:category>
        <w:types>
          <w:type w:val="bbPlcHdr"/>
        </w:types>
        <w:behaviors>
          <w:behavior w:val="content"/>
        </w:behaviors>
        <w:guid w:val="{DE772F30-A538-4136-828E-F4082976CDF5}"/>
      </w:docPartPr>
      <w:docPartBody>
        <w:p w:rsidR="00C5795E" w:rsidRDefault="00753DBD" w:rsidP="00753DBD">
          <w:pPr>
            <w:pStyle w:val="22E3A7BFCFF5465899AEE73D213F22AD"/>
          </w:pPr>
          <w:r w:rsidRPr="006D7E1E">
            <w:rPr>
              <w:rStyle w:val="PlaceholderText"/>
            </w:rPr>
            <w:t>Click or tap here to enter text.</w:t>
          </w:r>
        </w:p>
      </w:docPartBody>
    </w:docPart>
    <w:docPart>
      <w:docPartPr>
        <w:name w:val="C88FF50FC14A43C4B5D3ED283F685FA3"/>
        <w:category>
          <w:name w:val="General"/>
          <w:gallery w:val="placeholder"/>
        </w:category>
        <w:types>
          <w:type w:val="bbPlcHdr"/>
        </w:types>
        <w:behaviors>
          <w:behavior w:val="content"/>
        </w:behaviors>
        <w:guid w:val="{DE2C2C30-1D19-4AF6-A107-34E91D1BA513}"/>
      </w:docPartPr>
      <w:docPartBody>
        <w:p w:rsidR="00C5795E" w:rsidRDefault="00753DBD" w:rsidP="00753DBD">
          <w:pPr>
            <w:pStyle w:val="C88FF50FC14A43C4B5D3ED283F685FA3"/>
          </w:pPr>
          <w:r w:rsidRPr="006D7E1E">
            <w:rPr>
              <w:rStyle w:val="PlaceholderText"/>
            </w:rPr>
            <w:t>Click or tap here to enter text.</w:t>
          </w:r>
        </w:p>
      </w:docPartBody>
    </w:docPart>
    <w:docPart>
      <w:docPartPr>
        <w:name w:val="3515ABC93EB642F7AF1966C702B51DBD"/>
        <w:category>
          <w:name w:val="General"/>
          <w:gallery w:val="placeholder"/>
        </w:category>
        <w:types>
          <w:type w:val="bbPlcHdr"/>
        </w:types>
        <w:behaviors>
          <w:behavior w:val="content"/>
        </w:behaviors>
        <w:guid w:val="{AD3A297F-0F0C-4334-A503-15D06BFB1A8D}"/>
      </w:docPartPr>
      <w:docPartBody>
        <w:p w:rsidR="00C5795E" w:rsidRDefault="00753DBD" w:rsidP="00753DBD">
          <w:pPr>
            <w:pStyle w:val="3515ABC93EB642F7AF1966C702B51DBD"/>
          </w:pPr>
          <w:r w:rsidRPr="006D7E1E">
            <w:rPr>
              <w:rStyle w:val="PlaceholderText"/>
            </w:rPr>
            <w:t>Click or tap here to enter text.</w:t>
          </w:r>
        </w:p>
      </w:docPartBody>
    </w:docPart>
    <w:docPart>
      <w:docPartPr>
        <w:name w:val="B9A5EC1765854FCA874481823370EEEC"/>
        <w:category>
          <w:name w:val="General"/>
          <w:gallery w:val="placeholder"/>
        </w:category>
        <w:types>
          <w:type w:val="bbPlcHdr"/>
        </w:types>
        <w:behaviors>
          <w:behavior w:val="content"/>
        </w:behaviors>
        <w:guid w:val="{29DDDCCD-BC5E-47DD-B8C9-2ECB82D36A1D}"/>
      </w:docPartPr>
      <w:docPartBody>
        <w:p w:rsidR="00C5795E" w:rsidRDefault="00753DBD" w:rsidP="00753DBD">
          <w:pPr>
            <w:pStyle w:val="B9A5EC1765854FCA874481823370EEEC"/>
          </w:pPr>
          <w:r w:rsidRPr="006D7E1E">
            <w:rPr>
              <w:rStyle w:val="PlaceholderText"/>
            </w:rPr>
            <w:t>Click or tap here to enter text.</w:t>
          </w:r>
        </w:p>
      </w:docPartBody>
    </w:docPart>
    <w:docPart>
      <w:docPartPr>
        <w:name w:val="6DBBFAE1FB2C454C8370BCDC913D6826"/>
        <w:category>
          <w:name w:val="General"/>
          <w:gallery w:val="placeholder"/>
        </w:category>
        <w:types>
          <w:type w:val="bbPlcHdr"/>
        </w:types>
        <w:behaviors>
          <w:behavior w:val="content"/>
        </w:behaviors>
        <w:guid w:val="{086F1829-6B01-4597-9E70-71A30653F85D}"/>
      </w:docPartPr>
      <w:docPartBody>
        <w:p w:rsidR="00C5795E" w:rsidRDefault="00753DBD" w:rsidP="00753DBD">
          <w:pPr>
            <w:pStyle w:val="6DBBFAE1FB2C454C8370BCDC913D6826"/>
          </w:pPr>
          <w:r w:rsidRPr="006D7E1E">
            <w:rPr>
              <w:rStyle w:val="PlaceholderText"/>
            </w:rPr>
            <w:t>Click or tap here to enter text.</w:t>
          </w:r>
        </w:p>
      </w:docPartBody>
    </w:docPart>
    <w:docPart>
      <w:docPartPr>
        <w:name w:val="24CC696C1F614C4FBD27FC1A3779E8C5"/>
        <w:category>
          <w:name w:val="General"/>
          <w:gallery w:val="placeholder"/>
        </w:category>
        <w:types>
          <w:type w:val="bbPlcHdr"/>
        </w:types>
        <w:behaviors>
          <w:behavior w:val="content"/>
        </w:behaviors>
        <w:guid w:val="{322F8D6E-A707-471C-A5AE-4B11C9D12E38}"/>
      </w:docPartPr>
      <w:docPartBody>
        <w:p w:rsidR="00C5795E" w:rsidRDefault="00753DBD" w:rsidP="00753DBD">
          <w:pPr>
            <w:pStyle w:val="24CC696C1F614C4FBD27FC1A3779E8C5"/>
          </w:pPr>
          <w:r w:rsidRPr="006D7E1E">
            <w:rPr>
              <w:rStyle w:val="PlaceholderText"/>
            </w:rPr>
            <w:t>Click or tap here to enter text.</w:t>
          </w:r>
        </w:p>
      </w:docPartBody>
    </w:docPart>
    <w:docPart>
      <w:docPartPr>
        <w:name w:val="77BD7D9117EA4667AA33BA9BB9509564"/>
        <w:category>
          <w:name w:val="General"/>
          <w:gallery w:val="placeholder"/>
        </w:category>
        <w:types>
          <w:type w:val="bbPlcHdr"/>
        </w:types>
        <w:behaviors>
          <w:behavior w:val="content"/>
        </w:behaviors>
        <w:guid w:val="{12261B2C-450E-4D53-B317-7717DEAA1398}"/>
      </w:docPartPr>
      <w:docPartBody>
        <w:p w:rsidR="00C5795E" w:rsidRDefault="00753DBD" w:rsidP="00753DBD">
          <w:pPr>
            <w:pStyle w:val="77BD7D9117EA4667AA33BA9BB9509564"/>
          </w:pPr>
          <w:r w:rsidRPr="006D7E1E">
            <w:rPr>
              <w:rStyle w:val="PlaceholderText"/>
            </w:rPr>
            <w:t>Click or tap here to enter text.</w:t>
          </w:r>
        </w:p>
      </w:docPartBody>
    </w:docPart>
    <w:docPart>
      <w:docPartPr>
        <w:name w:val="3933DB5A1DF5460DBE7352A8C3E159AF"/>
        <w:category>
          <w:name w:val="General"/>
          <w:gallery w:val="placeholder"/>
        </w:category>
        <w:types>
          <w:type w:val="bbPlcHdr"/>
        </w:types>
        <w:behaviors>
          <w:behavior w:val="content"/>
        </w:behaviors>
        <w:guid w:val="{14000151-D2F8-41FD-A96E-C3F98EEFF69D}"/>
      </w:docPartPr>
      <w:docPartBody>
        <w:p w:rsidR="00C5795E" w:rsidRDefault="00753DBD" w:rsidP="00753DBD">
          <w:pPr>
            <w:pStyle w:val="3933DB5A1DF5460DBE7352A8C3E159AF"/>
          </w:pPr>
          <w:r w:rsidRPr="006D7E1E">
            <w:rPr>
              <w:rStyle w:val="PlaceholderText"/>
            </w:rPr>
            <w:t>Click or tap here to enter text.</w:t>
          </w:r>
        </w:p>
      </w:docPartBody>
    </w:docPart>
    <w:docPart>
      <w:docPartPr>
        <w:name w:val="5FED9858A5144AE08723ACD3FECF60F2"/>
        <w:category>
          <w:name w:val="General"/>
          <w:gallery w:val="placeholder"/>
        </w:category>
        <w:types>
          <w:type w:val="bbPlcHdr"/>
        </w:types>
        <w:behaviors>
          <w:behavior w:val="content"/>
        </w:behaviors>
        <w:guid w:val="{32F44E29-AF52-4438-847D-6A3F88ACFECC}"/>
      </w:docPartPr>
      <w:docPartBody>
        <w:p w:rsidR="00C5795E" w:rsidRDefault="00753DBD" w:rsidP="00753DBD">
          <w:pPr>
            <w:pStyle w:val="5FED9858A5144AE08723ACD3FECF60F2"/>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53DBD"/>
    <w:rsid w:val="007577E1"/>
    <w:rsid w:val="007A6DC0"/>
    <w:rsid w:val="008055C0"/>
    <w:rsid w:val="008D4E36"/>
    <w:rsid w:val="00946B4F"/>
    <w:rsid w:val="00993B6D"/>
    <w:rsid w:val="009D4C9E"/>
    <w:rsid w:val="00A677EA"/>
    <w:rsid w:val="00A85241"/>
    <w:rsid w:val="00AA44F5"/>
    <w:rsid w:val="00AC38AA"/>
    <w:rsid w:val="00AF70F9"/>
    <w:rsid w:val="00B15479"/>
    <w:rsid w:val="00BD5FBE"/>
    <w:rsid w:val="00C5795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53DBD"/>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 w:type="paragraph" w:customStyle="1" w:styleId="7084B64E796F4970AB938937CE6CE2D1">
    <w:name w:val="7084B64E796F4970AB938937CE6CE2D1"/>
    <w:rsid w:val="00753DBD"/>
  </w:style>
  <w:style w:type="paragraph" w:customStyle="1" w:styleId="1C8C3535A4E24B31A7D4DD93B5A611CA">
    <w:name w:val="1C8C3535A4E24B31A7D4DD93B5A611CA"/>
    <w:rsid w:val="00753DBD"/>
  </w:style>
  <w:style w:type="paragraph" w:customStyle="1" w:styleId="BC156E0E38914F13B3D46D60F4013380">
    <w:name w:val="BC156E0E38914F13B3D46D60F4013380"/>
    <w:rsid w:val="00753DBD"/>
  </w:style>
  <w:style w:type="paragraph" w:customStyle="1" w:styleId="0B918FAE17E5410882C1A3CC35B68D7D">
    <w:name w:val="0B918FAE17E5410882C1A3CC35B68D7D"/>
    <w:rsid w:val="00753DBD"/>
  </w:style>
  <w:style w:type="paragraph" w:customStyle="1" w:styleId="09CEE68A0EF44DF0AF4F3307E28D7579">
    <w:name w:val="09CEE68A0EF44DF0AF4F3307E28D7579"/>
    <w:rsid w:val="00753DBD"/>
  </w:style>
  <w:style w:type="paragraph" w:customStyle="1" w:styleId="B5356880F85D475685D94A4040158A88">
    <w:name w:val="B5356880F85D475685D94A4040158A88"/>
    <w:rsid w:val="00753DBD"/>
  </w:style>
  <w:style w:type="paragraph" w:customStyle="1" w:styleId="8EA9BF9D06AF49B4AF9EAEDA875320AB">
    <w:name w:val="8EA9BF9D06AF49B4AF9EAEDA875320AB"/>
    <w:rsid w:val="00753DBD"/>
  </w:style>
  <w:style w:type="paragraph" w:customStyle="1" w:styleId="91FF147B72D84B38B60BF928B04924AF">
    <w:name w:val="91FF147B72D84B38B60BF928B04924AF"/>
    <w:rsid w:val="00753DBD"/>
  </w:style>
  <w:style w:type="paragraph" w:customStyle="1" w:styleId="7D67067036C14AF3AA690F7DEE80EC0B">
    <w:name w:val="7D67067036C14AF3AA690F7DEE80EC0B"/>
    <w:rsid w:val="00753DBD"/>
  </w:style>
  <w:style w:type="paragraph" w:customStyle="1" w:styleId="7B0D129F328241EEB7D719DB66568153">
    <w:name w:val="7B0D129F328241EEB7D719DB66568153"/>
    <w:rsid w:val="00753DBD"/>
  </w:style>
  <w:style w:type="paragraph" w:customStyle="1" w:styleId="369E0FEF17D84D6C9AECEEC89A3AA759">
    <w:name w:val="369E0FEF17D84D6C9AECEEC89A3AA759"/>
    <w:rsid w:val="00753DBD"/>
  </w:style>
  <w:style w:type="paragraph" w:customStyle="1" w:styleId="9FDB34196B19472A9AAFD7D30CC218D3">
    <w:name w:val="9FDB34196B19472A9AAFD7D30CC218D3"/>
    <w:rsid w:val="00753DBD"/>
  </w:style>
  <w:style w:type="paragraph" w:customStyle="1" w:styleId="22E3A7BFCFF5465899AEE73D213F22AD">
    <w:name w:val="22E3A7BFCFF5465899AEE73D213F22AD"/>
    <w:rsid w:val="00753DBD"/>
  </w:style>
  <w:style w:type="paragraph" w:customStyle="1" w:styleId="A9454A0717044D43A51AFAD60A99A74B">
    <w:name w:val="A9454A0717044D43A51AFAD60A99A74B"/>
    <w:rsid w:val="00753DBD"/>
  </w:style>
  <w:style w:type="paragraph" w:customStyle="1" w:styleId="C88FF50FC14A43C4B5D3ED283F685FA3">
    <w:name w:val="C88FF50FC14A43C4B5D3ED283F685FA3"/>
    <w:rsid w:val="00753DBD"/>
  </w:style>
  <w:style w:type="paragraph" w:customStyle="1" w:styleId="205085A657A246958E0388D179913CC2">
    <w:name w:val="205085A657A246958E0388D179913CC2"/>
    <w:rsid w:val="00753DBD"/>
  </w:style>
  <w:style w:type="paragraph" w:customStyle="1" w:styleId="3515ABC93EB642F7AF1966C702B51DBD">
    <w:name w:val="3515ABC93EB642F7AF1966C702B51DBD"/>
    <w:rsid w:val="00753DBD"/>
  </w:style>
  <w:style w:type="paragraph" w:customStyle="1" w:styleId="06483CAF28AB4B99B3AD5AAB24672CB8">
    <w:name w:val="06483CAF28AB4B99B3AD5AAB24672CB8"/>
    <w:rsid w:val="00753DBD"/>
  </w:style>
  <w:style w:type="paragraph" w:customStyle="1" w:styleId="B9A5EC1765854FCA874481823370EEEC">
    <w:name w:val="B9A5EC1765854FCA874481823370EEEC"/>
    <w:rsid w:val="00753DBD"/>
  </w:style>
  <w:style w:type="paragraph" w:customStyle="1" w:styleId="225B78172F154717AC9A12E1D9BA72E7">
    <w:name w:val="225B78172F154717AC9A12E1D9BA72E7"/>
    <w:rsid w:val="00753DBD"/>
  </w:style>
  <w:style w:type="paragraph" w:customStyle="1" w:styleId="6DBBFAE1FB2C454C8370BCDC913D6826">
    <w:name w:val="6DBBFAE1FB2C454C8370BCDC913D6826"/>
    <w:rsid w:val="00753DBD"/>
  </w:style>
  <w:style w:type="paragraph" w:customStyle="1" w:styleId="0CD7D8384E4840D9ACE406A7E4A177FD">
    <w:name w:val="0CD7D8384E4840D9ACE406A7E4A177FD"/>
    <w:rsid w:val="00753DBD"/>
  </w:style>
  <w:style w:type="paragraph" w:customStyle="1" w:styleId="24CC696C1F614C4FBD27FC1A3779E8C5">
    <w:name w:val="24CC696C1F614C4FBD27FC1A3779E8C5"/>
    <w:rsid w:val="00753DBD"/>
  </w:style>
  <w:style w:type="paragraph" w:customStyle="1" w:styleId="E154314C7C3745CCA7C8E924A92B5E1A">
    <w:name w:val="E154314C7C3745CCA7C8E924A92B5E1A"/>
    <w:rsid w:val="00753DBD"/>
  </w:style>
  <w:style w:type="paragraph" w:customStyle="1" w:styleId="77BD7D9117EA4667AA33BA9BB9509564">
    <w:name w:val="77BD7D9117EA4667AA33BA9BB9509564"/>
    <w:rsid w:val="00753DBD"/>
  </w:style>
  <w:style w:type="paragraph" w:customStyle="1" w:styleId="A47F76F704704F4A9CC9606AF2423967">
    <w:name w:val="A47F76F704704F4A9CC9606AF2423967"/>
    <w:rsid w:val="00753DBD"/>
  </w:style>
  <w:style w:type="paragraph" w:customStyle="1" w:styleId="3933DB5A1DF5460DBE7352A8C3E159AF">
    <w:name w:val="3933DB5A1DF5460DBE7352A8C3E159AF"/>
    <w:rsid w:val="00753DBD"/>
  </w:style>
  <w:style w:type="paragraph" w:customStyle="1" w:styleId="30A0526BA4614953A8441BAB31DE3C75">
    <w:name w:val="30A0526BA4614953A8441BAB31DE3C75"/>
    <w:rsid w:val="00753DBD"/>
  </w:style>
  <w:style w:type="paragraph" w:customStyle="1" w:styleId="5FED9858A5144AE08723ACD3FECF60F2">
    <w:name w:val="5FED9858A5144AE08723ACD3FECF60F2"/>
    <w:rsid w:val="00753D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69EB7-E11E-4BAA-AE6C-3EEB12176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9</Pages>
  <Words>2485</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 </cp:lastModifiedBy>
  <cp:revision>18</cp:revision>
  <cp:lastPrinted>2018-09-20T17:17:00Z</cp:lastPrinted>
  <dcterms:created xsi:type="dcterms:W3CDTF">2022-10-05T19:56:00Z</dcterms:created>
  <dcterms:modified xsi:type="dcterms:W3CDTF">2022-10-06T18:21:00Z</dcterms:modified>
</cp:coreProperties>
</file>